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700" w:type="dxa"/>
        <w:tblInd w:w="-3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"/>
      </w:tblPr>
      <w:tblGrid>
        <w:gridCol w:w="520"/>
        <w:gridCol w:w="3472"/>
        <w:gridCol w:w="694"/>
        <w:gridCol w:w="7014"/>
      </w:tblGrid>
      <w:tr w:rsidR="00361A29" w:rsidRPr="00627D81" w14:paraId="252B341E" w14:textId="77777777" w:rsidTr="00273F7D">
        <w:trPr>
          <w:trHeight w:val="4499"/>
        </w:trPr>
        <w:tc>
          <w:tcPr>
            <w:tcW w:w="520" w:type="dxa"/>
          </w:tcPr>
          <w:p w14:paraId="4897BCD5" w14:textId="2DF67C60" w:rsidR="00361A29" w:rsidRPr="00627D81" w:rsidRDefault="000928C0" w:rsidP="000C7D3A">
            <w:pPr>
              <w:tabs>
                <w:tab w:val="left" w:pos="990"/>
              </w:tabs>
              <w:ind w:left="-90" w:firstLine="90"/>
              <w:jc w:val="both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 xml:space="preserve">    </w:t>
            </w:r>
          </w:p>
        </w:tc>
        <w:tc>
          <w:tcPr>
            <w:tcW w:w="3472" w:type="dxa"/>
            <w:vAlign w:val="bottom"/>
          </w:tcPr>
          <w:p w14:paraId="636350EB" w14:textId="30A4BFF6" w:rsidR="002F128E" w:rsidRPr="00627D81" w:rsidRDefault="000928C0" w:rsidP="000C7D3A">
            <w:pPr>
              <w:tabs>
                <w:tab w:val="left" w:pos="990"/>
              </w:tabs>
              <w:jc w:val="both"/>
              <w:rPr>
                <w:rFonts w:ascii="Calibri" w:hAnsi="Calibri" w:cs="Calibri"/>
                <w:noProof/>
                <w:lang w:val="en-IN" w:eastAsia="en-IN"/>
              </w:rPr>
            </w:pPr>
            <w:r w:rsidRPr="000928C0">
              <w:rPr>
                <w:rFonts w:ascii="Calibri" w:hAnsi="Calibri" w:cs="Calibri"/>
                <w:noProof/>
                <w:lang w:val="en-IN" w:eastAsia="en-IN"/>
              </w:rPr>
              <w:drawing>
                <wp:inline distT="0" distB="0" distL="0" distR="0" wp14:anchorId="3B650AB2" wp14:editId="5CBEED46">
                  <wp:extent cx="2057400" cy="2057400"/>
                  <wp:effectExtent l="0" t="0" r="0" b="0"/>
                  <wp:docPr id="6" name="Picture 6" descr="C:\Users\HP Pavilion\Desktop\WhatsApp Image 2020-04-23 at 13.25.5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HP Pavilion\Desktop\WhatsApp Image 2020-04-23 at 13.25.5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7400" cy="2057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EE9FFE" w14:textId="4EA701AA" w:rsidR="00361A29" w:rsidRPr="00627D81" w:rsidRDefault="00361A29" w:rsidP="000C7D3A">
            <w:pPr>
              <w:tabs>
                <w:tab w:val="left" w:pos="990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694" w:type="dxa"/>
          </w:tcPr>
          <w:p w14:paraId="647CA0E6" w14:textId="527A8984" w:rsidR="00361A29" w:rsidRPr="00627D81" w:rsidRDefault="00361A29" w:rsidP="000C7D3A">
            <w:pPr>
              <w:tabs>
                <w:tab w:val="left" w:pos="990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7014" w:type="dxa"/>
            <w:vMerge w:val="restart"/>
            <w:vAlign w:val="center"/>
          </w:tcPr>
          <w:p w14:paraId="440DE4BE" w14:textId="006AB17C" w:rsidR="000B1D86" w:rsidRPr="00627D81" w:rsidRDefault="000B1D86" w:rsidP="00627D81">
            <w:pPr>
              <w:pStyle w:val="Title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  <w:noProof/>
                <w:lang w:val="en-IN" w:eastAsia="en-IN"/>
              </w:rPr>
              <mc:AlternateContent>
                <mc:Choice Requires="wps">
                  <w:drawing>
                    <wp:anchor distT="45720" distB="45720" distL="114300" distR="114300" simplePos="0" relativeHeight="251668480" behindDoc="0" locked="0" layoutInCell="1" allowOverlap="1" wp14:anchorId="083B958B" wp14:editId="66E28218">
                      <wp:simplePos x="0" y="0"/>
                      <wp:positionH relativeFrom="margin">
                        <wp:posOffset>-110490</wp:posOffset>
                      </wp:positionH>
                      <wp:positionV relativeFrom="paragraph">
                        <wp:posOffset>133985</wp:posOffset>
                      </wp:positionV>
                      <wp:extent cx="4886960" cy="733425"/>
                      <wp:effectExtent l="0" t="0" r="0" b="9525"/>
                      <wp:wrapNone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886960" cy="733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ffectLst>
                                <a:glow rad="101600">
                                  <a:schemeClr val="accent3">
                                    <a:satMod val="175000"/>
                                    <a:alpha val="40000"/>
                                  </a:schemeClr>
                                </a:glow>
                              </a:effectLst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24F1799" w14:textId="3461A616" w:rsidR="003858E6" w:rsidRPr="000B1D86" w:rsidRDefault="009B377A" w:rsidP="00FA4F9A">
                                  <w:pPr>
                                    <w:pStyle w:val="Title"/>
                                    <w:jc w:val="center"/>
                                    <w:rPr>
                                      <w:rFonts w:asciiTheme="majorHAnsi" w:hAnsiTheme="majorHAnsi"/>
                                      <w:b/>
                                      <w:color w:val="548AB7" w:themeColor="accent1" w:themeShade="BF"/>
                                      <w:sz w:val="40"/>
                                      <w:szCs w:val="40"/>
                                    </w:rPr>
                                  </w:pPr>
                                  <w:r w:rsidRPr="000B1D86">
                                    <w:rPr>
                                      <w:rFonts w:asciiTheme="majorHAnsi" w:hAnsiTheme="majorHAnsi"/>
                                      <w:b/>
                                      <w:color w:val="548AB7" w:themeColor="accent1" w:themeShade="BF"/>
                                      <w:sz w:val="40"/>
                                      <w:szCs w:val="40"/>
                                    </w:rPr>
                                    <w:t>Rajasthan Technical university</w:t>
                                  </w:r>
                                  <w:r w:rsidR="00266F33" w:rsidRPr="000B1D86">
                                    <w:rPr>
                                      <w:rFonts w:asciiTheme="majorHAnsi" w:hAnsiTheme="majorHAnsi"/>
                                      <w:b/>
                                      <w:color w:val="548AB7" w:themeColor="accent1" w:themeShade="BF"/>
                                      <w:sz w:val="40"/>
                                      <w:szCs w:val="40"/>
                                    </w:rPr>
                                    <w:t xml:space="preserve"> </w:t>
                                  </w:r>
                                  <w:r w:rsidR="00C62F3B" w:rsidRPr="000B1D86">
                                    <w:rPr>
                                      <w:rFonts w:asciiTheme="majorHAnsi" w:hAnsiTheme="majorHAnsi"/>
                                      <w:b/>
                                      <w:color w:val="548AB7" w:themeColor="accent1" w:themeShade="BF"/>
                                      <w:sz w:val="40"/>
                                      <w:szCs w:val="40"/>
                                    </w:rPr>
                                    <w:t>Kot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083B958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8.7pt;margin-top:10.55pt;width:384.8pt;height:57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" filled="f" stroked="f">
                      <v:textbox>
                        <w:txbxContent>
                          <w:p w14:paraId="324F1799" w14:textId="3461A616" w:rsidR="003858E6" w:rsidRPr="000B1D86" w:rsidRDefault="009B377A" w:rsidP="00FA4F9A">
                            <w:pPr>
                              <w:pStyle w:val="Title"/>
                              <w:jc w:val="center"/>
                              <w:rPr>
                                <w:rFonts w:asciiTheme="majorHAnsi" w:hAnsiTheme="majorHAnsi"/>
                                <w:b/>
                                <w:color w:val="548AB7" w:themeColor="accent1" w:themeShade="BF"/>
                                <w:sz w:val="40"/>
                                <w:szCs w:val="40"/>
                              </w:rPr>
                            </w:pPr>
                            <w:r w:rsidRPr="000B1D86">
                              <w:rPr>
                                <w:rFonts w:asciiTheme="majorHAnsi" w:hAnsiTheme="majorHAnsi"/>
                                <w:b/>
                                <w:color w:val="548AB7" w:themeColor="accent1" w:themeShade="BF"/>
                                <w:sz w:val="40"/>
                                <w:szCs w:val="40"/>
                              </w:rPr>
                              <w:t>Rajasthan Technical univ</w:t>
                            </w:r>
                            <w:bookmarkStart w:id="1" w:name="_GoBack"/>
                            <w:bookmarkEnd w:id="1"/>
                            <w:r w:rsidRPr="000B1D86">
                              <w:rPr>
                                <w:rFonts w:asciiTheme="majorHAnsi" w:hAnsiTheme="majorHAnsi"/>
                                <w:b/>
                                <w:color w:val="548AB7" w:themeColor="accent1" w:themeShade="BF"/>
                                <w:sz w:val="40"/>
                                <w:szCs w:val="40"/>
                              </w:rPr>
                              <w:t>ersity</w:t>
                            </w:r>
                            <w:r w:rsidR="00266F33" w:rsidRPr="000B1D86">
                              <w:rPr>
                                <w:rFonts w:asciiTheme="majorHAnsi" w:hAnsiTheme="majorHAnsi"/>
                                <w:b/>
                                <w:color w:val="548AB7" w:themeColor="accent1" w:themeShade="BF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C62F3B" w:rsidRPr="000B1D86">
                              <w:rPr>
                                <w:rFonts w:asciiTheme="majorHAnsi" w:hAnsiTheme="majorHAnsi"/>
                                <w:b/>
                                <w:color w:val="548AB7" w:themeColor="accent1" w:themeShade="BF"/>
                                <w:sz w:val="40"/>
                                <w:szCs w:val="40"/>
                              </w:rPr>
                              <w:t>Kota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FD42BF" w:rsidRPr="00627D81">
              <w:rPr>
                <w:rFonts w:ascii="Calibri" w:hAnsi="Calibri" w:cs="Calibri"/>
              </w:rPr>
              <w:t xml:space="preserve"> </w:t>
            </w:r>
          </w:p>
          <w:p w14:paraId="528EC30A" w14:textId="59DD85BF" w:rsidR="00565E26" w:rsidRPr="00627D81" w:rsidRDefault="00615269" w:rsidP="000C7D3A">
            <w:pPr>
              <w:pStyle w:val="Title"/>
              <w:jc w:val="both"/>
              <w:rPr>
                <w:rFonts w:ascii="Calibri" w:hAnsi="Calibri" w:cs="Calibri"/>
                <w:sz w:val="50"/>
                <w:szCs w:val="50"/>
              </w:rPr>
            </w:pPr>
            <w:r>
              <w:rPr>
                <w:rFonts w:ascii="Calibri" w:hAnsi="Calibri" w:cs="Calibri"/>
                <w:sz w:val="50"/>
                <w:szCs w:val="50"/>
              </w:rPr>
              <w:t>Shrinit Goyal</w:t>
            </w:r>
          </w:p>
          <w:p w14:paraId="1C35784A" w14:textId="2827E010" w:rsidR="00361A29" w:rsidRPr="00627D81" w:rsidRDefault="009B377A" w:rsidP="000C7D3A">
            <w:pPr>
              <w:pStyle w:val="JobTitle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627D81">
              <w:rPr>
                <w:rFonts w:ascii="Calibri" w:hAnsi="Calibri" w:cs="Calibri"/>
                <w:sz w:val="20"/>
                <w:szCs w:val="20"/>
              </w:rPr>
              <w:t>Undergraduate</w:t>
            </w:r>
            <w:r w:rsidR="00761025" w:rsidRPr="00627D81">
              <w:rPr>
                <w:rFonts w:ascii="Calibri" w:hAnsi="Calibri" w:cs="Calibri"/>
                <w:sz w:val="20"/>
                <w:szCs w:val="20"/>
              </w:rPr>
              <w:t xml:space="preserve">(b.tech) </w:t>
            </w:r>
          </w:p>
          <w:p w14:paraId="1B36E913" w14:textId="40D3F539" w:rsidR="00361A29" w:rsidRPr="00627D81" w:rsidRDefault="00E87677" w:rsidP="000C7D3A">
            <w:pPr>
              <w:pStyle w:val="Heading2"/>
              <w:jc w:val="both"/>
              <w:rPr>
                <w:rFonts w:ascii="Calibri" w:hAnsi="Calibri" w:cs="Calibri"/>
              </w:rPr>
            </w:pPr>
            <w:sdt>
              <w:sdtPr>
                <w:rPr>
                  <w:rFonts w:ascii="Calibri" w:hAnsi="Calibri" w:cs="Calibri"/>
                </w:rPr>
                <w:id w:val="1049110328"/>
                <w:placeholder>
                  <w:docPart w:val="A1A685C15A024B328C45E30AC6908954"/>
                </w:placeholder>
                <w:temporary/>
                <w:showingPlcHdr/>
                <w15:appearance w15:val="hidden"/>
              </w:sdtPr>
              <w:sdtEndPr/>
              <w:sdtContent>
                <w:r w:rsidR="00361A29" w:rsidRPr="00627D81">
                  <w:rPr>
                    <w:rFonts w:ascii="Calibri" w:hAnsi="Calibri" w:cs="Calibri"/>
                  </w:rPr>
                  <w:t>EDUCATION</w:t>
                </w:r>
              </w:sdtContent>
            </w:sdt>
          </w:p>
          <w:p w14:paraId="24983B45" w14:textId="625C4F31" w:rsidR="00361A29" w:rsidRPr="00627D81" w:rsidRDefault="00A305A5" w:rsidP="000C7D3A">
            <w:pPr>
              <w:pStyle w:val="Heading4"/>
              <w:jc w:val="both"/>
              <w:rPr>
                <w:rFonts w:ascii="Calibri" w:hAnsi="Calibri" w:cs="Calibri"/>
                <w:sz w:val="16"/>
              </w:rPr>
            </w:pPr>
            <w:r w:rsidRPr="00627D81">
              <w:rPr>
                <w:rFonts w:ascii="Calibri" w:hAnsi="Calibri" w:cs="Calibri"/>
                <w:noProof/>
                <w:lang w:val="en-IN" w:eastAsia="en-IN"/>
              </w:rPr>
              <w:drawing>
                <wp:anchor distT="0" distB="0" distL="114300" distR="114300" simplePos="0" relativeHeight="251679744" behindDoc="1" locked="0" layoutInCell="1" allowOverlap="1" wp14:anchorId="43BA08E9" wp14:editId="2AA220B0">
                  <wp:simplePos x="0" y="0"/>
                  <wp:positionH relativeFrom="margin">
                    <wp:posOffset>128270</wp:posOffset>
                  </wp:positionH>
                  <wp:positionV relativeFrom="paragraph">
                    <wp:posOffset>142240</wp:posOffset>
                  </wp:positionV>
                  <wp:extent cx="3657600" cy="3716655"/>
                  <wp:effectExtent l="0" t="0" r="0" b="0"/>
                  <wp:wrapNone/>
                  <wp:docPr id="2" name="Picture 2" descr="C:\Users\Himanshu Singhal\Desktop\RTU 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imanshu Singhal\Desktop\RTU 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hqprint">
                            <a:lum bright="70000" contrast="-70000"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3">
                                    <a14:imgEffect>
                                      <a14:saturation sat="33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716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5516C" w:rsidRPr="00627D81">
              <w:rPr>
                <w:rFonts w:ascii="Calibri" w:hAnsi="Calibri" w:cs="Calibri"/>
              </w:rPr>
              <w:t xml:space="preserve">DEPTT. OF </w:t>
            </w:r>
            <w:r w:rsidR="00615269">
              <w:rPr>
                <w:rFonts w:ascii="Calibri" w:hAnsi="Calibri" w:cs="Calibri"/>
              </w:rPr>
              <w:t>COMPUTER SCIENCE</w:t>
            </w:r>
            <w:r w:rsidR="0075516C" w:rsidRPr="00627D81">
              <w:rPr>
                <w:rFonts w:ascii="Calibri" w:hAnsi="Calibri" w:cs="Calibri"/>
              </w:rPr>
              <w:t xml:space="preserve"> ENGG. RAJASTHAN TECHNICAL UNIVERSITY KOTA </w:t>
            </w:r>
          </w:p>
          <w:p w14:paraId="7F2696D6" w14:textId="4636CD46" w:rsidR="00361A29" w:rsidRPr="00627D81" w:rsidRDefault="00615269" w:rsidP="000C7D3A">
            <w:pPr>
              <w:pStyle w:val="Date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18</w:t>
            </w:r>
            <w:r w:rsidR="00361A29" w:rsidRPr="00627D81">
              <w:rPr>
                <w:rFonts w:ascii="Calibri" w:hAnsi="Calibri" w:cs="Calibri"/>
              </w:rPr>
              <w:t xml:space="preserve"> - </w:t>
            </w:r>
            <w:r>
              <w:rPr>
                <w:rFonts w:ascii="Calibri" w:hAnsi="Calibri" w:cs="Calibri"/>
              </w:rPr>
              <w:t>2022</w:t>
            </w:r>
          </w:p>
          <w:p w14:paraId="0675889B" w14:textId="58AA4E1B" w:rsidR="00361A29" w:rsidRPr="00627D81" w:rsidRDefault="00DA0233" w:rsidP="000C7D3A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 xml:space="preserve">Stream – </w:t>
            </w:r>
            <w:r w:rsidR="000D028E" w:rsidRPr="00627D81">
              <w:rPr>
                <w:rFonts w:ascii="Calibri" w:hAnsi="Calibri" w:cs="Calibri"/>
              </w:rPr>
              <w:t xml:space="preserve"> </w:t>
            </w:r>
            <w:r w:rsidR="00615269">
              <w:rPr>
                <w:rFonts w:ascii="Calibri" w:hAnsi="Calibri" w:cs="Calibri"/>
              </w:rPr>
              <w:t>Computer science</w:t>
            </w:r>
            <w:r w:rsidR="000D028E" w:rsidRPr="00627D81">
              <w:rPr>
                <w:rFonts w:ascii="Calibri" w:hAnsi="Calibri" w:cs="Calibri"/>
              </w:rPr>
              <w:t xml:space="preserve"> Engineering</w:t>
            </w:r>
          </w:p>
          <w:p w14:paraId="1F26856A" w14:textId="629F3874" w:rsidR="00DA0233" w:rsidRPr="00627D81" w:rsidRDefault="00DA0233" w:rsidP="000C7D3A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 xml:space="preserve">Percentage </w:t>
            </w:r>
            <w:r w:rsidR="000D028E" w:rsidRPr="00627D81">
              <w:rPr>
                <w:rFonts w:ascii="Calibri" w:hAnsi="Calibri" w:cs="Calibri"/>
              </w:rPr>
              <w:t>–</w:t>
            </w:r>
            <w:r w:rsidRPr="00627D81">
              <w:rPr>
                <w:rFonts w:ascii="Calibri" w:hAnsi="Calibri" w:cs="Calibri"/>
              </w:rPr>
              <w:t xml:space="preserve"> </w:t>
            </w:r>
            <w:r w:rsidR="00615269">
              <w:rPr>
                <w:rFonts w:ascii="Calibri" w:hAnsi="Calibri" w:cs="Calibri"/>
              </w:rPr>
              <w:t>78.23</w:t>
            </w:r>
            <w:r w:rsidR="000D028E" w:rsidRPr="00627D81">
              <w:rPr>
                <w:rFonts w:ascii="Calibri" w:hAnsi="Calibri" w:cs="Calibri"/>
              </w:rPr>
              <w:t>%</w:t>
            </w:r>
            <w:r w:rsidR="00615269">
              <w:rPr>
                <w:rFonts w:ascii="Calibri" w:hAnsi="Calibri" w:cs="Calibri"/>
              </w:rPr>
              <w:t xml:space="preserve"> (till 2</w:t>
            </w:r>
            <w:r w:rsidR="00615269">
              <w:rPr>
                <w:rFonts w:ascii="Calibri" w:hAnsi="Calibri" w:cs="Calibri"/>
                <w:vertAlign w:val="superscript"/>
              </w:rPr>
              <w:t>nd</w:t>
            </w:r>
            <w:r w:rsidR="00627D81" w:rsidRPr="00627D81">
              <w:rPr>
                <w:rFonts w:ascii="Calibri" w:hAnsi="Calibri" w:cs="Calibri"/>
              </w:rPr>
              <w:t xml:space="preserve"> Sem</w:t>
            </w:r>
            <w:r w:rsidR="00761025" w:rsidRPr="00627D81">
              <w:rPr>
                <w:rFonts w:ascii="Calibri" w:hAnsi="Calibri" w:cs="Calibri"/>
              </w:rPr>
              <w:t>)</w:t>
            </w:r>
          </w:p>
          <w:p w14:paraId="66065555" w14:textId="2E3890ED" w:rsidR="00361A29" w:rsidRPr="00627D81" w:rsidRDefault="00361A29" w:rsidP="000C7D3A">
            <w:pPr>
              <w:jc w:val="both"/>
              <w:rPr>
                <w:rFonts w:ascii="Calibri" w:hAnsi="Calibri" w:cs="Calibri"/>
              </w:rPr>
            </w:pPr>
          </w:p>
          <w:p w14:paraId="1C049278" w14:textId="2BAB5192" w:rsidR="00361A29" w:rsidRPr="00627D81" w:rsidRDefault="00615269" w:rsidP="000C7D3A">
            <w:pPr>
              <w:pStyle w:val="Heading4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iwaich Sr. Sec. School Bharatpur Rajasthan</w:t>
            </w:r>
          </w:p>
          <w:p w14:paraId="7673D158" w14:textId="17E565E5" w:rsidR="00361A29" w:rsidRPr="00627D81" w:rsidRDefault="008927B0" w:rsidP="000C7D3A">
            <w:pPr>
              <w:pStyle w:val="Date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 xml:space="preserve">Senior Secondary </w:t>
            </w:r>
          </w:p>
          <w:p w14:paraId="54330F4F" w14:textId="6C48EFEF" w:rsidR="00361A29" w:rsidRPr="00627D81" w:rsidRDefault="00C62EB7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4.8</w:t>
            </w:r>
            <w:r w:rsidR="00615269">
              <w:rPr>
                <w:rFonts w:ascii="Calibri" w:hAnsi="Calibri" w:cs="Calibri"/>
              </w:rPr>
              <w:t>0</w:t>
            </w:r>
            <w:r w:rsidR="000D028E" w:rsidRPr="00627D81">
              <w:rPr>
                <w:rFonts w:ascii="Calibri" w:hAnsi="Calibri" w:cs="Calibri"/>
              </w:rPr>
              <w:t>%</w:t>
            </w:r>
          </w:p>
          <w:p w14:paraId="6B5F0A05" w14:textId="4BB9681F" w:rsidR="008927B0" w:rsidRPr="00627D81" w:rsidRDefault="008927B0" w:rsidP="000C7D3A">
            <w:pPr>
              <w:jc w:val="both"/>
              <w:rPr>
                <w:rFonts w:ascii="Calibri" w:hAnsi="Calibri" w:cs="Calibri"/>
                <w:sz w:val="16"/>
                <w:szCs w:val="20"/>
              </w:rPr>
            </w:pPr>
          </w:p>
          <w:p w14:paraId="70A4A600" w14:textId="026447AB" w:rsidR="000D028E" w:rsidRPr="00627D81" w:rsidRDefault="00B2729C" w:rsidP="000C7D3A">
            <w:pPr>
              <w:pStyle w:val="Heading4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S</w:t>
            </w:r>
            <w:r w:rsidR="00615269">
              <w:rPr>
                <w:rFonts w:ascii="Calibri" w:hAnsi="Calibri" w:cs="Calibri"/>
              </w:rPr>
              <w:t>ony Convent Sr. Sec. School</w:t>
            </w:r>
            <w:r w:rsidR="000928C0">
              <w:rPr>
                <w:rFonts w:ascii="Calibri" w:hAnsi="Calibri" w:cs="Calibri"/>
              </w:rPr>
              <w:t xml:space="preserve"> Bharatpur Rajasthan</w:t>
            </w:r>
          </w:p>
          <w:p w14:paraId="7C4328A5" w14:textId="7BFF8BF0" w:rsidR="008927B0" w:rsidRPr="00627D81" w:rsidRDefault="008927B0" w:rsidP="000C7D3A">
            <w:pPr>
              <w:pStyle w:val="Date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Secondary</w:t>
            </w:r>
          </w:p>
          <w:p w14:paraId="22DC43BB" w14:textId="4FD4CCC1" w:rsidR="008927B0" w:rsidRPr="00627D81" w:rsidRDefault="00615269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8.50</w:t>
            </w:r>
            <w:r w:rsidR="000D028E" w:rsidRPr="00627D81">
              <w:rPr>
                <w:rFonts w:ascii="Calibri" w:hAnsi="Calibri" w:cs="Calibri"/>
              </w:rPr>
              <w:t>%</w:t>
            </w:r>
          </w:p>
          <w:p w14:paraId="45DF2ABB" w14:textId="642063DD" w:rsidR="00361A29" w:rsidRPr="00627D81" w:rsidRDefault="009B377A" w:rsidP="000C7D3A">
            <w:pPr>
              <w:pStyle w:val="Heading2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Internship OR Training</w:t>
            </w:r>
            <w:r w:rsidR="00403DE2" w:rsidRPr="00627D81">
              <w:rPr>
                <w:rFonts w:ascii="Calibri" w:hAnsi="Calibri" w:cs="Calibri"/>
              </w:rPr>
              <w:t xml:space="preserve"> </w:t>
            </w:r>
          </w:p>
          <w:p w14:paraId="0904CEEE" w14:textId="3C53177B" w:rsidR="00A305A5" w:rsidRPr="00A305A5" w:rsidRDefault="00615269" w:rsidP="000C7D3A">
            <w:pPr>
              <w:pStyle w:val="Heading4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ull Stack Web-Development Training</w:t>
            </w:r>
          </w:p>
          <w:p w14:paraId="0DCCA376" w14:textId="6EBCEB74" w:rsidR="00615269" w:rsidRDefault="00615269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yptics India Education</w:t>
            </w:r>
          </w:p>
          <w:p w14:paraId="218C8243" w14:textId="79290726" w:rsidR="00424F1D" w:rsidRPr="00627D81" w:rsidRDefault="00A305A5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veloped</w:t>
            </w:r>
            <w:r w:rsidR="00615269">
              <w:rPr>
                <w:rFonts w:ascii="Calibri" w:hAnsi="Calibri" w:cs="Calibri"/>
              </w:rPr>
              <w:t xml:space="preserve"> Backend algorithms and responsive web pages</w:t>
            </w:r>
          </w:p>
          <w:p w14:paraId="521E21B8" w14:textId="05F78E64" w:rsidR="009B377A" w:rsidRPr="00627D81" w:rsidRDefault="009B377A" w:rsidP="000C7D3A">
            <w:pPr>
              <w:pStyle w:val="Heading2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Project Experience</w:t>
            </w:r>
          </w:p>
          <w:p w14:paraId="6BE8B267" w14:textId="77777777" w:rsidR="00273F7D" w:rsidRDefault="006F5972" w:rsidP="006B1B84">
            <w:pPr>
              <w:pStyle w:val="Heading4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</w:rPr>
              <w:t xml:space="preserve">1. </w:t>
            </w:r>
            <w:r w:rsidR="00AB7A6B" w:rsidRPr="00A305A5">
              <w:rPr>
                <w:rFonts w:ascii="Calibri" w:hAnsi="Calibri" w:cs="Calibri"/>
                <w:sz w:val="20"/>
                <w:szCs w:val="20"/>
              </w:rPr>
              <w:t>System</w:t>
            </w:r>
            <w:r w:rsidR="006B1B84" w:rsidRPr="00A305A5">
              <w:rPr>
                <w:rFonts w:ascii="Calibri" w:hAnsi="Calibri" w:cs="Calibri"/>
                <w:sz w:val="20"/>
                <w:szCs w:val="20"/>
              </w:rPr>
              <w:t xml:space="preserve"> fo</w:t>
            </w:r>
            <w:r w:rsidR="00627D81" w:rsidRPr="00A305A5">
              <w:rPr>
                <w:rFonts w:ascii="Calibri" w:hAnsi="Calibri" w:cs="Calibri"/>
                <w:sz w:val="20"/>
                <w:szCs w:val="20"/>
              </w:rPr>
              <w:t>r Evaluation of Soil Nutrients C</w:t>
            </w:r>
            <w:r w:rsidR="006B1B84" w:rsidRPr="00A305A5">
              <w:rPr>
                <w:rFonts w:ascii="Calibri" w:hAnsi="Calibri" w:cs="Calibri"/>
                <w:sz w:val="20"/>
                <w:szCs w:val="20"/>
              </w:rPr>
              <w:t>ontent and Recommendation of Nutrients</w:t>
            </w:r>
          </w:p>
          <w:p w14:paraId="6F8D1BC4" w14:textId="338A00F3" w:rsidR="006B1B84" w:rsidRPr="00A305A5" w:rsidRDefault="00273F7D" w:rsidP="006B1B84">
            <w:pPr>
              <w:pStyle w:val="Heading4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f</w:t>
            </w:r>
            <w:r w:rsidR="006B1B84" w:rsidRPr="00A305A5">
              <w:rPr>
                <w:rFonts w:ascii="Calibri" w:hAnsi="Calibri" w:cs="Calibri"/>
                <w:sz w:val="20"/>
                <w:szCs w:val="20"/>
              </w:rPr>
              <w:t>or Good Yield</w:t>
            </w:r>
          </w:p>
          <w:p w14:paraId="73DE6797" w14:textId="73D95DD0" w:rsidR="00B50131" w:rsidRPr="00627D81" w:rsidRDefault="00A305A5" w:rsidP="00B50131">
            <w:pPr>
              <w:rPr>
                <w:rFonts w:ascii="Calibri" w:hAnsi="Calibri" w:cs="Calibri"/>
                <w:b/>
                <w:u w:val="single"/>
              </w:rPr>
            </w:pPr>
            <w:r w:rsidRPr="00A305A5">
              <w:rPr>
                <w:rFonts w:ascii="Calibri" w:hAnsi="Calibri" w:cs="Calibri"/>
                <w:b/>
              </w:rPr>
              <w:t xml:space="preserve">    </w:t>
            </w:r>
            <w:r w:rsidR="00B50131" w:rsidRPr="00E30C2B">
              <w:rPr>
                <w:rFonts w:ascii="Calibri" w:hAnsi="Calibri" w:cs="Calibri"/>
                <w:b/>
                <w:color w:val="C00000"/>
                <w:u w:val="single"/>
              </w:rPr>
              <w:t>(Patent No: 201911044267</w:t>
            </w:r>
            <w:r w:rsidR="00B50131" w:rsidRPr="00627D81">
              <w:rPr>
                <w:rFonts w:ascii="Calibri" w:hAnsi="Calibri" w:cs="Calibri"/>
                <w:b/>
                <w:u w:val="single"/>
              </w:rPr>
              <w:t>)</w:t>
            </w:r>
          </w:p>
          <w:p w14:paraId="649F7EE0" w14:textId="4637A4BD" w:rsidR="00273F7D" w:rsidRDefault="00A305A5" w:rsidP="006B1B8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6B1B84" w:rsidRPr="00627D81">
              <w:rPr>
                <w:rFonts w:ascii="Calibri" w:hAnsi="Calibri" w:cs="Calibri"/>
              </w:rPr>
              <w:t xml:space="preserve">Working as Team </w:t>
            </w:r>
            <w:r w:rsidR="00615269">
              <w:rPr>
                <w:rFonts w:ascii="Calibri" w:hAnsi="Calibri" w:cs="Calibri"/>
              </w:rPr>
              <w:t>Member</w:t>
            </w:r>
            <w:r w:rsidR="006B1B84" w:rsidRPr="00627D81">
              <w:rPr>
                <w:rFonts w:ascii="Calibri" w:hAnsi="Calibri" w:cs="Calibri"/>
              </w:rPr>
              <w:t>. Also work on Project Research,</w:t>
            </w:r>
            <w:r w:rsidR="00273F7D">
              <w:rPr>
                <w:rFonts w:ascii="Calibri" w:hAnsi="Calibri" w:cs="Calibri"/>
              </w:rPr>
              <w:t xml:space="preserve"> </w:t>
            </w:r>
            <w:r w:rsidR="006B1B84" w:rsidRPr="00627D81">
              <w:rPr>
                <w:rFonts w:ascii="Calibri" w:hAnsi="Calibri" w:cs="Calibri"/>
              </w:rPr>
              <w:t>Web</w:t>
            </w:r>
          </w:p>
          <w:p w14:paraId="7039AC1F" w14:textId="1E29E9BE" w:rsidR="006B1B84" w:rsidRDefault="006B1B84" w:rsidP="006F5972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 xml:space="preserve"> </w:t>
            </w:r>
            <w:r w:rsidR="00273F7D">
              <w:rPr>
                <w:rFonts w:ascii="Calibri" w:hAnsi="Calibri" w:cs="Calibri"/>
              </w:rPr>
              <w:t xml:space="preserve">   </w:t>
            </w:r>
            <w:r w:rsidRPr="00627D81">
              <w:rPr>
                <w:rFonts w:ascii="Calibri" w:hAnsi="Calibri" w:cs="Calibri"/>
              </w:rPr>
              <w:t xml:space="preserve">Development and Designing. </w:t>
            </w:r>
          </w:p>
          <w:p w14:paraId="5102A350" w14:textId="479A6259" w:rsidR="009B377A" w:rsidRPr="00627D81" w:rsidRDefault="00615269" w:rsidP="000C7D3A">
            <w:pPr>
              <w:pStyle w:val="Heading4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  <w:r w:rsidR="006F5972">
              <w:rPr>
                <w:rFonts w:ascii="Calibri" w:hAnsi="Calibri" w:cs="Calibri"/>
              </w:rPr>
              <w:t xml:space="preserve">. </w:t>
            </w:r>
            <w:r w:rsidR="002A7582" w:rsidRPr="00A305A5">
              <w:rPr>
                <w:rFonts w:ascii="Calibri" w:hAnsi="Calibri" w:cs="Calibri"/>
                <w:sz w:val="20"/>
                <w:szCs w:val="20"/>
              </w:rPr>
              <w:t>Paytm Customer Credit Profile [2</w:t>
            </w:r>
            <w:r w:rsidR="002A7582" w:rsidRPr="00A305A5">
              <w:rPr>
                <w:rFonts w:ascii="Calibri" w:hAnsi="Calibri" w:cs="Calibri"/>
                <w:sz w:val="20"/>
                <w:szCs w:val="20"/>
                <w:vertAlign w:val="superscript"/>
              </w:rPr>
              <w:t>nd</w:t>
            </w:r>
            <w:r w:rsidR="002A7582" w:rsidRPr="00A305A5">
              <w:rPr>
                <w:rFonts w:ascii="Calibri" w:hAnsi="Calibri" w:cs="Calibri"/>
                <w:sz w:val="20"/>
                <w:szCs w:val="20"/>
              </w:rPr>
              <w:t xml:space="preserve"> Runner Up RT</w:t>
            </w:r>
            <w:bookmarkStart w:id="0" w:name="_GoBack"/>
            <w:bookmarkEnd w:id="0"/>
            <w:r w:rsidR="002A7582" w:rsidRPr="00A305A5">
              <w:rPr>
                <w:rFonts w:ascii="Calibri" w:hAnsi="Calibri" w:cs="Calibri"/>
                <w:sz w:val="20"/>
                <w:szCs w:val="20"/>
              </w:rPr>
              <w:t>U Hackathon-2</w:t>
            </w:r>
            <w:r w:rsidR="004B4795" w:rsidRPr="00A305A5">
              <w:rPr>
                <w:rFonts w:ascii="Calibri" w:hAnsi="Calibri" w:cs="Calibri"/>
                <w:sz w:val="20"/>
                <w:szCs w:val="20"/>
              </w:rPr>
              <w:t>]</w:t>
            </w:r>
          </w:p>
          <w:p w14:paraId="6ED3F297" w14:textId="6CD6D74D" w:rsidR="002A7582" w:rsidRPr="00627D81" w:rsidRDefault="00A305A5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273F7D">
              <w:rPr>
                <w:rFonts w:ascii="Calibri" w:hAnsi="Calibri" w:cs="Calibri"/>
              </w:rPr>
              <w:t xml:space="preserve"> </w:t>
            </w:r>
            <w:r w:rsidR="002A7582" w:rsidRPr="00627D81">
              <w:rPr>
                <w:rFonts w:ascii="Calibri" w:hAnsi="Calibri" w:cs="Calibri"/>
              </w:rPr>
              <w:t>2-3 FEB. 2019</w:t>
            </w:r>
          </w:p>
          <w:p w14:paraId="17FCB07B" w14:textId="7184B319" w:rsidR="006F5972" w:rsidRDefault="00A305A5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</w:t>
            </w:r>
            <w:r w:rsidR="00273F7D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 </w:t>
            </w:r>
            <w:r w:rsidR="00761025" w:rsidRPr="00627D81">
              <w:rPr>
                <w:rFonts w:ascii="Calibri" w:hAnsi="Calibri" w:cs="Calibri"/>
              </w:rPr>
              <w:t>Worked</w:t>
            </w:r>
            <w:r w:rsidR="0017409F" w:rsidRPr="00627D81">
              <w:rPr>
                <w:rFonts w:ascii="Calibri" w:hAnsi="Calibri" w:cs="Calibri"/>
              </w:rPr>
              <w:t xml:space="preserve"> on data set</w:t>
            </w:r>
            <w:r w:rsidR="00A204EA" w:rsidRPr="00627D81">
              <w:rPr>
                <w:rFonts w:ascii="Calibri" w:hAnsi="Calibri" w:cs="Calibri"/>
              </w:rPr>
              <w:t xml:space="preserve"> and Documentation</w:t>
            </w:r>
            <w:r w:rsidR="00C62EB7">
              <w:rPr>
                <w:rFonts w:ascii="Calibri" w:hAnsi="Calibri" w:cs="Calibri"/>
              </w:rPr>
              <w:t xml:space="preserve"> </w:t>
            </w:r>
          </w:p>
          <w:p w14:paraId="68B5E0C4" w14:textId="2CF46D92" w:rsidR="00C62EB7" w:rsidRPr="00C62EB7" w:rsidRDefault="00C62EB7" w:rsidP="00C62EB7">
            <w:pPr>
              <w:pStyle w:val="Heading4"/>
              <w:jc w:val="both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</w:rPr>
              <w:t xml:space="preserve">3. </w:t>
            </w:r>
            <w:r w:rsidRPr="00C62EB7">
              <w:rPr>
                <w:rFonts w:ascii="Calibri" w:hAnsi="Calibri" w:cs="Calibri"/>
                <w:sz w:val="20"/>
                <w:szCs w:val="20"/>
              </w:rPr>
              <w:t>Robotics Club’s Website</w:t>
            </w:r>
          </w:p>
          <w:p w14:paraId="6EC583C3" w14:textId="77777777" w:rsidR="00C62EB7" w:rsidRPr="004174BD" w:rsidRDefault="00C62EB7" w:rsidP="00C62EB7">
            <w:pPr>
              <w:rPr>
                <w:rFonts w:ascii="Open Sans" w:hAnsi="Open Sans" w:hint="eastAsia"/>
                <w:color w:val="000000" w:themeColor="text1"/>
                <w:szCs w:val="18"/>
                <w:shd w:val="clear" w:color="auto" w:fill="FFFFFF"/>
              </w:rPr>
            </w:pPr>
            <w:r w:rsidRPr="004174BD">
              <w:rPr>
                <w:rFonts w:ascii="Open Sans" w:hAnsi="Open Sans"/>
                <w:color w:val="000000" w:themeColor="text1"/>
                <w:szCs w:val="18"/>
                <w:shd w:val="clear" w:color="auto" w:fill="FFFFFF"/>
              </w:rPr>
              <w:t xml:space="preserve">     Fully responsive and user's comfortable </w:t>
            </w:r>
            <w:proofErr w:type="spellStart"/>
            <w:r w:rsidRPr="004174BD">
              <w:rPr>
                <w:rFonts w:ascii="Open Sans" w:hAnsi="Open Sans"/>
                <w:color w:val="000000" w:themeColor="text1"/>
                <w:szCs w:val="18"/>
                <w:shd w:val="clear" w:color="auto" w:fill="FFFFFF"/>
              </w:rPr>
              <w:t>ui</w:t>
            </w:r>
            <w:proofErr w:type="spellEnd"/>
            <w:r w:rsidRPr="004174BD">
              <w:rPr>
                <w:rFonts w:ascii="Open Sans" w:hAnsi="Open Sans"/>
                <w:color w:val="000000" w:themeColor="text1"/>
                <w:szCs w:val="18"/>
                <w:shd w:val="clear" w:color="auto" w:fill="FFFFFF"/>
              </w:rPr>
              <w:t>/</w:t>
            </w:r>
            <w:proofErr w:type="spellStart"/>
            <w:r w:rsidRPr="004174BD">
              <w:rPr>
                <w:rFonts w:ascii="Open Sans" w:hAnsi="Open Sans"/>
                <w:color w:val="000000" w:themeColor="text1"/>
                <w:szCs w:val="18"/>
                <w:shd w:val="clear" w:color="auto" w:fill="FFFFFF"/>
              </w:rPr>
              <w:t>ux</w:t>
            </w:r>
            <w:proofErr w:type="spellEnd"/>
            <w:r w:rsidRPr="004174BD">
              <w:rPr>
                <w:rFonts w:ascii="Open Sans" w:hAnsi="Open Sans"/>
                <w:color w:val="000000" w:themeColor="text1"/>
                <w:szCs w:val="18"/>
                <w:shd w:val="clear" w:color="auto" w:fill="FFFFFF"/>
              </w:rPr>
              <w:t xml:space="preserve"> design and a very complex backend structure is                                created with multiple logins and corresponding profile system.</w:t>
            </w:r>
          </w:p>
          <w:p w14:paraId="1B39A557" w14:textId="42253018" w:rsidR="00C62EB7" w:rsidRPr="004174BD" w:rsidRDefault="00C62EB7" w:rsidP="00C62EB7">
            <w:pPr>
              <w:rPr>
                <w:rFonts w:ascii="Open Sans" w:hAnsi="Open Sans" w:hint="eastAsia"/>
                <w:color w:val="000000" w:themeColor="text1"/>
                <w:szCs w:val="18"/>
                <w:shd w:val="clear" w:color="auto" w:fill="FFFFFF"/>
              </w:rPr>
            </w:pPr>
            <w:r w:rsidRPr="004174BD">
              <w:rPr>
                <w:rFonts w:ascii="Open Sans" w:hAnsi="Open Sans"/>
                <w:color w:val="000000" w:themeColor="text1"/>
                <w:szCs w:val="18"/>
                <w:shd w:val="clear" w:color="auto" w:fill="FFFFFF"/>
              </w:rPr>
              <w:t xml:space="preserve">     It also consists of automatic meeting attendance system and automatic library issue system.</w:t>
            </w:r>
          </w:p>
          <w:p w14:paraId="0AD7BC19" w14:textId="77777777" w:rsidR="00C62EB7" w:rsidRPr="006F5972" w:rsidRDefault="00C62EB7" w:rsidP="000C7D3A">
            <w:pPr>
              <w:jc w:val="both"/>
              <w:rPr>
                <w:rFonts w:ascii="Calibri" w:hAnsi="Calibri" w:cs="Calibri"/>
              </w:rPr>
            </w:pPr>
          </w:p>
          <w:p w14:paraId="0E61D4AB" w14:textId="77777777" w:rsidR="005B300D" w:rsidRPr="00627D81" w:rsidRDefault="005B300D" w:rsidP="005B300D">
            <w:pPr>
              <w:pStyle w:val="Heading2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sition of responsibility</w:t>
            </w:r>
            <w:r w:rsidRPr="00627D81">
              <w:rPr>
                <w:rFonts w:ascii="Calibri" w:hAnsi="Calibri" w:cs="Calibri"/>
              </w:rPr>
              <w:t xml:space="preserve"> </w:t>
            </w:r>
          </w:p>
          <w:p w14:paraId="3DE82FAB" w14:textId="024DF8AA" w:rsidR="0036561E" w:rsidRPr="00627D81" w:rsidRDefault="00A204EA" w:rsidP="000C7D3A">
            <w:pPr>
              <w:pStyle w:val="Heading4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Robotics Club</w:t>
            </w:r>
            <w:r w:rsidR="0036561E" w:rsidRPr="00627D81">
              <w:rPr>
                <w:rFonts w:ascii="Calibri" w:hAnsi="Calibri" w:cs="Calibri"/>
              </w:rPr>
              <w:t xml:space="preserve"> </w:t>
            </w:r>
            <w:r w:rsidR="00464AE2">
              <w:rPr>
                <w:rFonts w:ascii="Calibri" w:hAnsi="Calibri" w:cs="Calibri"/>
              </w:rPr>
              <w:t>[</w:t>
            </w:r>
            <w:r w:rsidR="00615269">
              <w:rPr>
                <w:rFonts w:ascii="Calibri" w:hAnsi="Calibri" w:cs="Calibri"/>
              </w:rPr>
              <w:t>Member</w:t>
            </w:r>
            <w:r w:rsidR="001E6057" w:rsidRPr="00627D81">
              <w:rPr>
                <w:rFonts w:ascii="Calibri" w:hAnsi="Calibri" w:cs="Calibri"/>
              </w:rPr>
              <w:t>]</w:t>
            </w:r>
          </w:p>
          <w:p w14:paraId="5599D93E" w14:textId="735A2E82" w:rsidR="0016799D" w:rsidRPr="00627D81" w:rsidRDefault="00615269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ugust 2018</w:t>
            </w:r>
            <w:r w:rsidR="00A204EA" w:rsidRPr="00627D81">
              <w:rPr>
                <w:rFonts w:ascii="Calibri" w:hAnsi="Calibri" w:cs="Calibri"/>
              </w:rPr>
              <w:t xml:space="preserve"> – Till now</w:t>
            </w:r>
          </w:p>
          <w:p w14:paraId="49692FED" w14:textId="77777777" w:rsidR="00627D81" w:rsidRPr="00627D81" w:rsidRDefault="00627D81" w:rsidP="000C7D3A">
            <w:pPr>
              <w:jc w:val="both"/>
              <w:rPr>
                <w:rFonts w:ascii="Calibri" w:hAnsi="Calibri" w:cs="Calibri"/>
              </w:rPr>
            </w:pPr>
          </w:p>
          <w:p w14:paraId="33EE8E3E" w14:textId="7B748BA6" w:rsidR="0016799D" w:rsidRPr="00627D81" w:rsidRDefault="0016799D" w:rsidP="000C7D3A">
            <w:pPr>
              <w:pStyle w:val="Heading4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National Service Scheme [</w:t>
            </w:r>
            <w:r w:rsidR="00615269">
              <w:rPr>
                <w:rFonts w:ascii="Calibri" w:hAnsi="Calibri" w:cs="Calibri"/>
              </w:rPr>
              <w:t>Membe</w:t>
            </w:r>
            <w:r w:rsidRPr="00627D81">
              <w:rPr>
                <w:rFonts w:ascii="Calibri" w:hAnsi="Calibri" w:cs="Calibri"/>
              </w:rPr>
              <w:t>r]</w:t>
            </w:r>
          </w:p>
          <w:p w14:paraId="61D3BCFC" w14:textId="6C20AEAF" w:rsidR="0016799D" w:rsidRPr="00627D81" w:rsidRDefault="00615269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ly 2018 – Till now</w:t>
            </w:r>
          </w:p>
          <w:p w14:paraId="38ED107C" w14:textId="3432B435" w:rsidR="00C777C2" w:rsidRPr="00627D81" w:rsidRDefault="00C777C2" w:rsidP="000C7D3A">
            <w:pPr>
              <w:pStyle w:val="Heading2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EXTRA ACTIVITIES</w:t>
            </w:r>
          </w:p>
          <w:p w14:paraId="6155EDB6" w14:textId="06385CFE" w:rsidR="00DD6820" w:rsidRPr="00627D81" w:rsidRDefault="000928C0" w:rsidP="000C7D3A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ordinated</w:t>
            </w:r>
            <w:r w:rsidR="00DD6820" w:rsidRPr="00627D81">
              <w:rPr>
                <w:rFonts w:ascii="Calibri" w:hAnsi="Calibri" w:cs="Calibri"/>
              </w:rPr>
              <w:t xml:space="preserve"> Embedded Robotics Workshop at RTU, Kota.</w:t>
            </w:r>
          </w:p>
          <w:p w14:paraId="4A547577" w14:textId="21254AF8" w:rsidR="00E30C2B" w:rsidRPr="00526DF2" w:rsidRDefault="000928C0" w:rsidP="00526DF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bo-Soccer</w:t>
            </w:r>
            <w:r w:rsidR="009E7227" w:rsidRPr="00627D81">
              <w:rPr>
                <w:rFonts w:ascii="Calibri" w:hAnsi="Calibri" w:cs="Calibri"/>
              </w:rPr>
              <w:t xml:space="preserve"> Event </w:t>
            </w:r>
            <w:r>
              <w:rPr>
                <w:rFonts w:ascii="Calibri" w:hAnsi="Calibri" w:cs="Calibri"/>
              </w:rPr>
              <w:t>Coordinator [THAR’20</w:t>
            </w:r>
            <w:r w:rsidR="009E7227" w:rsidRPr="00627D81">
              <w:rPr>
                <w:rFonts w:ascii="Calibri" w:hAnsi="Calibri" w:cs="Calibri"/>
              </w:rPr>
              <w:t>, A Techno management Fest]</w:t>
            </w:r>
            <w:r w:rsidR="00997935" w:rsidRPr="00627D81">
              <w:rPr>
                <w:rFonts w:ascii="Calibri" w:hAnsi="Calibri" w:cs="Calibri"/>
              </w:rPr>
              <w:t>.</w:t>
            </w:r>
          </w:p>
        </w:tc>
      </w:tr>
      <w:tr w:rsidR="00361A29" w:rsidRPr="00627D81" w14:paraId="3F12AE19" w14:textId="77777777" w:rsidTr="00273F7D">
        <w:trPr>
          <w:trHeight w:val="10102"/>
        </w:trPr>
        <w:tc>
          <w:tcPr>
            <w:tcW w:w="520" w:type="dxa"/>
          </w:tcPr>
          <w:p w14:paraId="6AC16947" w14:textId="2A5CB8AB" w:rsidR="00361A29" w:rsidRPr="00627D81" w:rsidRDefault="00361A29" w:rsidP="000C7D3A">
            <w:pPr>
              <w:pStyle w:val="Heading3"/>
              <w:jc w:val="both"/>
              <w:rPr>
                <w:rFonts w:ascii="Calibri" w:hAnsi="Calibri" w:cs="Calibri"/>
              </w:rPr>
            </w:pPr>
          </w:p>
        </w:tc>
        <w:tc>
          <w:tcPr>
            <w:tcW w:w="3472" w:type="dxa"/>
          </w:tcPr>
          <w:sdt>
            <w:sdtPr>
              <w:rPr>
                <w:rFonts w:ascii="Calibri" w:hAnsi="Calibri" w:cs="Calibri"/>
              </w:rPr>
              <w:id w:val="-1711873194"/>
              <w:placeholder>
                <w:docPart w:val="9B5EC2AE4FBF4682A9167BBDBA165B99"/>
              </w:placeholder>
              <w:temporary/>
              <w:showingPlcHdr/>
              <w15:appearance w15:val="hidden"/>
            </w:sdtPr>
            <w:sdtEndPr/>
            <w:sdtContent>
              <w:p w14:paraId="057B2D3B" w14:textId="00342022" w:rsidR="00361A29" w:rsidRPr="00627D81" w:rsidRDefault="00361A29" w:rsidP="000C7D3A">
                <w:pPr>
                  <w:pStyle w:val="Heading3"/>
                  <w:jc w:val="both"/>
                  <w:rPr>
                    <w:rFonts w:ascii="Calibri" w:hAnsi="Calibri" w:cs="Calibri"/>
                  </w:rPr>
                </w:pPr>
                <w:r w:rsidRPr="00627D81">
                  <w:rPr>
                    <w:rFonts w:ascii="Calibri" w:hAnsi="Calibri" w:cs="Calibri"/>
                  </w:rPr>
                  <w:t>Profile</w:t>
                </w:r>
              </w:p>
            </w:sdtContent>
          </w:sdt>
          <w:p w14:paraId="5C9D49F7" w14:textId="78818C10" w:rsidR="004803CD" w:rsidRPr="00627D81" w:rsidRDefault="00266F33" w:rsidP="000C7D3A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HTML, PHP</w:t>
            </w:r>
            <w:r w:rsidR="004174BD">
              <w:rPr>
                <w:rFonts w:ascii="Calibri" w:hAnsi="Calibri" w:cs="Calibri"/>
              </w:rPr>
              <w:t>, Python</w:t>
            </w:r>
            <w:r w:rsidRPr="00627D81">
              <w:rPr>
                <w:rFonts w:ascii="Calibri" w:hAnsi="Calibri" w:cs="Calibri"/>
              </w:rPr>
              <w:t>,</w:t>
            </w:r>
            <w:r w:rsidR="004174BD">
              <w:rPr>
                <w:rFonts w:ascii="Calibri" w:hAnsi="Calibri" w:cs="Calibri"/>
              </w:rPr>
              <w:t xml:space="preserve"> </w:t>
            </w:r>
            <w:proofErr w:type="spellStart"/>
            <w:r w:rsidR="004174BD">
              <w:rPr>
                <w:rFonts w:ascii="Calibri" w:hAnsi="Calibri" w:cs="Calibri"/>
              </w:rPr>
              <w:t>MySQL</w:t>
            </w:r>
            <w:r w:rsidR="00C62EB7">
              <w:rPr>
                <w:rFonts w:ascii="Calibri" w:hAnsi="Calibri" w:cs="Calibri"/>
              </w:rPr>
              <w:t>i</w:t>
            </w:r>
            <w:proofErr w:type="spellEnd"/>
            <w:r w:rsidR="00C62EB7">
              <w:rPr>
                <w:rFonts w:ascii="Calibri" w:hAnsi="Calibri" w:cs="Calibri"/>
              </w:rPr>
              <w:t>,</w:t>
            </w:r>
            <w:r w:rsidRPr="00627D81">
              <w:rPr>
                <w:rFonts w:ascii="Calibri" w:hAnsi="Calibri" w:cs="Calibri"/>
              </w:rPr>
              <w:t xml:space="preserve"> CSS</w:t>
            </w:r>
            <w:r w:rsidR="00C62EB7">
              <w:rPr>
                <w:rFonts w:ascii="Calibri" w:hAnsi="Calibri" w:cs="Calibri"/>
              </w:rPr>
              <w:t>, BOOTSTRAP</w:t>
            </w:r>
            <w:r w:rsidR="00C62EB7" w:rsidRPr="00627D81">
              <w:rPr>
                <w:rFonts w:ascii="Calibri" w:hAnsi="Calibri" w:cs="Calibri"/>
              </w:rPr>
              <w:t>,</w:t>
            </w:r>
            <w:r w:rsidR="00C62EB7">
              <w:rPr>
                <w:rFonts w:ascii="Calibri" w:hAnsi="Calibri" w:cs="Calibri"/>
              </w:rPr>
              <w:t xml:space="preserve"> </w:t>
            </w:r>
            <w:r w:rsidR="00C62EB7" w:rsidRPr="00627D81">
              <w:rPr>
                <w:rFonts w:ascii="Calibri" w:hAnsi="Calibri" w:cs="Calibri"/>
              </w:rPr>
              <w:t>Arduino</w:t>
            </w:r>
            <w:r w:rsidR="00C62EB7">
              <w:rPr>
                <w:rFonts w:ascii="Calibri" w:hAnsi="Calibri" w:cs="Calibri"/>
              </w:rPr>
              <w:t xml:space="preserve"> Programming, IOT. </w:t>
            </w:r>
          </w:p>
          <w:sdt>
            <w:sdtPr>
              <w:rPr>
                <w:rFonts w:ascii="Calibri" w:hAnsi="Calibri" w:cs="Calibri"/>
              </w:rPr>
              <w:id w:val="-1444214663"/>
              <w:placeholder>
                <w:docPart w:val="3B53A2B0EF1F46F49E097601284E9637"/>
              </w:placeholder>
              <w:temporary/>
              <w:showingPlcHdr/>
              <w15:appearance w15:val="hidden"/>
            </w:sdtPr>
            <w:sdtEndPr/>
            <w:sdtContent>
              <w:p w14:paraId="70032D8F" w14:textId="77777777" w:rsidR="00C77DA7" w:rsidRPr="00627D81" w:rsidRDefault="00C77DA7" w:rsidP="000C7D3A">
                <w:pPr>
                  <w:pStyle w:val="Heading3"/>
                  <w:jc w:val="both"/>
                  <w:rPr>
                    <w:rFonts w:ascii="Calibri" w:hAnsi="Calibri" w:cs="Calibri"/>
                  </w:rPr>
                </w:pPr>
                <w:r w:rsidRPr="00627D81">
                  <w:rPr>
                    <w:rFonts w:ascii="Calibri" w:hAnsi="Calibri" w:cs="Calibri"/>
                  </w:rPr>
                  <w:t>HOBBIES</w:t>
                </w:r>
              </w:p>
            </w:sdtContent>
          </w:sdt>
          <w:p w14:paraId="24172BD0" w14:textId="33F1E4EF" w:rsidR="00C62F3B" w:rsidRPr="00C62EB7" w:rsidRDefault="00C62EB7" w:rsidP="00C62EB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laying Table Tennis</w:t>
            </w:r>
          </w:p>
          <w:p w14:paraId="441186C1" w14:textId="0E3B4251" w:rsidR="00276807" w:rsidRPr="00E30C2B" w:rsidRDefault="00C62EB7" w:rsidP="00E30C2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ding Books</w:t>
            </w:r>
          </w:p>
          <w:p w14:paraId="23911148" w14:textId="0936C6E1" w:rsidR="00C62F3B" w:rsidRPr="00627D81" w:rsidRDefault="00C62F3B" w:rsidP="000C7D3A">
            <w:pPr>
              <w:pStyle w:val="Heading3"/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SKILLS</w:t>
            </w:r>
          </w:p>
          <w:p w14:paraId="0A2368DC" w14:textId="4C440ED1" w:rsidR="00C62F3B" w:rsidRPr="00E30C2B" w:rsidRDefault="00276807" w:rsidP="00E30C2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 w:cs="Calibri"/>
              </w:rPr>
            </w:pPr>
            <w:r w:rsidRPr="00E30C2B">
              <w:rPr>
                <w:rFonts w:ascii="Calibri" w:hAnsi="Calibri" w:cs="Calibri"/>
              </w:rPr>
              <w:t>Team Work</w:t>
            </w:r>
          </w:p>
          <w:p w14:paraId="38676306" w14:textId="7AEEFD78" w:rsidR="00C777C2" w:rsidRPr="00E30C2B" w:rsidRDefault="00C777C2" w:rsidP="00E30C2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 w:cs="Calibri"/>
              </w:rPr>
            </w:pPr>
            <w:r w:rsidRPr="00E30C2B">
              <w:rPr>
                <w:rFonts w:ascii="Calibri" w:hAnsi="Calibri" w:cs="Calibri"/>
              </w:rPr>
              <w:t>Leadership</w:t>
            </w:r>
          </w:p>
          <w:p w14:paraId="768226E6" w14:textId="1424B4FB" w:rsidR="00361A29" w:rsidRPr="00C62EB7" w:rsidRDefault="00276807" w:rsidP="00C62E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Calibri" w:hAnsi="Calibri" w:cs="Calibri"/>
              </w:rPr>
            </w:pPr>
            <w:r w:rsidRPr="00E30C2B">
              <w:rPr>
                <w:rFonts w:ascii="Calibri" w:hAnsi="Calibri" w:cs="Calibri"/>
              </w:rPr>
              <w:t xml:space="preserve">Creative and Self Motivated </w:t>
            </w:r>
          </w:p>
          <w:sdt>
            <w:sdtPr>
              <w:rPr>
                <w:rFonts w:ascii="Calibri" w:hAnsi="Calibri" w:cs="Calibri"/>
              </w:rPr>
              <w:id w:val="-1954003311"/>
              <w:placeholder>
                <w:docPart w:val="D6B6F74D5D6D47EDB63B5F719E3C3958"/>
              </w:placeholder>
              <w:temporary/>
              <w:showingPlcHdr/>
              <w15:appearance w15:val="hidden"/>
            </w:sdtPr>
            <w:sdtEndPr/>
            <w:sdtContent>
              <w:p w14:paraId="7A1B3951" w14:textId="77777777" w:rsidR="00361A29" w:rsidRPr="00627D81" w:rsidRDefault="00361A29" w:rsidP="000C7D3A">
                <w:pPr>
                  <w:pStyle w:val="Heading3"/>
                  <w:jc w:val="both"/>
                  <w:rPr>
                    <w:rFonts w:ascii="Calibri" w:hAnsi="Calibri" w:cs="Calibri"/>
                  </w:rPr>
                </w:pPr>
                <w:r w:rsidRPr="00627D81">
                  <w:rPr>
                    <w:rFonts w:ascii="Calibri" w:hAnsi="Calibri" w:cs="Calibri"/>
                  </w:rPr>
                  <w:t>CONTACT</w:t>
                </w:r>
              </w:p>
            </w:sdtContent>
          </w:sdt>
          <w:sdt>
            <w:sdtPr>
              <w:rPr>
                <w:rFonts w:ascii="Calibri" w:hAnsi="Calibri" w:cs="Calibri"/>
              </w:rPr>
              <w:id w:val="1111563247"/>
              <w:placeholder>
                <w:docPart w:val="6B07D628ABB54FDF8D10BEDAC2028087"/>
              </w:placeholder>
              <w:temporary/>
              <w:showingPlcHdr/>
              <w15:appearance w15:val="hidden"/>
            </w:sdtPr>
            <w:sdtEndPr/>
            <w:sdtContent>
              <w:p w14:paraId="0172CAB2" w14:textId="77777777" w:rsidR="00361A29" w:rsidRPr="00627D81" w:rsidRDefault="00361A29" w:rsidP="000C7D3A">
                <w:pPr>
                  <w:jc w:val="both"/>
                  <w:rPr>
                    <w:rFonts w:ascii="Calibri" w:hAnsi="Calibri" w:cs="Calibri"/>
                  </w:rPr>
                </w:pPr>
                <w:r w:rsidRPr="00627D81">
                  <w:rPr>
                    <w:rFonts w:ascii="Calibri" w:hAnsi="Calibri" w:cs="Calibri"/>
                  </w:rPr>
                  <w:t>PHONE:</w:t>
                </w:r>
              </w:p>
            </w:sdtContent>
          </w:sdt>
          <w:p w14:paraId="59006924" w14:textId="2E387C26" w:rsidR="00C777C2" w:rsidRPr="00627D81" w:rsidRDefault="00C62EB7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+91 7737805106</w:t>
            </w:r>
          </w:p>
          <w:p w14:paraId="68E8707E" w14:textId="081B023C" w:rsidR="00361A29" w:rsidRPr="00627D81" w:rsidRDefault="00361A29" w:rsidP="000C7D3A">
            <w:pPr>
              <w:jc w:val="both"/>
              <w:rPr>
                <w:rFonts w:ascii="Calibri" w:hAnsi="Calibri" w:cs="Calibri"/>
              </w:rPr>
            </w:pPr>
          </w:p>
          <w:p w14:paraId="38306E6C" w14:textId="191EE074" w:rsidR="00361A29" w:rsidRPr="00627D81" w:rsidRDefault="00526DF2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R</w:t>
            </w:r>
            <w:r w:rsidR="002E0A4E" w:rsidRPr="00627D81">
              <w:rPr>
                <w:rFonts w:ascii="Calibri" w:hAnsi="Calibri" w:cs="Calibri"/>
              </w:rPr>
              <w:t>ESS:</w:t>
            </w:r>
          </w:p>
          <w:p w14:paraId="38A61CB5" w14:textId="19C87FB0" w:rsidR="00C62EB7" w:rsidRDefault="00C62EB7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E-1A , Ranjeet Nagar, </w:t>
            </w:r>
          </w:p>
          <w:p w14:paraId="74C33F83" w14:textId="57A81CD3" w:rsidR="00764438" w:rsidRPr="00627D81" w:rsidRDefault="00C62EB7" w:rsidP="000C7D3A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haratpur Rajasthan</w:t>
            </w:r>
          </w:p>
          <w:p w14:paraId="35C0E6FB" w14:textId="02DB46E4" w:rsidR="00361A29" w:rsidRPr="00627D81" w:rsidRDefault="00361A29" w:rsidP="000C7D3A">
            <w:pPr>
              <w:jc w:val="both"/>
              <w:rPr>
                <w:rFonts w:ascii="Calibri" w:hAnsi="Calibri" w:cs="Calibri"/>
              </w:rPr>
            </w:pPr>
          </w:p>
          <w:sdt>
            <w:sdtPr>
              <w:rPr>
                <w:rFonts w:ascii="Calibri" w:hAnsi="Calibri" w:cs="Calibri"/>
              </w:rPr>
              <w:id w:val="-240260293"/>
              <w:placeholder>
                <w:docPart w:val="26D8AA99A0C743818689B4067A80FFE9"/>
              </w:placeholder>
              <w:temporary/>
              <w:showingPlcHdr/>
              <w15:appearance w15:val="hidden"/>
            </w:sdtPr>
            <w:sdtEndPr/>
            <w:sdtContent>
              <w:p w14:paraId="4469F237" w14:textId="77777777" w:rsidR="00361A29" w:rsidRPr="00627D81" w:rsidRDefault="00361A29" w:rsidP="000C7D3A">
                <w:pPr>
                  <w:jc w:val="both"/>
                  <w:rPr>
                    <w:rFonts w:ascii="Calibri" w:hAnsi="Calibri" w:cs="Calibri"/>
                  </w:rPr>
                </w:pPr>
                <w:r w:rsidRPr="00627D81">
                  <w:rPr>
                    <w:rFonts w:ascii="Calibri" w:hAnsi="Calibri" w:cs="Calibri"/>
                  </w:rPr>
                  <w:t>EMAIL:</w:t>
                </w:r>
              </w:p>
            </w:sdtContent>
          </w:sdt>
          <w:p w14:paraId="4D38B19D" w14:textId="7750ED1A" w:rsidR="004803CD" w:rsidRPr="00627D81" w:rsidRDefault="00E87677" w:rsidP="000C7D3A">
            <w:pPr>
              <w:jc w:val="both"/>
              <w:rPr>
                <w:rStyle w:val="Hyperlink"/>
                <w:rFonts w:ascii="Calibri" w:hAnsi="Calibri" w:cs="Calibri"/>
              </w:rPr>
            </w:pPr>
            <w:hyperlink r:id="rId14" w:history="1">
              <w:r w:rsidR="00C62EB7" w:rsidRPr="00F439E5">
                <w:rPr>
                  <w:rStyle w:val="Hyperlink"/>
                  <w:rFonts w:ascii="Calibri" w:hAnsi="Calibri" w:cs="Calibri"/>
                </w:rPr>
                <w:t>shrinitg@gmail.com</w:t>
              </w:r>
            </w:hyperlink>
          </w:p>
          <w:p w14:paraId="5D06E61A" w14:textId="77777777" w:rsidR="00C777C2" w:rsidRPr="00627D81" w:rsidRDefault="00C777C2" w:rsidP="000C7D3A">
            <w:pPr>
              <w:jc w:val="both"/>
              <w:rPr>
                <w:rStyle w:val="Hyperlink"/>
                <w:rFonts w:ascii="Calibri" w:hAnsi="Calibri" w:cs="Calibri"/>
              </w:rPr>
            </w:pPr>
          </w:p>
          <w:p w14:paraId="2762C301" w14:textId="3B562C9D" w:rsidR="00EC48C2" w:rsidRPr="00627D81" w:rsidRDefault="00EC48C2" w:rsidP="000C7D3A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LinkedIn:</w:t>
            </w:r>
          </w:p>
          <w:p w14:paraId="147317A0" w14:textId="1243D0E6" w:rsidR="00C11759" w:rsidRPr="00627D81" w:rsidRDefault="00E87677" w:rsidP="000C7D3A">
            <w:pPr>
              <w:jc w:val="both"/>
              <w:rPr>
                <w:rFonts w:ascii="Calibri" w:hAnsi="Calibri" w:cs="Calibri"/>
                <w:noProof/>
                <w:lang w:eastAsia="en-US"/>
              </w:rPr>
            </w:pPr>
            <w:hyperlink r:id="rId15" w:history="1">
              <w:r w:rsidR="000928C0">
                <w:rPr>
                  <w:rStyle w:val="Hyperlink"/>
                </w:rPr>
                <w:t>https://www.linkedin.com/in/shrinit-goyal-86222716a/</w:t>
              </w:r>
            </w:hyperlink>
          </w:p>
          <w:p w14:paraId="2F7E0950" w14:textId="64BA7BB0" w:rsidR="00361A29" w:rsidRPr="00627D81" w:rsidRDefault="00361A29" w:rsidP="000C7D3A">
            <w:pPr>
              <w:jc w:val="both"/>
              <w:rPr>
                <w:rFonts w:ascii="Calibri" w:hAnsi="Calibri" w:cs="Calibri"/>
              </w:rPr>
            </w:pPr>
          </w:p>
          <w:p w14:paraId="6F202E9F" w14:textId="61048EEE" w:rsidR="00F50D43" w:rsidRPr="00627D81" w:rsidRDefault="00F50D43" w:rsidP="000C7D3A">
            <w:pPr>
              <w:jc w:val="both"/>
              <w:rPr>
                <w:rFonts w:ascii="Calibri" w:hAnsi="Calibri" w:cs="Calibri"/>
              </w:rPr>
            </w:pPr>
          </w:p>
          <w:p w14:paraId="4447D281" w14:textId="438B02BA" w:rsidR="00F50D43" w:rsidRPr="00627D81" w:rsidRDefault="00F50D43" w:rsidP="000C7D3A">
            <w:pPr>
              <w:jc w:val="both"/>
              <w:rPr>
                <w:rFonts w:ascii="Calibri" w:hAnsi="Calibri" w:cs="Calibri"/>
              </w:rPr>
            </w:pPr>
          </w:p>
          <w:p w14:paraId="1EEB2E9B" w14:textId="77777777" w:rsidR="00C11759" w:rsidRPr="00627D81" w:rsidRDefault="00C11759" w:rsidP="000C7D3A">
            <w:pPr>
              <w:jc w:val="both"/>
              <w:rPr>
                <w:rFonts w:ascii="Calibri" w:hAnsi="Calibri" w:cs="Calibri"/>
              </w:rPr>
            </w:pPr>
          </w:p>
          <w:p w14:paraId="08B48D2E" w14:textId="0F19EED2" w:rsidR="00C77DA7" w:rsidRPr="00627D81" w:rsidRDefault="00067AB2" w:rsidP="000C7D3A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>DATE</w:t>
            </w:r>
            <w:r w:rsidR="00C77DA7" w:rsidRPr="00627D81">
              <w:rPr>
                <w:rFonts w:ascii="Calibri" w:hAnsi="Calibri" w:cs="Calibri"/>
              </w:rPr>
              <w:t>:</w:t>
            </w:r>
            <w:r w:rsidR="00EC48C2" w:rsidRPr="00627D81">
              <w:rPr>
                <w:rFonts w:ascii="Calibri" w:hAnsi="Calibri" w:cs="Calibri"/>
              </w:rPr>
              <w:t xml:space="preserve">   </w:t>
            </w:r>
            <w:r w:rsidR="00C62EB7">
              <w:rPr>
                <w:rFonts w:ascii="Calibri" w:hAnsi="Calibri" w:cs="Calibri"/>
              </w:rPr>
              <w:t>April. 22, 2020</w:t>
            </w:r>
            <w:r w:rsidR="00C77DA7" w:rsidRPr="00627D81">
              <w:rPr>
                <w:rFonts w:ascii="Calibri" w:hAnsi="Calibri" w:cs="Calibri"/>
              </w:rPr>
              <w:t xml:space="preserve">  </w:t>
            </w:r>
          </w:p>
          <w:p w14:paraId="74F4BA12" w14:textId="35758494" w:rsidR="00C11759" w:rsidRPr="00627D81" w:rsidRDefault="00C11759" w:rsidP="000C7D3A">
            <w:pPr>
              <w:jc w:val="both"/>
              <w:rPr>
                <w:rFonts w:ascii="Calibri" w:hAnsi="Calibri" w:cs="Calibri"/>
              </w:rPr>
            </w:pPr>
            <w:r w:rsidRPr="00627D81">
              <w:rPr>
                <w:rFonts w:ascii="Calibri" w:hAnsi="Calibri" w:cs="Calibri"/>
              </w:rPr>
              <w:t xml:space="preserve">              </w:t>
            </w:r>
          </w:p>
          <w:p w14:paraId="2D24868E" w14:textId="77777777" w:rsidR="00C11759" w:rsidRPr="00627D81" w:rsidRDefault="00C11759" w:rsidP="000C7D3A">
            <w:pPr>
              <w:jc w:val="both"/>
              <w:rPr>
                <w:rFonts w:ascii="Calibri" w:hAnsi="Calibri" w:cs="Calibri"/>
              </w:rPr>
            </w:pPr>
          </w:p>
          <w:p w14:paraId="3507FF10" w14:textId="45298B00" w:rsidR="00361A29" w:rsidRPr="00627D81" w:rsidRDefault="00361A29" w:rsidP="000C7D3A">
            <w:pPr>
              <w:jc w:val="both"/>
              <w:rPr>
                <w:rFonts w:ascii="Calibri" w:hAnsi="Calibri" w:cs="Calibri"/>
              </w:rPr>
            </w:pPr>
          </w:p>
        </w:tc>
        <w:tc>
          <w:tcPr>
            <w:tcW w:w="694" w:type="dxa"/>
          </w:tcPr>
          <w:p w14:paraId="0ED0E534" w14:textId="0FA27354" w:rsidR="00361A29" w:rsidRPr="00627D81" w:rsidRDefault="00361A29" w:rsidP="000C7D3A">
            <w:pPr>
              <w:tabs>
                <w:tab w:val="left" w:pos="990"/>
              </w:tabs>
              <w:jc w:val="both"/>
              <w:rPr>
                <w:rFonts w:ascii="Calibri" w:hAnsi="Calibri" w:cs="Calibri"/>
              </w:rPr>
            </w:pPr>
          </w:p>
        </w:tc>
        <w:tc>
          <w:tcPr>
            <w:tcW w:w="7014" w:type="dxa"/>
            <w:vMerge/>
          </w:tcPr>
          <w:p w14:paraId="37A138F4" w14:textId="72C7B5B9" w:rsidR="00361A29" w:rsidRPr="00627D81" w:rsidRDefault="00361A29" w:rsidP="000C7D3A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C2F56AE" w14:textId="6D1B6BA5" w:rsidR="007F4FC8" w:rsidRPr="00627D81" w:rsidRDefault="007F4FC8" w:rsidP="007F4FC8">
      <w:pPr>
        <w:rPr>
          <w:rFonts w:ascii="Calibri" w:hAnsi="Calibri" w:cs="Calibri"/>
        </w:rPr>
      </w:pPr>
    </w:p>
    <w:sectPr w:rsidR="007F4FC8" w:rsidRPr="00627D81" w:rsidSect="00627D81">
      <w:footerReference w:type="default" r:id="rId16"/>
      <w:pgSz w:w="11907" w:h="16839" w:code="9"/>
      <w:pgMar w:top="360" w:right="360" w:bottom="720" w:left="360" w:header="144" w:footer="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11199C" w14:textId="77777777" w:rsidR="00E87677" w:rsidRDefault="00E87677" w:rsidP="000C45FF">
      <w:r>
        <w:separator/>
      </w:r>
    </w:p>
  </w:endnote>
  <w:endnote w:type="continuationSeparator" w:id="0">
    <w:p w14:paraId="358A9D78" w14:textId="77777777" w:rsidR="00E87677" w:rsidRDefault="00E87677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153EE6" w14:textId="338E727D" w:rsidR="001109AB" w:rsidRDefault="001109AB" w:rsidP="001109AB">
    <w:pPr>
      <w:pStyle w:val="Footer"/>
    </w:pPr>
    <w:r>
      <w:rPr>
        <w:rFonts w:ascii="Arial" w:hAnsi="Arial" w:cs="Arial"/>
        <w:color w:val="222222"/>
        <w:shd w:val="clear" w:color="auto" w:fill="FFFFFF"/>
      </w:rPr>
      <w:t xml:space="preserve">                                                                                                                                  </w:t>
    </w:r>
    <w:r w:rsidR="00882050">
      <w:rPr>
        <w:rFonts w:ascii="Arial" w:hAnsi="Arial" w:cs="Arial"/>
        <w:color w:val="222222"/>
        <w:shd w:val="clear" w:color="auto" w:fill="FFFFFF"/>
      </w:rPr>
      <w:t xml:space="preserve">                         </w:t>
    </w:r>
    <w:r>
      <w:rPr>
        <w:rFonts w:ascii="Arial" w:hAnsi="Arial" w:cs="Arial"/>
        <w:color w:val="222222"/>
        <w:shd w:val="clear" w:color="auto" w:fill="FFFFFF"/>
      </w:rPr>
      <w:t xml:space="preserve"> © </w:t>
    </w:r>
    <w:r w:rsidR="00882050">
      <w:t>RAJASTHAN TECHINCAL UNIVERSITY 2019</w:t>
    </w:r>
  </w:p>
  <w:p w14:paraId="17807F50" w14:textId="589C8132" w:rsidR="00C82EE9" w:rsidRDefault="005B6CF7">
    <w:pPr>
      <w:pStyle w:val="Footer"/>
    </w:pPr>
    <w:r>
      <w:rPr>
        <w:rFonts w:ascii="Arial" w:hAnsi="Arial" w:cs="Arial"/>
        <w:color w:val="222222"/>
        <w:shd w:val="clear" w:color="auto" w:fill="FFFFFF"/>
      </w:rPr>
      <w:tab/>
    </w:r>
    <w:r>
      <w:rPr>
        <w:rFonts w:ascii="Arial" w:hAnsi="Arial" w:cs="Arial"/>
        <w:color w:val="222222"/>
        <w:shd w:val="clear" w:color="auto" w:fill="FFFFFF"/>
      </w:rPr>
      <w:tab/>
    </w:r>
    <w:r w:rsidR="001109AB">
      <w:rPr>
        <w:rFonts w:ascii="Arial" w:hAnsi="Arial" w:cs="Arial"/>
        <w:color w:val="222222"/>
        <w:shd w:val="clear" w:color="auto" w:fill="FFFFFF"/>
      </w:rPr>
      <w:t xml:space="preserve"> 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11B339" w14:textId="77777777" w:rsidR="00E87677" w:rsidRDefault="00E87677" w:rsidP="000C45FF">
      <w:r>
        <w:separator/>
      </w:r>
    </w:p>
  </w:footnote>
  <w:footnote w:type="continuationSeparator" w:id="0">
    <w:p w14:paraId="2F2C0EDB" w14:textId="77777777" w:rsidR="00E87677" w:rsidRDefault="00E87677" w:rsidP="000C45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BD67E9"/>
    <w:multiLevelType w:val="hybridMultilevel"/>
    <w:tmpl w:val="1708179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754A69"/>
    <w:multiLevelType w:val="hybridMultilevel"/>
    <w:tmpl w:val="0302D5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061A25"/>
    <w:multiLevelType w:val="hybridMultilevel"/>
    <w:tmpl w:val="AA04070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D429E"/>
    <w:multiLevelType w:val="hybridMultilevel"/>
    <w:tmpl w:val="B192DA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1NDIxMTYxsDQ0MLVQ0lEKTi0uzszPAykwrAUAnCxvASwAAAA="/>
  </w:docVars>
  <w:rsids>
    <w:rsidRoot w:val="00C4674C"/>
    <w:rsid w:val="00036450"/>
    <w:rsid w:val="00043D2D"/>
    <w:rsid w:val="00045B3C"/>
    <w:rsid w:val="00045ECD"/>
    <w:rsid w:val="00067AB2"/>
    <w:rsid w:val="00070CFB"/>
    <w:rsid w:val="00073D9D"/>
    <w:rsid w:val="00076684"/>
    <w:rsid w:val="000928C0"/>
    <w:rsid w:val="000B1D86"/>
    <w:rsid w:val="000C45FF"/>
    <w:rsid w:val="000C53CC"/>
    <w:rsid w:val="000C7D3A"/>
    <w:rsid w:val="000C7D58"/>
    <w:rsid w:val="000D028E"/>
    <w:rsid w:val="000D4FA2"/>
    <w:rsid w:val="000E3FD1"/>
    <w:rsid w:val="001109AB"/>
    <w:rsid w:val="00112054"/>
    <w:rsid w:val="00116160"/>
    <w:rsid w:val="00144B7C"/>
    <w:rsid w:val="001525E1"/>
    <w:rsid w:val="00166091"/>
    <w:rsid w:val="0016799D"/>
    <w:rsid w:val="0017409F"/>
    <w:rsid w:val="00180329"/>
    <w:rsid w:val="0019001F"/>
    <w:rsid w:val="001947D7"/>
    <w:rsid w:val="001A74A5"/>
    <w:rsid w:val="001A7A42"/>
    <w:rsid w:val="001B2ABD"/>
    <w:rsid w:val="001D1184"/>
    <w:rsid w:val="001E0391"/>
    <w:rsid w:val="001E1759"/>
    <w:rsid w:val="001E4A99"/>
    <w:rsid w:val="001E6057"/>
    <w:rsid w:val="001F1ECC"/>
    <w:rsid w:val="00223DD1"/>
    <w:rsid w:val="002400EB"/>
    <w:rsid w:val="00252E7B"/>
    <w:rsid w:val="00256CF7"/>
    <w:rsid w:val="00266F33"/>
    <w:rsid w:val="00273898"/>
    <w:rsid w:val="00273F7D"/>
    <w:rsid w:val="00276807"/>
    <w:rsid w:val="00280C70"/>
    <w:rsid w:val="002A4380"/>
    <w:rsid w:val="002A4A64"/>
    <w:rsid w:val="002A7582"/>
    <w:rsid w:val="002B553C"/>
    <w:rsid w:val="002B7DF1"/>
    <w:rsid w:val="002C56D8"/>
    <w:rsid w:val="002D3880"/>
    <w:rsid w:val="002D4166"/>
    <w:rsid w:val="002E0A4E"/>
    <w:rsid w:val="002E4497"/>
    <w:rsid w:val="002E5E5E"/>
    <w:rsid w:val="002F128E"/>
    <w:rsid w:val="002F47FA"/>
    <w:rsid w:val="00300C97"/>
    <w:rsid w:val="0030481B"/>
    <w:rsid w:val="0032442B"/>
    <w:rsid w:val="00360C8D"/>
    <w:rsid w:val="00361A29"/>
    <w:rsid w:val="0036561E"/>
    <w:rsid w:val="0037121F"/>
    <w:rsid w:val="00372746"/>
    <w:rsid w:val="00372D97"/>
    <w:rsid w:val="003834A6"/>
    <w:rsid w:val="003858E6"/>
    <w:rsid w:val="003866CC"/>
    <w:rsid w:val="00387ADE"/>
    <w:rsid w:val="00394EE5"/>
    <w:rsid w:val="003C3FA5"/>
    <w:rsid w:val="003D2279"/>
    <w:rsid w:val="003D5AAB"/>
    <w:rsid w:val="003E067A"/>
    <w:rsid w:val="003F7104"/>
    <w:rsid w:val="00403DE2"/>
    <w:rsid w:val="004071FC"/>
    <w:rsid w:val="004174BD"/>
    <w:rsid w:val="00424F1D"/>
    <w:rsid w:val="00431DBF"/>
    <w:rsid w:val="00445947"/>
    <w:rsid w:val="00464AE2"/>
    <w:rsid w:val="004803CD"/>
    <w:rsid w:val="004813B3"/>
    <w:rsid w:val="00495820"/>
    <w:rsid w:val="004964A0"/>
    <w:rsid w:val="00496591"/>
    <w:rsid w:val="004A09B1"/>
    <w:rsid w:val="004B4795"/>
    <w:rsid w:val="004C63E4"/>
    <w:rsid w:val="004D1BA9"/>
    <w:rsid w:val="004D3011"/>
    <w:rsid w:val="004D3501"/>
    <w:rsid w:val="004D3BD9"/>
    <w:rsid w:val="004E225F"/>
    <w:rsid w:val="005262AC"/>
    <w:rsid w:val="00526DF2"/>
    <w:rsid w:val="00565E26"/>
    <w:rsid w:val="00580569"/>
    <w:rsid w:val="00582008"/>
    <w:rsid w:val="005905BA"/>
    <w:rsid w:val="00591DE0"/>
    <w:rsid w:val="005B300D"/>
    <w:rsid w:val="005B6CF7"/>
    <w:rsid w:val="005D6570"/>
    <w:rsid w:val="005E39D5"/>
    <w:rsid w:val="005F07D2"/>
    <w:rsid w:val="005F7B18"/>
    <w:rsid w:val="00600670"/>
    <w:rsid w:val="00604AF1"/>
    <w:rsid w:val="00615269"/>
    <w:rsid w:val="0062009A"/>
    <w:rsid w:val="0062123A"/>
    <w:rsid w:val="00627D81"/>
    <w:rsid w:val="00642C3A"/>
    <w:rsid w:val="00646E75"/>
    <w:rsid w:val="00652259"/>
    <w:rsid w:val="006771D0"/>
    <w:rsid w:val="006909D5"/>
    <w:rsid w:val="006933A4"/>
    <w:rsid w:val="006B1B84"/>
    <w:rsid w:val="006C7BA1"/>
    <w:rsid w:val="006F1390"/>
    <w:rsid w:val="006F5972"/>
    <w:rsid w:val="007042BF"/>
    <w:rsid w:val="00715FCB"/>
    <w:rsid w:val="0073323D"/>
    <w:rsid w:val="00743101"/>
    <w:rsid w:val="0075516C"/>
    <w:rsid w:val="00761025"/>
    <w:rsid w:val="00764438"/>
    <w:rsid w:val="007867A0"/>
    <w:rsid w:val="007927F5"/>
    <w:rsid w:val="007A6C8F"/>
    <w:rsid w:val="007C532A"/>
    <w:rsid w:val="007E4C26"/>
    <w:rsid w:val="007F4FC8"/>
    <w:rsid w:val="00802CA0"/>
    <w:rsid w:val="00804CAB"/>
    <w:rsid w:val="008079D2"/>
    <w:rsid w:val="0083005A"/>
    <w:rsid w:val="008320E9"/>
    <w:rsid w:val="0086190D"/>
    <w:rsid w:val="00866732"/>
    <w:rsid w:val="00866CF8"/>
    <w:rsid w:val="00873FE3"/>
    <w:rsid w:val="00882050"/>
    <w:rsid w:val="008927B0"/>
    <w:rsid w:val="00897496"/>
    <w:rsid w:val="008C263A"/>
    <w:rsid w:val="008D05CB"/>
    <w:rsid w:val="008D10A6"/>
    <w:rsid w:val="0093551E"/>
    <w:rsid w:val="00953BE8"/>
    <w:rsid w:val="00953E24"/>
    <w:rsid w:val="00954225"/>
    <w:rsid w:val="0096749E"/>
    <w:rsid w:val="00967AF2"/>
    <w:rsid w:val="00997935"/>
    <w:rsid w:val="009B30F4"/>
    <w:rsid w:val="009B3229"/>
    <w:rsid w:val="009B377A"/>
    <w:rsid w:val="009D71A4"/>
    <w:rsid w:val="009E1529"/>
    <w:rsid w:val="009E7227"/>
    <w:rsid w:val="00A204EA"/>
    <w:rsid w:val="00A2118D"/>
    <w:rsid w:val="00A27B3D"/>
    <w:rsid w:val="00A305A5"/>
    <w:rsid w:val="00A63F81"/>
    <w:rsid w:val="00A72BA4"/>
    <w:rsid w:val="00A9147D"/>
    <w:rsid w:val="00A93179"/>
    <w:rsid w:val="00AB5CF5"/>
    <w:rsid w:val="00AB7A6B"/>
    <w:rsid w:val="00AD76E2"/>
    <w:rsid w:val="00B060BE"/>
    <w:rsid w:val="00B15E1E"/>
    <w:rsid w:val="00B16529"/>
    <w:rsid w:val="00B20152"/>
    <w:rsid w:val="00B2729C"/>
    <w:rsid w:val="00B401DB"/>
    <w:rsid w:val="00B50131"/>
    <w:rsid w:val="00B642D5"/>
    <w:rsid w:val="00B70850"/>
    <w:rsid w:val="00B80A8F"/>
    <w:rsid w:val="00B94111"/>
    <w:rsid w:val="00B941A5"/>
    <w:rsid w:val="00BA7D63"/>
    <w:rsid w:val="00BB3423"/>
    <w:rsid w:val="00BB7916"/>
    <w:rsid w:val="00BD3226"/>
    <w:rsid w:val="00C066B6"/>
    <w:rsid w:val="00C11759"/>
    <w:rsid w:val="00C241EA"/>
    <w:rsid w:val="00C37BA1"/>
    <w:rsid w:val="00C4674C"/>
    <w:rsid w:val="00C506CF"/>
    <w:rsid w:val="00C6101C"/>
    <w:rsid w:val="00C62EB7"/>
    <w:rsid w:val="00C62F3B"/>
    <w:rsid w:val="00C72BED"/>
    <w:rsid w:val="00C76E63"/>
    <w:rsid w:val="00C777C2"/>
    <w:rsid w:val="00C77DA7"/>
    <w:rsid w:val="00C81138"/>
    <w:rsid w:val="00C82EE9"/>
    <w:rsid w:val="00C8487D"/>
    <w:rsid w:val="00C9578B"/>
    <w:rsid w:val="00C96077"/>
    <w:rsid w:val="00CF085B"/>
    <w:rsid w:val="00D2522B"/>
    <w:rsid w:val="00D5459D"/>
    <w:rsid w:val="00D554F5"/>
    <w:rsid w:val="00D65E44"/>
    <w:rsid w:val="00DA0233"/>
    <w:rsid w:val="00DB58EA"/>
    <w:rsid w:val="00DD172A"/>
    <w:rsid w:val="00DD32ED"/>
    <w:rsid w:val="00DD6820"/>
    <w:rsid w:val="00DE3721"/>
    <w:rsid w:val="00E07F45"/>
    <w:rsid w:val="00E20C23"/>
    <w:rsid w:val="00E24856"/>
    <w:rsid w:val="00E25A26"/>
    <w:rsid w:val="00E30C2B"/>
    <w:rsid w:val="00E370F8"/>
    <w:rsid w:val="00E4381A"/>
    <w:rsid w:val="00E46E10"/>
    <w:rsid w:val="00E55D74"/>
    <w:rsid w:val="00E66A01"/>
    <w:rsid w:val="00E75898"/>
    <w:rsid w:val="00E77B4D"/>
    <w:rsid w:val="00E845B2"/>
    <w:rsid w:val="00E85049"/>
    <w:rsid w:val="00E85976"/>
    <w:rsid w:val="00E87677"/>
    <w:rsid w:val="00EA6279"/>
    <w:rsid w:val="00EA750B"/>
    <w:rsid w:val="00EB20C2"/>
    <w:rsid w:val="00EB601F"/>
    <w:rsid w:val="00EC48C2"/>
    <w:rsid w:val="00ED5844"/>
    <w:rsid w:val="00F1467D"/>
    <w:rsid w:val="00F43989"/>
    <w:rsid w:val="00F47CE5"/>
    <w:rsid w:val="00F50D43"/>
    <w:rsid w:val="00F60274"/>
    <w:rsid w:val="00F74ACF"/>
    <w:rsid w:val="00F77FB9"/>
    <w:rsid w:val="00F80A5B"/>
    <w:rsid w:val="00F82D23"/>
    <w:rsid w:val="00FA4F9A"/>
    <w:rsid w:val="00FB068F"/>
    <w:rsid w:val="00FB1026"/>
    <w:rsid w:val="00FC38A2"/>
    <w:rsid w:val="00FD24FB"/>
    <w:rsid w:val="00FD42BF"/>
    <w:rsid w:val="00FF1732"/>
    <w:rsid w:val="00FF2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8A66D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4856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72D97"/>
    <w:pPr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372D97"/>
    <w:pPr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E24856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2D97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C37BA1"/>
    <w:rPr>
      <w:color w:val="DD8047" w:themeColor="accent2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4225"/>
    <w:rPr>
      <w:caps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954225"/>
    <w:rPr>
      <w:caps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372D97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paragraph" w:customStyle="1" w:styleId="JobTitle">
    <w:name w:val="Job Title"/>
    <w:basedOn w:val="Normal"/>
    <w:qFormat/>
    <w:rsid w:val="00591DE0"/>
    <w:rPr>
      <w:caps/>
      <w:sz w:val="32"/>
    </w:rPr>
  </w:style>
  <w:style w:type="character" w:customStyle="1" w:styleId="Heading4Char">
    <w:name w:val="Heading 4 Char"/>
    <w:basedOn w:val="DefaultParagraphFont"/>
    <w:link w:val="Heading4"/>
    <w:uiPriority w:val="9"/>
    <w:rsid w:val="00E24856"/>
    <w:rPr>
      <w:b/>
      <w:sz w:val="18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DE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DE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semiHidden/>
    <w:qFormat/>
    <w:rsid w:val="009E72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shrinit-goyal-86222716a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hrinitg@gmail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1A685C15A024B328C45E30AC6908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1C1CD-B52E-4A9E-91F5-FD4D3574DEEE}"/>
      </w:docPartPr>
      <w:docPartBody>
        <w:p w:rsidR="009C0651" w:rsidRDefault="00233A28" w:rsidP="00846E41">
          <w:pPr>
            <w:pStyle w:val="A1A685C15A024B328C45E30AC6908954"/>
          </w:pPr>
          <w:r w:rsidRPr="00036450">
            <w:t>EDUCATION</w:t>
          </w:r>
        </w:p>
      </w:docPartBody>
    </w:docPart>
    <w:docPart>
      <w:docPartPr>
        <w:name w:val="9B5EC2AE4FBF4682A9167BBDBA165B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8FEBA-D135-4E1A-9795-5EA6106A0AF3}"/>
      </w:docPartPr>
      <w:docPartBody>
        <w:p w:rsidR="009C0651" w:rsidRDefault="00233A28" w:rsidP="00846E41">
          <w:pPr>
            <w:pStyle w:val="9B5EC2AE4FBF4682A9167BBDBA165B99"/>
          </w:pPr>
          <w:r w:rsidRPr="00D5459D">
            <w:t>Profile</w:t>
          </w:r>
        </w:p>
      </w:docPartBody>
    </w:docPart>
    <w:docPart>
      <w:docPartPr>
        <w:name w:val="D6B6F74D5D6D47EDB63B5F719E3C39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14A75-2C3C-48CE-A7CA-C3AAD16DC08F}"/>
      </w:docPartPr>
      <w:docPartBody>
        <w:p w:rsidR="009C0651" w:rsidRDefault="00233A28" w:rsidP="00846E41">
          <w:pPr>
            <w:pStyle w:val="D6B6F74D5D6D47EDB63B5F719E3C3958"/>
          </w:pPr>
          <w:r w:rsidRPr="00036450">
            <w:t>CONTACT</w:t>
          </w:r>
        </w:p>
      </w:docPartBody>
    </w:docPart>
    <w:docPart>
      <w:docPartPr>
        <w:name w:val="6B07D628ABB54FDF8D10BEDAC20280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5C6E1-81C8-4C20-B344-C6B44F0ADDD4}"/>
      </w:docPartPr>
      <w:docPartBody>
        <w:p w:rsidR="009C0651" w:rsidRDefault="00233A28" w:rsidP="00846E41">
          <w:pPr>
            <w:pStyle w:val="6B07D628ABB54FDF8D10BEDAC2028087"/>
          </w:pPr>
          <w:r w:rsidRPr="004D3011">
            <w:t>PHONE:</w:t>
          </w:r>
        </w:p>
      </w:docPartBody>
    </w:docPart>
    <w:docPart>
      <w:docPartPr>
        <w:name w:val="26D8AA99A0C743818689B4067A80FF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2B051-2458-44B3-9174-E010E63BF377}"/>
      </w:docPartPr>
      <w:docPartBody>
        <w:p w:rsidR="009C0651" w:rsidRDefault="00233A28" w:rsidP="00846E41">
          <w:pPr>
            <w:pStyle w:val="26D8AA99A0C743818689B4067A80FFE9"/>
          </w:pPr>
          <w:r w:rsidRPr="004D3011">
            <w:t>EMAIL:</w:t>
          </w:r>
        </w:p>
      </w:docPartBody>
    </w:docPart>
    <w:docPart>
      <w:docPartPr>
        <w:name w:val="3B53A2B0EF1F46F49E097601284E9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B3850-6260-476D-83C1-7A11D152DCC1}"/>
      </w:docPartPr>
      <w:docPartBody>
        <w:p w:rsidR="00923B76" w:rsidRDefault="00894761" w:rsidP="00894761">
          <w:pPr>
            <w:pStyle w:val="3B53A2B0EF1F46F49E097601284E9637"/>
          </w:pPr>
          <w:r w:rsidRPr="004D3011">
            <w:t>HOBB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MS Gothic"/>
    <w:charset w:val="80"/>
    <w:family w:val="swiss"/>
    <w:pitch w:val="variable"/>
    <w:sig w:usb0="E00002FF" w:usb1="6AC7FFFF" w:usb2="08000012" w:usb3="00000000" w:csb0="000200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2916"/>
    <w:rsid w:val="00011503"/>
    <w:rsid w:val="000A18D6"/>
    <w:rsid w:val="000C718B"/>
    <w:rsid w:val="000E04B0"/>
    <w:rsid w:val="00105D74"/>
    <w:rsid w:val="00142A75"/>
    <w:rsid w:val="001B0194"/>
    <w:rsid w:val="001C1546"/>
    <w:rsid w:val="001C6D28"/>
    <w:rsid w:val="001E54F2"/>
    <w:rsid w:val="00233A28"/>
    <w:rsid w:val="0025604A"/>
    <w:rsid w:val="002B4D78"/>
    <w:rsid w:val="002D0274"/>
    <w:rsid w:val="002E0C5A"/>
    <w:rsid w:val="002E2736"/>
    <w:rsid w:val="00303421"/>
    <w:rsid w:val="00311EB6"/>
    <w:rsid w:val="003547D3"/>
    <w:rsid w:val="00403411"/>
    <w:rsid w:val="00446B1F"/>
    <w:rsid w:val="00474470"/>
    <w:rsid w:val="00504424"/>
    <w:rsid w:val="00510432"/>
    <w:rsid w:val="00644243"/>
    <w:rsid w:val="006E0B49"/>
    <w:rsid w:val="00714224"/>
    <w:rsid w:val="007170CB"/>
    <w:rsid w:val="007A4276"/>
    <w:rsid w:val="00813DE0"/>
    <w:rsid w:val="00846E41"/>
    <w:rsid w:val="00894761"/>
    <w:rsid w:val="008C240C"/>
    <w:rsid w:val="008F5058"/>
    <w:rsid w:val="00923B76"/>
    <w:rsid w:val="00942DEE"/>
    <w:rsid w:val="00950DAC"/>
    <w:rsid w:val="009665CA"/>
    <w:rsid w:val="009C0651"/>
    <w:rsid w:val="009E0EA4"/>
    <w:rsid w:val="009F7A13"/>
    <w:rsid w:val="00A007C7"/>
    <w:rsid w:val="00A013A2"/>
    <w:rsid w:val="00A1167B"/>
    <w:rsid w:val="00A61BEF"/>
    <w:rsid w:val="00A767B1"/>
    <w:rsid w:val="00B04062"/>
    <w:rsid w:val="00B212C6"/>
    <w:rsid w:val="00BC1C44"/>
    <w:rsid w:val="00BD6E79"/>
    <w:rsid w:val="00BE7835"/>
    <w:rsid w:val="00C2058C"/>
    <w:rsid w:val="00C827AC"/>
    <w:rsid w:val="00CA19C5"/>
    <w:rsid w:val="00CF78FB"/>
    <w:rsid w:val="00D037FA"/>
    <w:rsid w:val="00DB423B"/>
    <w:rsid w:val="00DB53C9"/>
    <w:rsid w:val="00DF3EBD"/>
    <w:rsid w:val="00DF6DCB"/>
    <w:rsid w:val="00E1778C"/>
    <w:rsid w:val="00E54344"/>
    <w:rsid w:val="00E62D62"/>
    <w:rsid w:val="00F1436C"/>
    <w:rsid w:val="00F16933"/>
    <w:rsid w:val="00F514E7"/>
    <w:rsid w:val="00F63370"/>
    <w:rsid w:val="00F971B6"/>
    <w:rsid w:val="00FA0352"/>
    <w:rsid w:val="00FA2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2916"/>
    <w:rPr>
      <w:rFonts w:cs="Times New Roman"/>
      <w:sz w:val="3276"/>
      <w:szCs w:val="3276"/>
    </w:rPr>
  </w:style>
  <w:style w:type="paragraph" w:styleId="Heading2">
    <w:name w:val="heading 2"/>
    <w:basedOn w:val="Normal"/>
    <w:next w:val="Normal"/>
    <w:link w:val="Heading2Char"/>
    <w:uiPriority w:val="9"/>
    <w:qFormat/>
    <w:rsid w:val="00233A28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qFormat/>
    <w:rsid w:val="00B04062"/>
    <w:pPr>
      <w:spacing w:after="0" w:line="240" w:lineRule="auto"/>
      <w:outlineLvl w:val="3"/>
    </w:pPr>
    <w:rPr>
      <w:rFonts w:cstheme="minorBidi"/>
      <w:b/>
      <w:sz w:val="18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28D2161C7604D5594FA519DE9E390C9">
    <w:name w:val="428D2161C7604D5594FA519DE9E390C9"/>
    <w:rsid w:val="00FA2916"/>
  </w:style>
  <w:style w:type="character" w:styleId="PlaceholderText">
    <w:name w:val="Placeholder Text"/>
    <w:basedOn w:val="DefaultParagraphFont"/>
    <w:uiPriority w:val="99"/>
    <w:semiHidden/>
    <w:rsid w:val="00233A28"/>
    <w:rPr>
      <w:color w:val="808080"/>
    </w:rPr>
  </w:style>
  <w:style w:type="paragraph" w:customStyle="1" w:styleId="44EF7F58AC914693A4AF06D6C0987368">
    <w:name w:val="44EF7F58AC914693A4AF06D6C0987368"/>
    <w:rsid w:val="00FA2916"/>
  </w:style>
  <w:style w:type="paragraph" w:customStyle="1" w:styleId="6BD7D9E3540C4AFDA683ABA88BA3FA74">
    <w:name w:val="6BD7D9E3540C4AFDA683ABA88BA3FA74"/>
    <w:rsid w:val="00FA2916"/>
  </w:style>
  <w:style w:type="paragraph" w:customStyle="1" w:styleId="E28B1EC006A34540AEF9F654B7D82212">
    <w:name w:val="E28B1EC006A34540AEF9F654B7D82212"/>
    <w:rsid w:val="00FA2916"/>
  </w:style>
  <w:style w:type="paragraph" w:customStyle="1" w:styleId="F1831671A78E46DE8FF22624F4D05116">
    <w:name w:val="F1831671A78E46DE8FF22624F4D05116"/>
    <w:rsid w:val="00FA2916"/>
  </w:style>
  <w:style w:type="paragraph" w:customStyle="1" w:styleId="052949B4FA05434B8250E29FE86FDEBA">
    <w:name w:val="052949B4FA05434B8250E29FE86FDEBA"/>
    <w:rsid w:val="00FA2916"/>
  </w:style>
  <w:style w:type="paragraph" w:customStyle="1" w:styleId="82FC7DBAF6E24FA29CAB6B53A6508209">
    <w:name w:val="82FC7DBAF6E24FA29CAB6B53A6508209"/>
    <w:rsid w:val="00FA2916"/>
  </w:style>
  <w:style w:type="paragraph" w:customStyle="1" w:styleId="0D91EFBCE04B4241AD71FA86F6E7687A">
    <w:name w:val="0D91EFBCE04B4241AD71FA86F6E7687A"/>
    <w:rsid w:val="00FA2916"/>
  </w:style>
  <w:style w:type="paragraph" w:customStyle="1" w:styleId="E62420A9AC9A40E8838A08DBAB2AF255">
    <w:name w:val="E62420A9AC9A40E8838A08DBAB2AF255"/>
    <w:rsid w:val="00FA2916"/>
  </w:style>
  <w:style w:type="paragraph" w:customStyle="1" w:styleId="7F03DC8031604893B7461D25DB6B4ED3">
    <w:name w:val="7F03DC8031604893B7461D25DB6B4ED3"/>
    <w:rsid w:val="00FA2916"/>
  </w:style>
  <w:style w:type="paragraph" w:customStyle="1" w:styleId="26CA02F9152A4255A9CAF961A9CD0F27">
    <w:name w:val="26CA02F9152A4255A9CAF961A9CD0F27"/>
    <w:rsid w:val="00FA2916"/>
  </w:style>
  <w:style w:type="paragraph" w:customStyle="1" w:styleId="F3C59C13583E4F0E97BB37F6CBE17A0E">
    <w:name w:val="F3C59C13583E4F0E97BB37F6CBE17A0E"/>
    <w:rsid w:val="00FA2916"/>
  </w:style>
  <w:style w:type="paragraph" w:customStyle="1" w:styleId="0361481D1B234B8980ED856C8FC84F02">
    <w:name w:val="0361481D1B234B8980ED856C8FC84F02"/>
    <w:rsid w:val="00FA2916"/>
  </w:style>
  <w:style w:type="paragraph" w:customStyle="1" w:styleId="4FEEC79489334357828B5F23A723FBDB">
    <w:name w:val="4FEEC79489334357828B5F23A723FBDB"/>
    <w:rsid w:val="00FA2916"/>
  </w:style>
  <w:style w:type="paragraph" w:customStyle="1" w:styleId="8EC540F445AA4A18BC92D23F2E2976E4">
    <w:name w:val="8EC540F445AA4A18BC92D23F2E2976E4"/>
    <w:rsid w:val="00FA2916"/>
  </w:style>
  <w:style w:type="paragraph" w:customStyle="1" w:styleId="930E7E7DEAA14FF7876D6B337660C580">
    <w:name w:val="930E7E7DEAA14FF7876D6B337660C580"/>
    <w:rsid w:val="00FA2916"/>
  </w:style>
  <w:style w:type="paragraph" w:customStyle="1" w:styleId="7158B7781A48435DA28453BD09C60D94">
    <w:name w:val="7158B7781A48435DA28453BD09C60D94"/>
    <w:rsid w:val="00FA2916"/>
  </w:style>
  <w:style w:type="paragraph" w:customStyle="1" w:styleId="769766BA04234E4EB7ED29C7A6890D2B">
    <w:name w:val="769766BA04234E4EB7ED29C7A6890D2B"/>
    <w:rsid w:val="00FA2916"/>
  </w:style>
  <w:style w:type="paragraph" w:customStyle="1" w:styleId="F8DB7E70F7C04C4CA624406641C52A99">
    <w:name w:val="F8DB7E70F7C04C4CA624406641C52A99"/>
    <w:rsid w:val="00FA2916"/>
  </w:style>
  <w:style w:type="paragraph" w:customStyle="1" w:styleId="90074E47EF24439FA27B7F0BEC969A43">
    <w:name w:val="90074E47EF24439FA27B7F0BEC969A43"/>
    <w:rsid w:val="00FA2916"/>
  </w:style>
  <w:style w:type="paragraph" w:customStyle="1" w:styleId="72668CE7441B4D8789A8944F3710540F">
    <w:name w:val="72668CE7441B4D8789A8944F3710540F"/>
    <w:rsid w:val="00FA2916"/>
  </w:style>
  <w:style w:type="paragraph" w:customStyle="1" w:styleId="D8CD01FA909B4475BCA468753F7EEBB1">
    <w:name w:val="D8CD01FA909B4475BCA468753F7EEBB1"/>
    <w:rsid w:val="00FA2916"/>
  </w:style>
  <w:style w:type="paragraph" w:customStyle="1" w:styleId="79F53036EDAC4C85A5C0FC72E5223AAE">
    <w:name w:val="79F53036EDAC4C85A5C0FC72E5223AAE"/>
    <w:rsid w:val="00FA2916"/>
  </w:style>
  <w:style w:type="paragraph" w:customStyle="1" w:styleId="FAD578E4CDF846E3BB16FBDF44CD6457">
    <w:name w:val="FAD578E4CDF846E3BB16FBDF44CD6457"/>
    <w:rsid w:val="00FA2916"/>
  </w:style>
  <w:style w:type="paragraph" w:customStyle="1" w:styleId="836D6D030FAA4EFAA03A93B0BA7C5EB0">
    <w:name w:val="836D6D030FAA4EFAA03A93B0BA7C5EB0"/>
    <w:rsid w:val="00FA2916"/>
  </w:style>
  <w:style w:type="paragraph" w:customStyle="1" w:styleId="7E181BE9584F4F8FA7DE5107326226D4">
    <w:name w:val="7E181BE9584F4F8FA7DE5107326226D4"/>
    <w:rsid w:val="00FA2916"/>
  </w:style>
  <w:style w:type="paragraph" w:customStyle="1" w:styleId="E550B3963DFC45BABD8F8B25E136915C">
    <w:name w:val="E550B3963DFC45BABD8F8B25E136915C"/>
    <w:rsid w:val="00FA2916"/>
  </w:style>
  <w:style w:type="paragraph" w:customStyle="1" w:styleId="F7F5BF25127647FBB0F687044FD92F9C">
    <w:name w:val="F7F5BF25127647FBB0F687044FD92F9C"/>
    <w:rsid w:val="00FA2916"/>
  </w:style>
  <w:style w:type="paragraph" w:customStyle="1" w:styleId="44B96E4A51CF40389BE6F423B99A0687">
    <w:name w:val="44B96E4A51CF40389BE6F423B99A0687"/>
    <w:rsid w:val="00FA2916"/>
  </w:style>
  <w:style w:type="paragraph" w:customStyle="1" w:styleId="6A17C272A8AB43A29AEAAED5E4E66312">
    <w:name w:val="6A17C272A8AB43A29AEAAED5E4E66312"/>
    <w:rsid w:val="00FA2916"/>
  </w:style>
  <w:style w:type="paragraph" w:customStyle="1" w:styleId="1F60E95B6EFE4209A0E57089EF03B233">
    <w:name w:val="1F60E95B6EFE4209A0E57089EF03B233"/>
    <w:rsid w:val="00FA2916"/>
  </w:style>
  <w:style w:type="paragraph" w:customStyle="1" w:styleId="B6CA29468F824A0BA23B99841C77DAB0">
    <w:name w:val="B6CA29468F824A0BA23B99841C77DAB0"/>
    <w:rsid w:val="00FA2916"/>
  </w:style>
  <w:style w:type="paragraph" w:customStyle="1" w:styleId="3731FBE31AFF42B485AED05D8CCD24D5">
    <w:name w:val="3731FBE31AFF42B485AED05D8CCD24D5"/>
    <w:rsid w:val="00FA2916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D787A383E6324B7FA76810DBFAE761F3">
    <w:name w:val="D787A383E6324B7FA76810DBFAE761F3"/>
    <w:rsid w:val="00FA291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b/>
      <w:caps/>
      <w:sz w:val="24"/>
      <w:szCs w:val="24"/>
      <w:lang w:eastAsia="ja-JP"/>
    </w:rPr>
  </w:style>
  <w:style w:type="paragraph" w:customStyle="1" w:styleId="44EF7F58AC914693A4AF06D6C09873681">
    <w:name w:val="44EF7F58AC914693A4AF06D6C0987368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1">
    <w:name w:val="7158B7781A48435DA28453BD09C60D94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1">
    <w:name w:val="1F60E95B6EFE4209A0E57089EF03B233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1">
    <w:name w:val="B6CA29468F824A0BA23B99841C77DAB01"/>
    <w:rsid w:val="00FA2916"/>
    <w:pPr>
      <w:spacing w:after="0" w:line="240" w:lineRule="auto"/>
    </w:pPr>
    <w:rPr>
      <w:sz w:val="18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233A28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9FB519B81264410894A4CAB88F185811">
    <w:name w:val="9FB519B81264410894A4CAB88F185811"/>
    <w:rsid w:val="00FA2916"/>
    <w:pPr>
      <w:keepNext/>
      <w:keepLines/>
      <w:pBdr>
        <w:bottom w:val="single" w:sz="8" w:space="1" w:color="5B9BD5" w:themeColor="accent1"/>
      </w:pBdr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645391180BF1479696324BC67E4E5430">
    <w:name w:val="645391180BF1479696324BC67E4E5430"/>
    <w:rsid w:val="00FA2916"/>
  </w:style>
  <w:style w:type="paragraph" w:customStyle="1" w:styleId="7B7F50E3EDBC4D6894B1DE71647642E6">
    <w:name w:val="7B7F50E3EDBC4D6894B1DE71647642E6"/>
    <w:rsid w:val="00FA2916"/>
  </w:style>
  <w:style w:type="paragraph" w:customStyle="1" w:styleId="3731FBE31AFF42B485AED05D8CCD24D51">
    <w:name w:val="3731FBE31AFF42B485AED05D8CCD24D51"/>
    <w:rsid w:val="00FA2916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D787A383E6324B7FA76810DBFAE761F31">
    <w:name w:val="D787A383E6324B7FA76810DBFAE761F31"/>
    <w:rsid w:val="00FA2916"/>
    <w:pPr>
      <w:keepNext/>
      <w:keepLines/>
      <w:spacing w:before="240" w:after="0" w:line="240" w:lineRule="auto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233A28"/>
    <w:rPr>
      <w:color w:val="ED7D31" w:themeColor="accent2"/>
      <w:u w:val="single"/>
    </w:rPr>
  </w:style>
  <w:style w:type="paragraph" w:customStyle="1" w:styleId="ED351414232F46D48EA5372D82824FD7">
    <w:name w:val="ED351414232F46D48EA5372D82824FD7"/>
    <w:rsid w:val="00FA2916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2">
    <w:name w:val="44EF7F58AC914693A4AF06D6C0987368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2">
    <w:name w:val="7158B7781A48435DA28453BD09C60D94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2">
    <w:name w:val="1F60E95B6EFE4209A0E57089EF03B233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2">
    <w:name w:val="B6CA29468F824A0BA23B99841C77DAB0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1">
    <w:name w:val="9FB519B81264410894A4CAB88F1858111"/>
    <w:rsid w:val="00FA2916"/>
    <w:pPr>
      <w:keepNext/>
      <w:keepLines/>
      <w:pBdr>
        <w:bottom w:val="single" w:sz="8" w:space="1" w:color="5B9BD5" w:themeColor="accent1"/>
      </w:pBdr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D2A51F645BF7450CA156964C763A85E1">
    <w:name w:val="D2A51F645BF7450CA156964C763A85E1"/>
    <w:rsid w:val="00FA2916"/>
  </w:style>
  <w:style w:type="paragraph" w:customStyle="1" w:styleId="854685621CCA44498E8F03A8B5857FDE">
    <w:name w:val="854685621CCA44498E8F03A8B5857FDE"/>
    <w:rsid w:val="00FA2916"/>
  </w:style>
  <w:style w:type="paragraph" w:customStyle="1" w:styleId="133EF50309694D0DA19B56C91D177C48">
    <w:name w:val="133EF50309694D0DA19B56C91D177C48"/>
    <w:rsid w:val="00FA2916"/>
  </w:style>
  <w:style w:type="paragraph" w:customStyle="1" w:styleId="6E14B55ECA644B2FB4A2AE61B7626144">
    <w:name w:val="6E14B55ECA644B2FB4A2AE61B7626144"/>
    <w:rsid w:val="00FA2916"/>
  </w:style>
  <w:style w:type="paragraph" w:customStyle="1" w:styleId="795190760A3445D0B11F6607F3ED6F26">
    <w:name w:val="795190760A3445D0B11F6607F3ED6F26"/>
    <w:rsid w:val="00FA2916"/>
  </w:style>
  <w:style w:type="paragraph" w:customStyle="1" w:styleId="16BA945C6DD849AB8CF7D6AB4892E742">
    <w:name w:val="16BA945C6DD849AB8CF7D6AB4892E742"/>
    <w:rsid w:val="00FA2916"/>
  </w:style>
  <w:style w:type="paragraph" w:customStyle="1" w:styleId="BA6EAF653A974E03BCA2B7A922EC013B">
    <w:name w:val="BA6EAF653A974E03BCA2B7A922EC013B"/>
    <w:rsid w:val="00FA2916"/>
  </w:style>
  <w:style w:type="paragraph" w:customStyle="1" w:styleId="1D98874792AE4D7EAB3ED5059E55E4AF">
    <w:name w:val="1D98874792AE4D7EAB3ED5059E55E4AF"/>
    <w:rsid w:val="00FA2916"/>
  </w:style>
  <w:style w:type="paragraph" w:customStyle="1" w:styleId="0E91C370B1E94AF995E6070CED13926E">
    <w:name w:val="0E91C370B1E94AF995E6070CED13926E"/>
    <w:rsid w:val="00FA2916"/>
  </w:style>
  <w:style w:type="paragraph" w:customStyle="1" w:styleId="83B8EB8CD4934EB99AE67E5563F2FDDF">
    <w:name w:val="83B8EB8CD4934EB99AE67E5563F2FDDF"/>
    <w:rsid w:val="00FA2916"/>
  </w:style>
  <w:style w:type="paragraph" w:customStyle="1" w:styleId="3A5444A2EAB147D2A01FC905A60A6D3C">
    <w:name w:val="3A5444A2EAB147D2A01FC905A60A6D3C"/>
    <w:rsid w:val="00FA2916"/>
  </w:style>
  <w:style w:type="paragraph" w:customStyle="1" w:styleId="CD7F893321BF46E4A8B210EF7AAF09D5">
    <w:name w:val="CD7F893321BF46E4A8B210EF7AAF09D5"/>
    <w:rsid w:val="00FA2916"/>
  </w:style>
  <w:style w:type="paragraph" w:customStyle="1" w:styleId="30BD58BD53404A57BBAC353AEC692AA1">
    <w:name w:val="30BD58BD53404A57BBAC353AEC692AA1"/>
    <w:rsid w:val="00FA2916"/>
  </w:style>
  <w:style w:type="paragraph" w:customStyle="1" w:styleId="52C550DF0C6241EF91F3520E07E099CC">
    <w:name w:val="52C550DF0C6241EF91F3520E07E099CC"/>
    <w:rsid w:val="00FA2916"/>
  </w:style>
  <w:style w:type="paragraph" w:customStyle="1" w:styleId="102E292D4AC24EDFAF7BD7CE01852CA1">
    <w:name w:val="102E292D4AC24EDFAF7BD7CE01852CA1"/>
    <w:rsid w:val="00FA2916"/>
  </w:style>
  <w:style w:type="paragraph" w:customStyle="1" w:styleId="B6B3AED8E1B548118A1A88D4401A713C">
    <w:name w:val="B6B3AED8E1B548118A1A88D4401A713C"/>
    <w:rsid w:val="00FA2916"/>
  </w:style>
  <w:style w:type="paragraph" w:customStyle="1" w:styleId="439C8497C31546CBB44ED89462B0E60E">
    <w:name w:val="439C8497C31546CBB44ED89462B0E60E"/>
    <w:rsid w:val="00FA2916"/>
  </w:style>
  <w:style w:type="paragraph" w:customStyle="1" w:styleId="065A583920B0406AABBB251E920B0F43">
    <w:name w:val="065A583920B0406AABBB251E920B0F43"/>
    <w:rsid w:val="00FA2916"/>
  </w:style>
  <w:style w:type="paragraph" w:customStyle="1" w:styleId="0CBC5D2951854C92BE545181B32A3DC8">
    <w:name w:val="0CBC5D2951854C92BE545181B32A3DC8"/>
    <w:rsid w:val="00FA2916"/>
  </w:style>
  <w:style w:type="paragraph" w:customStyle="1" w:styleId="9371FC909DE4456AA9393BEF7C9F7E30">
    <w:name w:val="9371FC909DE4456AA9393BEF7C9F7E30"/>
    <w:rsid w:val="00FA2916"/>
  </w:style>
  <w:style w:type="paragraph" w:customStyle="1" w:styleId="3731FBE31AFF42B485AED05D8CCD24D52">
    <w:name w:val="3731FBE31AFF42B485AED05D8CCD24D52"/>
    <w:rsid w:val="00FA2916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D787A383E6324B7FA76810DBFAE761F32">
    <w:name w:val="D787A383E6324B7FA76810DBFAE761F32"/>
    <w:rsid w:val="00FA2916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D351414232F46D48EA5372D82824FD71">
    <w:name w:val="ED351414232F46D48EA5372D82824FD7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3">
    <w:name w:val="44EF7F58AC914693A4AF06D6C09873683"/>
    <w:rsid w:val="00FA2916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3">
    <w:name w:val="7158B7781A48435DA28453BD09C60D943"/>
    <w:rsid w:val="00FA2916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3">
    <w:name w:val="1F60E95B6EFE4209A0E57089EF03B2333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3">
    <w:name w:val="B6CA29468F824A0BA23B99841C77DAB03"/>
    <w:rsid w:val="00FA2916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1">
    <w:name w:val="16BA945C6DD849AB8CF7D6AB4892E742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1">
    <w:name w:val="BA6EAF653A974E03BCA2B7A922EC013B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1">
    <w:name w:val="B6B3AED8E1B548118A1A88D4401A713C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1">
    <w:name w:val="439C8497C31546CBB44ED89462B0E60E1"/>
    <w:rsid w:val="00FA2916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2">
    <w:name w:val="9FB519B81264410894A4CAB88F1858112"/>
    <w:rsid w:val="00FA2916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3">
    <w:name w:val="3731FBE31AFF42B485AED05D8CCD24D53"/>
    <w:rsid w:val="00FA2916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D787A383E6324B7FA76810DBFAE761F33">
    <w:name w:val="D787A383E6324B7FA76810DBFAE761F33"/>
    <w:rsid w:val="00FA2916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D351414232F46D48EA5372D82824FD72">
    <w:name w:val="ED351414232F46D48EA5372D82824FD7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4">
    <w:name w:val="44EF7F58AC914693A4AF06D6C09873684"/>
    <w:rsid w:val="00FA2916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4">
    <w:name w:val="7158B7781A48435DA28453BD09C60D944"/>
    <w:rsid w:val="00FA2916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4">
    <w:name w:val="1F60E95B6EFE4209A0E57089EF03B2334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4">
    <w:name w:val="B6CA29468F824A0BA23B99841C77DAB04"/>
    <w:rsid w:val="00FA2916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2">
    <w:name w:val="16BA945C6DD849AB8CF7D6AB4892E742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2">
    <w:name w:val="BA6EAF653A974E03BCA2B7A922EC013B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2">
    <w:name w:val="B6B3AED8E1B548118A1A88D4401A713C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2">
    <w:name w:val="439C8497C31546CBB44ED89462B0E60E2"/>
    <w:rsid w:val="00FA2916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3">
    <w:name w:val="9FB519B81264410894A4CAB88F1858113"/>
    <w:rsid w:val="00FA2916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4">
    <w:name w:val="3731FBE31AFF42B485AED05D8CCD24D54"/>
    <w:rsid w:val="006E0B49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D787A383E6324B7FA76810DBFAE761F34">
    <w:name w:val="D787A383E6324B7FA76810DBFAE761F34"/>
    <w:rsid w:val="006E0B49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D351414232F46D48EA5372D82824FD73">
    <w:name w:val="ED351414232F46D48EA5372D82824FD73"/>
    <w:rsid w:val="006E0B49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5">
    <w:name w:val="44EF7F58AC914693A4AF06D6C0987368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5">
    <w:name w:val="7158B7781A48435DA28453BD09C60D94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5">
    <w:name w:val="1F60E95B6EFE4209A0E57089EF03B233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5">
    <w:name w:val="B6CA29468F824A0BA23B99841C77DAB0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3">
    <w:name w:val="16BA945C6DD849AB8CF7D6AB4892E7423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3">
    <w:name w:val="BA6EAF653A974E03BCA2B7A922EC013B3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3">
    <w:name w:val="B6B3AED8E1B548118A1A88D4401A713C3"/>
    <w:rsid w:val="006E0B49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3">
    <w:name w:val="439C8497C31546CBB44ED89462B0E60E3"/>
    <w:rsid w:val="006E0B49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4">
    <w:name w:val="9FB519B81264410894A4CAB88F1858114"/>
    <w:rsid w:val="006E0B49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5">
    <w:name w:val="3731FBE31AFF42B485AED05D8CCD24D55"/>
    <w:rsid w:val="006E0B49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D787A383E6324B7FA76810DBFAE761F35">
    <w:name w:val="D787A383E6324B7FA76810DBFAE761F35"/>
    <w:rsid w:val="006E0B49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b/>
      <w:caps/>
      <w:szCs w:val="24"/>
      <w:lang w:eastAsia="ja-JP"/>
    </w:rPr>
  </w:style>
  <w:style w:type="paragraph" w:customStyle="1" w:styleId="ED351414232F46D48EA5372D82824FD74">
    <w:name w:val="ED351414232F46D48EA5372D82824FD74"/>
    <w:rsid w:val="006E0B49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6">
    <w:name w:val="44EF7F58AC914693A4AF06D6C09873686"/>
    <w:rsid w:val="006E0B49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6">
    <w:name w:val="7158B7781A48435DA28453BD09C60D946"/>
    <w:rsid w:val="006E0B49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6">
    <w:name w:val="1F60E95B6EFE4209A0E57089EF03B2336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6">
    <w:name w:val="B6CA29468F824A0BA23B99841C77DAB06"/>
    <w:rsid w:val="006E0B49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4">
    <w:name w:val="16BA945C6DD849AB8CF7D6AB4892E7424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4">
    <w:name w:val="BA6EAF653A974E03BCA2B7A922EC013B4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4">
    <w:name w:val="B6B3AED8E1B548118A1A88D4401A713C4"/>
    <w:rsid w:val="006E0B49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4">
    <w:name w:val="439C8497C31546CBB44ED89462B0E60E4"/>
    <w:rsid w:val="006E0B49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5">
    <w:name w:val="9FB519B81264410894A4CAB88F1858115"/>
    <w:rsid w:val="006E0B49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6">
    <w:name w:val="3731FBE31AFF42B485AED05D8CCD24D56"/>
    <w:rsid w:val="006E0B49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ED351414232F46D48EA5372D82824FD75">
    <w:name w:val="ED351414232F46D48EA5372D82824FD7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7">
    <w:name w:val="44EF7F58AC914693A4AF06D6C09873687"/>
    <w:rsid w:val="006E0B49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7">
    <w:name w:val="7158B7781A48435DA28453BD09C60D947"/>
    <w:rsid w:val="006E0B49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7">
    <w:name w:val="1F60E95B6EFE4209A0E57089EF03B2337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7">
    <w:name w:val="B6CA29468F824A0BA23B99841C77DAB07"/>
    <w:rsid w:val="006E0B49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5">
    <w:name w:val="16BA945C6DD849AB8CF7D6AB4892E742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5">
    <w:name w:val="BA6EAF653A974E03BCA2B7A922EC013B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5">
    <w:name w:val="B6B3AED8E1B548118A1A88D4401A713C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5">
    <w:name w:val="439C8497C31546CBB44ED89462B0E60E5"/>
    <w:rsid w:val="006E0B49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6">
    <w:name w:val="9FB519B81264410894A4CAB88F1858116"/>
    <w:rsid w:val="006E0B49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7">
    <w:name w:val="3731FBE31AFF42B485AED05D8CCD24D57"/>
    <w:rsid w:val="00303421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ED351414232F46D48EA5372D82824FD76">
    <w:name w:val="ED351414232F46D48EA5372D82824FD76"/>
    <w:rsid w:val="00303421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8">
    <w:name w:val="44EF7F58AC914693A4AF06D6C0987368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8">
    <w:name w:val="7158B7781A48435DA28453BD09C60D94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8">
    <w:name w:val="1F60E95B6EFE4209A0E57089EF03B233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8">
    <w:name w:val="B6CA29468F824A0BA23B99841C77DAB0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6">
    <w:name w:val="16BA945C6DD849AB8CF7D6AB4892E7426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6">
    <w:name w:val="BA6EAF653A974E03BCA2B7A922EC013B6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6">
    <w:name w:val="B6B3AED8E1B548118A1A88D4401A713C6"/>
    <w:rsid w:val="00303421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6">
    <w:name w:val="439C8497C31546CBB44ED89462B0E60E6"/>
    <w:rsid w:val="00303421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7">
    <w:name w:val="9FB519B81264410894A4CAB88F1858117"/>
    <w:rsid w:val="00303421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8">
    <w:name w:val="3731FBE31AFF42B485AED05D8CCD24D58"/>
    <w:rsid w:val="00303421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ED351414232F46D48EA5372D82824FD77">
    <w:name w:val="ED351414232F46D48EA5372D82824FD77"/>
    <w:rsid w:val="00303421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9">
    <w:name w:val="44EF7F58AC914693A4AF06D6C09873689"/>
    <w:rsid w:val="00303421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9">
    <w:name w:val="7158B7781A48435DA28453BD09C60D949"/>
    <w:rsid w:val="00303421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9">
    <w:name w:val="1F60E95B6EFE4209A0E57089EF03B2339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9">
    <w:name w:val="B6CA29468F824A0BA23B99841C77DAB09"/>
    <w:rsid w:val="00303421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7">
    <w:name w:val="16BA945C6DD849AB8CF7D6AB4892E7427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7">
    <w:name w:val="BA6EAF653A974E03BCA2B7A922EC013B7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7">
    <w:name w:val="B6B3AED8E1B548118A1A88D4401A713C7"/>
    <w:rsid w:val="00303421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7">
    <w:name w:val="439C8497C31546CBB44ED89462B0E60E7"/>
    <w:rsid w:val="00303421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8">
    <w:name w:val="9FB519B81264410894A4CAB88F1858118"/>
    <w:rsid w:val="00303421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731FBE31AFF42B485AED05D8CCD24D59">
    <w:name w:val="3731FBE31AFF42B485AED05D8CCD24D59"/>
    <w:rsid w:val="00303421"/>
    <w:pPr>
      <w:spacing w:after="0" w:line="240" w:lineRule="auto"/>
    </w:pPr>
    <w:rPr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ED351414232F46D48EA5372D82824FD78">
    <w:name w:val="ED351414232F46D48EA5372D82824FD7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44EF7F58AC914693A4AF06D6C098736810">
    <w:name w:val="44EF7F58AC914693A4AF06D6C098736810"/>
    <w:rsid w:val="00303421"/>
    <w:pPr>
      <w:spacing w:after="0" w:line="240" w:lineRule="auto"/>
    </w:pPr>
    <w:rPr>
      <w:sz w:val="18"/>
      <w:lang w:eastAsia="ja-JP"/>
    </w:rPr>
  </w:style>
  <w:style w:type="paragraph" w:customStyle="1" w:styleId="7158B7781A48435DA28453BD09C60D9410">
    <w:name w:val="7158B7781A48435DA28453BD09C60D9410"/>
    <w:rsid w:val="00303421"/>
    <w:pPr>
      <w:spacing w:after="0" w:line="240" w:lineRule="auto"/>
    </w:pPr>
    <w:rPr>
      <w:sz w:val="18"/>
      <w:lang w:eastAsia="ja-JP"/>
    </w:rPr>
  </w:style>
  <w:style w:type="paragraph" w:customStyle="1" w:styleId="1F60E95B6EFE4209A0E57089EF03B23310">
    <w:name w:val="1F60E95B6EFE4209A0E57089EF03B23310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6CA29468F824A0BA23B99841C77DAB010">
    <w:name w:val="B6CA29468F824A0BA23B99841C77DAB010"/>
    <w:rsid w:val="00303421"/>
    <w:pPr>
      <w:spacing w:after="0" w:line="240" w:lineRule="auto"/>
    </w:pPr>
    <w:rPr>
      <w:sz w:val="18"/>
      <w:lang w:eastAsia="ja-JP"/>
    </w:rPr>
  </w:style>
  <w:style w:type="paragraph" w:customStyle="1" w:styleId="16BA945C6DD849AB8CF7D6AB4892E7428">
    <w:name w:val="16BA945C6DD849AB8CF7D6AB4892E742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A6EAF653A974E03BCA2B7A922EC013B8">
    <w:name w:val="BA6EAF653A974E03BCA2B7A922EC013B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B6B3AED8E1B548118A1A88D4401A713C8">
    <w:name w:val="B6B3AED8E1B548118A1A88D4401A713C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439C8497C31546CBB44ED89462B0E60E8">
    <w:name w:val="439C8497C31546CBB44ED89462B0E60E8"/>
    <w:rsid w:val="00303421"/>
    <w:pPr>
      <w:spacing w:after="0" w:line="240" w:lineRule="auto"/>
    </w:pPr>
    <w:rPr>
      <w:sz w:val="18"/>
      <w:lang w:eastAsia="ja-JP"/>
    </w:rPr>
  </w:style>
  <w:style w:type="paragraph" w:customStyle="1" w:styleId="9FB519B81264410894A4CAB88F1858119">
    <w:name w:val="9FB519B81264410894A4CAB88F1858119"/>
    <w:rsid w:val="00303421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F90DF6F72A154618929B71F18EDDB2E2">
    <w:name w:val="F90DF6F72A154618929B71F18EDDB2E2"/>
    <w:rsid w:val="00D037FA"/>
  </w:style>
  <w:style w:type="paragraph" w:customStyle="1" w:styleId="AFBDBBB3E4FD4B46BB07033D83B7D7FA">
    <w:name w:val="AFBDBBB3E4FD4B46BB07033D83B7D7FA"/>
    <w:rsid w:val="00D037FA"/>
  </w:style>
  <w:style w:type="paragraph" w:customStyle="1" w:styleId="ECDFB06A214A4C4D9F7F3B561CBF9C2A">
    <w:name w:val="ECDFB06A214A4C4D9F7F3B561CBF9C2A"/>
    <w:rsid w:val="00D037FA"/>
  </w:style>
  <w:style w:type="paragraph" w:customStyle="1" w:styleId="575D1D1E667F40F6BF689CF67C33EA5A">
    <w:name w:val="575D1D1E667F40F6BF689CF67C33EA5A"/>
    <w:rsid w:val="00D037FA"/>
  </w:style>
  <w:style w:type="paragraph" w:customStyle="1" w:styleId="31EF8A5028C0437E8CF802F2600700A8">
    <w:name w:val="31EF8A5028C0437E8CF802F2600700A8"/>
    <w:rsid w:val="00D037FA"/>
  </w:style>
  <w:style w:type="paragraph" w:customStyle="1" w:styleId="CAFFF4B251F5454390FA514E8A1DDEA8">
    <w:name w:val="CAFFF4B251F5454390FA514E8A1DDEA8"/>
    <w:rsid w:val="00D037FA"/>
  </w:style>
  <w:style w:type="paragraph" w:customStyle="1" w:styleId="49F2E29D79294B8A9ED22D303E510840">
    <w:name w:val="49F2E29D79294B8A9ED22D303E510840"/>
    <w:rsid w:val="00D037FA"/>
  </w:style>
  <w:style w:type="paragraph" w:customStyle="1" w:styleId="5BD5627452A94350B7E1B5B6C7FC2455">
    <w:name w:val="5BD5627452A94350B7E1B5B6C7FC2455"/>
    <w:rsid w:val="00D037FA"/>
  </w:style>
  <w:style w:type="paragraph" w:customStyle="1" w:styleId="9DF566F2057D4EEC83213E1A701571D0">
    <w:name w:val="9DF566F2057D4EEC83213E1A701571D0"/>
    <w:rsid w:val="00D037FA"/>
  </w:style>
  <w:style w:type="paragraph" w:customStyle="1" w:styleId="D0C29740CAC8430DBBE8D4975F1337D2">
    <w:name w:val="D0C29740CAC8430DBBE8D4975F1337D2"/>
    <w:rsid w:val="00D037FA"/>
  </w:style>
  <w:style w:type="paragraph" w:customStyle="1" w:styleId="1DC38DB51CDD463F9C088FBDAE04E3CC">
    <w:name w:val="1DC38DB51CDD463F9C088FBDAE04E3CC"/>
    <w:rsid w:val="00D037FA"/>
  </w:style>
  <w:style w:type="paragraph" w:customStyle="1" w:styleId="B3E28F6BA17640CC92755F7274C2CA52">
    <w:name w:val="B3E28F6BA17640CC92755F7274C2CA52"/>
    <w:rsid w:val="00D037FA"/>
  </w:style>
  <w:style w:type="paragraph" w:customStyle="1" w:styleId="86A323C4383B4A6C87877C5DD3BC2A2E">
    <w:name w:val="86A323C4383B4A6C87877C5DD3BC2A2E"/>
    <w:rsid w:val="00D037FA"/>
  </w:style>
  <w:style w:type="paragraph" w:customStyle="1" w:styleId="4263B5B600254AA3BC85DBE9847BC9DD">
    <w:name w:val="4263B5B600254AA3BC85DBE9847BC9DD"/>
    <w:rsid w:val="00D037FA"/>
  </w:style>
  <w:style w:type="paragraph" w:customStyle="1" w:styleId="5627EAC4F854484CA3875C22F6DC8409">
    <w:name w:val="5627EAC4F854484CA3875C22F6DC8409"/>
    <w:rsid w:val="00D037FA"/>
  </w:style>
  <w:style w:type="paragraph" w:customStyle="1" w:styleId="9DFA51D853054859A7EECD014BE7DD35">
    <w:name w:val="9DFA51D853054859A7EECD014BE7DD35"/>
    <w:rsid w:val="00D037FA"/>
  </w:style>
  <w:style w:type="paragraph" w:customStyle="1" w:styleId="8EA0D9C83FBF45BF8EE900358A8BBA29">
    <w:name w:val="8EA0D9C83FBF45BF8EE900358A8BBA29"/>
    <w:rsid w:val="00D037FA"/>
  </w:style>
  <w:style w:type="paragraph" w:customStyle="1" w:styleId="EA012307403E4A5589A4B0E92A629BDD">
    <w:name w:val="EA012307403E4A5589A4B0E92A629BDD"/>
    <w:rsid w:val="00D037FA"/>
  </w:style>
  <w:style w:type="paragraph" w:customStyle="1" w:styleId="5F92DBDD90554EFA95DC5425ECE0D748">
    <w:name w:val="5F92DBDD90554EFA95DC5425ECE0D748"/>
    <w:rsid w:val="00D037FA"/>
  </w:style>
  <w:style w:type="paragraph" w:customStyle="1" w:styleId="797B9492651B480E846B1C44E745C528">
    <w:name w:val="797B9492651B480E846B1C44E745C528"/>
    <w:rsid w:val="00D037FA"/>
  </w:style>
  <w:style w:type="paragraph" w:customStyle="1" w:styleId="9562DBC1C70F463CB8DEFDA23F873D42">
    <w:name w:val="9562DBC1C70F463CB8DEFDA23F873D42"/>
    <w:rsid w:val="00D037FA"/>
  </w:style>
  <w:style w:type="paragraph" w:customStyle="1" w:styleId="5B41093FB90043129B79D9180709DFC6">
    <w:name w:val="5B41093FB90043129B79D9180709DFC6"/>
    <w:rsid w:val="00D037FA"/>
  </w:style>
  <w:style w:type="paragraph" w:customStyle="1" w:styleId="1E1AEF2D3A9F453EBD043AF3C5898F29">
    <w:name w:val="1E1AEF2D3A9F453EBD043AF3C5898F29"/>
    <w:rsid w:val="00D037FA"/>
  </w:style>
  <w:style w:type="paragraph" w:customStyle="1" w:styleId="975D0A7328674699B04A1EB1642BD062">
    <w:name w:val="975D0A7328674699B04A1EB1642BD062"/>
    <w:rsid w:val="00D037FA"/>
  </w:style>
  <w:style w:type="paragraph" w:customStyle="1" w:styleId="DD9844341AB54A3C86B746938CAAEFDF">
    <w:name w:val="DD9844341AB54A3C86B746938CAAEFDF"/>
    <w:rsid w:val="00D037FA"/>
  </w:style>
  <w:style w:type="paragraph" w:customStyle="1" w:styleId="99C31831267C40DF894A572E59620E4B">
    <w:name w:val="99C31831267C40DF894A572E59620E4B"/>
    <w:rsid w:val="00D037FA"/>
  </w:style>
  <w:style w:type="paragraph" w:customStyle="1" w:styleId="835336A4B59646598E981B4CEA933CBA">
    <w:name w:val="835336A4B59646598E981B4CEA933CBA"/>
    <w:rsid w:val="00D037FA"/>
  </w:style>
  <w:style w:type="paragraph" w:customStyle="1" w:styleId="6E630C6B73FF483F96811E87A7F228A7">
    <w:name w:val="6E630C6B73FF483F96811E87A7F228A7"/>
    <w:rsid w:val="00D037FA"/>
  </w:style>
  <w:style w:type="paragraph" w:customStyle="1" w:styleId="38C3AC15DAFB432EA024D10421A57E4F">
    <w:name w:val="38C3AC15DAFB432EA024D10421A57E4F"/>
    <w:rsid w:val="00D037FA"/>
  </w:style>
  <w:style w:type="paragraph" w:customStyle="1" w:styleId="6D58180C34C6490EA178487896B7E2DA">
    <w:name w:val="6D58180C34C6490EA178487896B7E2DA"/>
    <w:rsid w:val="00D037FA"/>
  </w:style>
  <w:style w:type="paragraph" w:customStyle="1" w:styleId="9F770194D10B47FA8DB8AE7A3EBE20D2">
    <w:name w:val="9F770194D10B47FA8DB8AE7A3EBE20D2"/>
    <w:rsid w:val="00D037FA"/>
  </w:style>
  <w:style w:type="paragraph" w:customStyle="1" w:styleId="1DBC97DB5EB440CCA4390C748F3FBDA1">
    <w:name w:val="1DBC97DB5EB440CCA4390C748F3FBDA1"/>
    <w:rsid w:val="00D037FA"/>
  </w:style>
  <w:style w:type="paragraph" w:customStyle="1" w:styleId="7BB36D1412304122AFA4D74B51F7E297">
    <w:name w:val="7BB36D1412304122AFA4D74B51F7E297"/>
    <w:rsid w:val="00D037FA"/>
  </w:style>
  <w:style w:type="paragraph" w:customStyle="1" w:styleId="BD9B64A9776F4572ACA06FEA225123E1">
    <w:name w:val="BD9B64A9776F4572ACA06FEA225123E1"/>
    <w:rsid w:val="00D037FA"/>
  </w:style>
  <w:style w:type="paragraph" w:customStyle="1" w:styleId="7A1E091A08B640EA84497071490D94A6">
    <w:name w:val="7A1E091A08B640EA84497071490D94A6"/>
    <w:rsid w:val="00D037FA"/>
  </w:style>
  <w:style w:type="paragraph" w:customStyle="1" w:styleId="DC481963CE834842B4A889C2F0797270">
    <w:name w:val="DC481963CE834842B4A889C2F0797270"/>
    <w:rsid w:val="00D037FA"/>
  </w:style>
  <w:style w:type="paragraph" w:customStyle="1" w:styleId="CA891E6A87634610B1FECCB44D9B286C">
    <w:name w:val="CA891E6A87634610B1FECCB44D9B286C"/>
    <w:rsid w:val="00D037FA"/>
  </w:style>
  <w:style w:type="paragraph" w:customStyle="1" w:styleId="832B975D5ACD42F69579E062442E12B2">
    <w:name w:val="832B975D5ACD42F69579E062442E12B2"/>
    <w:rsid w:val="00D037FA"/>
  </w:style>
  <w:style w:type="paragraph" w:customStyle="1" w:styleId="9801501DB67C462FBF3DD62FE153556B">
    <w:name w:val="9801501DB67C462FBF3DD62FE153556B"/>
    <w:rsid w:val="00D037FA"/>
  </w:style>
  <w:style w:type="paragraph" w:customStyle="1" w:styleId="B61605C1E7C14C4A9D656928CBA4224B">
    <w:name w:val="B61605C1E7C14C4A9D656928CBA4224B"/>
    <w:rsid w:val="00D037FA"/>
  </w:style>
  <w:style w:type="paragraph" w:customStyle="1" w:styleId="1D42215D177444D49FDB0DC4670894AC">
    <w:name w:val="1D42215D177444D49FDB0DC4670894AC"/>
    <w:rsid w:val="00D037FA"/>
  </w:style>
  <w:style w:type="paragraph" w:customStyle="1" w:styleId="13F793D0B33645828AEB0C65ED74E5E4">
    <w:name w:val="13F793D0B33645828AEB0C65ED74E5E4"/>
    <w:rsid w:val="00D037FA"/>
  </w:style>
  <w:style w:type="paragraph" w:customStyle="1" w:styleId="E57EDE5968904595A7619AFF936AB3FB">
    <w:name w:val="E57EDE5968904595A7619AFF936AB3FB"/>
    <w:rsid w:val="00D037FA"/>
  </w:style>
  <w:style w:type="paragraph" w:customStyle="1" w:styleId="B4340103E813434E8014D75D4B549DF8">
    <w:name w:val="B4340103E813434E8014D75D4B549DF8"/>
    <w:rsid w:val="00D037FA"/>
  </w:style>
  <w:style w:type="paragraph" w:customStyle="1" w:styleId="70E1BDAE289849DE83C7D9EB29893F3A">
    <w:name w:val="70E1BDAE289849DE83C7D9EB29893F3A"/>
    <w:rsid w:val="00D037FA"/>
  </w:style>
  <w:style w:type="paragraph" w:customStyle="1" w:styleId="32EA28118E4F427DB0335C27B9229752">
    <w:name w:val="32EA28118E4F427DB0335C27B9229752"/>
    <w:rsid w:val="00D037FA"/>
  </w:style>
  <w:style w:type="paragraph" w:customStyle="1" w:styleId="20B897C2C314415182295C89BDB30F04">
    <w:name w:val="20B897C2C314415182295C89BDB30F04"/>
    <w:rsid w:val="00D037FA"/>
  </w:style>
  <w:style w:type="paragraph" w:customStyle="1" w:styleId="385AC2558FB8449F8741CA8680329479">
    <w:name w:val="385AC2558FB8449F8741CA8680329479"/>
    <w:rsid w:val="00D037FA"/>
  </w:style>
  <w:style w:type="paragraph" w:customStyle="1" w:styleId="B306AC98EAE44B5495FCB0E222FF816E">
    <w:name w:val="B306AC98EAE44B5495FCB0E222FF816E"/>
    <w:rsid w:val="00D037FA"/>
  </w:style>
  <w:style w:type="paragraph" w:customStyle="1" w:styleId="2C4ADAA71585412985E0C1D7DB2DFEBD">
    <w:name w:val="2C4ADAA71585412985E0C1D7DB2DFEBD"/>
    <w:rsid w:val="00D037FA"/>
  </w:style>
  <w:style w:type="paragraph" w:customStyle="1" w:styleId="FDCBC6D5ABAE4C159B4CB8E16AC9C18A">
    <w:name w:val="FDCBC6D5ABAE4C159B4CB8E16AC9C18A"/>
    <w:rsid w:val="00D037FA"/>
  </w:style>
  <w:style w:type="paragraph" w:customStyle="1" w:styleId="89A15C73027F4363BCFE87DCB0932C0B">
    <w:name w:val="89A15C73027F4363BCFE87DCB0932C0B"/>
    <w:rsid w:val="00D037FA"/>
  </w:style>
  <w:style w:type="paragraph" w:customStyle="1" w:styleId="33F9F1165F47479E8F71A72242E18B60">
    <w:name w:val="33F9F1165F47479E8F71A72242E18B60"/>
    <w:rsid w:val="00D037FA"/>
  </w:style>
  <w:style w:type="paragraph" w:customStyle="1" w:styleId="623FC0DB03824715BFD3D407A3CF81FF">
    <w:name w:val="623FC0DB03824715BFD3D407A3CF81FF"/>
    <w:rsid w:val="00D037FA"/>
  </w:style>
  <w:style w:type="paragraph" w:customStyle="1" w:styleId="6C049763F7744689A595A004EF113FC0">
    <w:name w:val="6C049763F7744689A595A004EF113FC0"/>
    <w:rsid w:val="00D037FA"/>
  </w:style>
  <w:style w:type="paragraph" w:customStyle="1" w:styleId="96E20E4429CE430EB7149D6DF8F185E6">
    <w:name w:val="96E20E4429CE430EB7149D6DF8F185E6"/>
    <w:rsid w:val="00D037FA"/>
  </w:style>
  <w:style w:type="paragraph" w:customStyle="1" w:styleId="6FF0B037173949FE86EFB5378A4A00E2">
    <w:name w:val="6FF0B037173949FE86EFB5378A4A00E2"/>
    <w:rsid w:val="00D037FA"/>
  </w:style>
  <w:style w:type="paragraph" w:customStyle="1" w:styleId="9750BCE6538B4A2496BC133013B76B07">
    <w:name w:val="9750BCE6538B4A2496BC133013B76B07"/>
    <w:rsid w:val="00D037FA"/>
  </w:style>
  <w:style w:type="paragraph" w:customStyle="1" w:styleId="AF775B422ADA4CDC832E132B5E5BBF85">
    <w:name w:val="AF775B422ADA4CDC832E132B5E5BBF85"/>
    <w:rsid w:val="00D037FA"/>
  </w:style>
  <w:style w:type="paragraph" w:customStyle="1" w:styleId="5087D61F4D7C4C34B0E56DE933C0810B">
    <w:name w:val="5087D61F4D7C4C34B0E56DE933C0810B"/>
    <w:rsid w:val="00D037FA"/>
  </w:style>
  <w:style w:type="paragraph" w:customStyle="1" w:styleId="F1757597F0544AD6A3D4F50D48B7E994">
    <w:name w:val="F1757597F0544AD6A3D4F50D48B7E994"/>
    <w:rsid w:val="00D037FA"/>
  </w:style>
  <w:style w:type="paragraph" w:customStyle="1" w:styleId="84BD736242E245D499F79181330D9F0F">
    <w:name w:val="84BD736242E245D499F79181330D9F0F"/>
    <w:rsid w:val="00D037FA"/>
  </w:style>
  <w:style w:type="paragraph" w:customStyle="1" w:styleId="D709AB9AAA85466891CE58AAA7C6DF5E">
    <w:name w:val="D709AB9AAA85466891CE58AAA7C6DF5E"/>
    <w:rsid w:val="00D037FA"/>
  </w:style>
  <w:style w:type="paragraph" w:customStyle="1" w:styleId="A38A2152D9264EE2BE21901474943215">
    <w:name w:val="A38A2152D9264EE2BE21901474943215"/>
    <w:rsid w:val="00D037FA"/>
  </w:style>
  <w:style w:type="paragraph" w:customStyle="1" w:styleId="9E7E475FE7174890B4C108D881BF156F">
    <w:name w:val="9E7E475FE7174890B4C108D881BF156F"/>
    <w:rsid w:val="00D037FA"/>
  </w:style>
  <w:style w:type="paragraph" w:customStyle="1" w:styleId="7EE5A55E9F3C4253A170B426EC6DFAD5">
    <w:name w:val="7EE5A55E9F3C4253A170B426EC6DFAD5"/>
    <w:rsid w:val="00D037FA"/>
  </w:style>
  <w:style w:type="paragraph" w:customStyle="1" w:styleId="C45F1EBB2C4049139776A4826E75B4D3">
    <w:name w:val="C45F1EBB2C4049139776A4826E75B4D3"/>
    <w:rsid w:val="00D037FA"/>
  </w:style>
  <w:style w:type="paragraph" w:customStyle="1" w:styleId="61898B73538A4FED8D789140545B8824">
    <w:name w:val="61898B73538A4FED8D789140545B8824"/>
    <w:rsid w:val="00D037FA"/>
  </w:style>
  <w:style w:type="paragraph" w:customStyle="1" w:styleId="30F4ADBEDB644B9C8D0C10B273A35499">
    <w:name w:val="30F4ADBEDB644B9C8D0C10B273A35499"/>
    <w:rsid w:val="00D037FA"/>
  </w:style>
  <w:style w:type="paragraph" w:customStyle="1" w:styleId="234FBAE6BBC844D49216E6E32AAEBEAC">
    <w:name w:val="234FBAE6BBC844D49216E6E32AAEBEAC"/>
    <w:rsid w:val="00D037FA"/>
  </w:style>
  <w:style w:type="paragraph" w:customStyle="1" w:styleId="307C87F32EA745CFB5EDEF1EDD9C31C9">
    <w:name w:val="307C87F32EA745CFB5EDEF1EDD9C31C9"/>
    <w:rsid w:val="00D037FA"/>
  </w:style>
  <w:style w:type="paragraph" w:customStyle="1" w:styleId="93798AA844BF42778745874AB62635F8">
    <w:name w:val="93798AA844BF42778745874AB62635F8"/>
    <w:rsid w:val="00D037FA"/>
  </w:style>
  <w:style w:type="paragraph" w:customStyle="1" w:styleId="C36AFF75770F4E5298BF64E6B0FC03E0">
    <w:name w:val="C36AFF75770F4E5298BF64E6B0FC03E0"/>
    <w:rsid w:val="00D037FA"/>
  </w:style>
  <w:style w:type="paragraph" w:customStyle="1" w:styleId="508C89893229450AAD77F8009B1A87BE">
    <w:name w:val="508C89893229450AAD77F8009B1A87BE"/>
    <w:rsid w:val="00D037FA"/>
  </w:style>
  <w:style w:type="paragraph" w:customStyle="1" w:styleId="3403720213C04257ACB581A9382F109A">
    <w:name w:val="3403720213C04257ACB581A9382F109A"/>
    <w:rsid w:val="00D037FA"/>
  </w:style>
  <w:style w:type="paragraph" w:customStyle="1" w:styleId="73B63FCE0A4C4E1EA429D985D780576D">
    <w:name w:val="73B63FCE0A4C4E1EA429D985D780576D"/>
    <w:rsid w:val="00D037FA"/>
  </w:style>
  <w:style w:type="paragraph" w:customStyle="1" w:styleId="AB1277B926D24BC7A8480CE5F2BABD1B">
    <w:name w:val="AB1277B926D24BC7A8480CE5F2BABD1B"/>
    <w:rsid w:val="00D037FA"/>
  </w:style>
  <w:style w:type="paragraph" w:customStyle="1" w:styleId="6C7F7E2D8DDE4F56A28C73F9D9BF5B26">
    <w:name w:val="6C7F7E2D8DDE4F56A28C73F9D9BF5B26"/>
    <w:rsid w:val="00D037FA"/>
  </w:style>
  <w:style w:type="paragraph" w:customStyle="1" w:styleId="02671D9A1F05487699AD9B461C3FCAC1">
    <w:name w:val="02671D9A1F05487699AD9B461C3FCAC1"/>
    <w:rsid w:val="00D037FA"/>
  </w:style>
  <w:style w:type="paragraph" w:customStyle="1" w:styleId="DB95FFBCAF184063A3CC59EF04840728">
    <w:name w:val="DB95FFBCAF184063A3CC59EF04840728"/>
    <w:rsid w:val="00D037FA"/>
  </w:style>
  <w:style w:type="paragraph" w:customStyle="1" w:styleId="D4EFCA95577742AEB3C51A49F422C362">
    <w:name w:val="D4EFCA95577742AEB3C51A49F422C362"/>
    <w:rsid w:val="00D037FA"/>
  </w:style>
  <w:style w:type="paragraph" w:customStyle="1" w:styleId="797463D6118141D4A8A517D4BA0F11E6">
    <w:name w:val="797463D6118141D4A8A517D4BA0F11E6"/>
    <w:rsid w:val="00D037FA"/>
  </w:style>
  <w:style w:type="paragraph" w:customStyle="1" w:styleId="0C58B241681B4C20A0D9BE00D24A3AB2">
    <w:name w:val="0C58B241681B4C20A0D9BE00D24A3AB2"/>
    <w:rsid w:val="00403411"/>
  </w:style>
  <w:style w:type="paragraph" w:customStyle="1" w:styleId="65A90C04DB60453DBE04EFFC0437CAFF">
    <w:name w:val="65A90C04DB60453DBE04EFFC0437CAFF"/>
    <w:rsid w:val="00403411"/>
  </w:style>
  <w:style w:type="paragraph" w:customStyle="1" w:styleId="7446DC975602433CB021D327EE18242C">
    <w:name w:val="7446DC975602433CB021D327EE18242C"/>
    <w:rsid w:val="00403411"/>
  </w:style>
  <w:style w:type="paragraph" w:customStyle="1" w:styleId="65A90C04DB60453DBE04EFFC0437CAFF1">
    <w:name w:val="65A90C04DB60453DBE04EFFC0437CAFF1"/>
    <w:rsid w:val="00403411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1">
    <w:name w:val="89A15C73027F4363BCFE87DCB0932C0B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1">
    <w:name w:val="AF775B422ADA4CDC832E132B5E5BBF85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1">
    <w:name w:val="84BD736242E245D499F79181330D9F0F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1">
    <w:name w:val="C45F1EBB2C4049139776A4826E75B4D3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1">
    <w:name w:val="61898B73538A4FED8D789140545B8824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1">
    <w:name w:val="93798AA844BF42778745874AB62635F8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1">
    <w:name w:val="C36AFF75770F4E5298BF64E6B0FC03E0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1">
    <w:name w:val="AB1277B926D24BC7A8480CE5F2BABD1B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1">
    <w:name w:val="6C7F7E2D8DDE4F56A28C73F9D9BF5B261"/>
    <w:rsid w:val="00403411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1">
    <w:name w:val="797463D6118141D4A8A517D4BA0F11E61"/>
    <w:rsid w:val="00403411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65A90C04DB60453DBE04EFFC0437CAFF2">
    <w:name w:val="65A90C04DB60453DBE04EFFC0437CAFF2"/>
    <w:rsid w:val="00403411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2">
    <w:name w:val="89A15C73027F4363BCFE87DCB0932C0B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2">
    <w:name w:val="AF775B422ADA4CDC832E132B5E5BBF85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2">
    <w:name w:val="84BD736242E245D499F79181330D9F0F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2">
    <w:name w:val="C45F1EBB2C4049139776A4826E75B4D3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2">
    <w:name w:val="61898B73538A4FED8D789140545B8824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2">
    <w:name w:val="93798AA844BF42778745874AB62635F8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2">
    <w:name w:val="C36AFF75770F4E5298BF64E6B0FC03E0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2">
    <w:name w:val="AB1277B926D24BC7A8480CE5F2BABD1B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2">
    <w:name w:val="6C7F7E2D8DDE4F56A28C73F9D9BF5B262"/>
    <w:rsid w:val="00403411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2">
    <w:name w:val="797463D6118141D4A8A517D4BA0F11E62"/>
    <w:rsid w:val="00403411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65A90C04DB60453DBE04EFFC0437CAFF3">
    <w:name w:val="65A90C04DB60453DBE04EFFC0437CAFF3"/>
    <w:rsid w:val="00403411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3">
    <w:name w:val="89A15C73027F4363BCFE87DCB0932C0B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3">
    <w:name w:val="AF775B422ADA4CDC832E132B5E5BBF85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3">
    <w:name w:val="84BD736242E245D499F79181330D9F0F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3">
    <w:name w:val="C45F1EBB2C4049139776A4826E75B4D3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3">
    <w:name w:val="61898B73538A4FED8D789140545B8824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3">
    <w:name w:val="93798AA844BF42778745874AB62635F8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3">
    <w:name w:val="C36AFF75770F4E5298BF64E6B0FC03E0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3">
    <w:name w:val="AB1277B926D24BC7A8480CE5F2BABD1B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3">
    <w:name w:val="6C7F7E2D8DDE4F56A28C73F9D9BF5B263"/>
    <w:rsid w:val="00403411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3">
    <w:name w:val="797463D6118141D4A8A517D4BA0F11E63"/>
    <w:rsid w:val="00403411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EEFC9090FFD940C4BA42EA5B1A74EB1F">
    <w:name w:val="EEFC9090FFD940C4BA42EA5B1A74EB1F"/>
    <w:rsid w:val="00CA19C5"/>
  </w:style>
  <w:style w:type="paragraph" w:customStyle="1" w:styleId="735872977C24474EBE3ABA7B50E49487">
    <w:name w:val="735872977C24474EBE3ABA7B50E49487"/>
    <w:rsid w:val="00CA19C5"/>
  </w:style>
  <w:style w:type="paragraph" w:customStyle="1" w:styleId="3A50667FDF424879B92526762E0C49FA">
    <w:name w:val="3A50667FDF424879B92526762E0C49FA"/>
    <w:rsid w:val="00CA19C5"/>
  </w:style>
  <w:style w:type="paragraph" w:customStyle="1" w:styleId="65A90C04DB60453DBE04EFFC0437CAFF4">
    <w:name w:val="65A90C04DB60453DBE04EFFC0437CAFF4"/>
    <w:rsid w:val="00CA19C5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4">
    <w:name w:val="89A15C73027F4363BCFE87DCB0932C0B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4">
    <w:name w:val="AF775B422ADA4CDC832E132B5E5BBF85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4">
    <w:name w:val="84BD736242E245D499F79181330D9F0F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4">
    <w:name w:val="C45F1EBB2C4049139776A4826E75B4D3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4">
    <w:name w:val="61898B73538A4FED8D789140545B8824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4">
    <w:name w:val="93798AA844BF42778745874AB62635F8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4">
    <w:name w:val="C36AFF75770F4E5298BF64E6B0FC03E0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4">
    <w:name w:val="AB1277B926D24BC7A8480CE5F2BABD1B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4">
    <w:name w:val="6C7F7E2D8DDE4F56A28C73F9D9BF5B264"/>
    <w:rsid w:val="00CA19C5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4">
    <w:name w:val="797463D6118141D4A8A517D4BA0F11E64"/>
    <w:rsid w:val="00CA19C5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65A90C04DB60453DBE04EFFC0437CAFF5">
    <w:name w:val="65A90C04DB60453DBE04EFFC0437CAFF5"/>
    <w:rsid w:val="00F514E7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5">
    <w:name w:val="89A15C73027F4363BCFE87DCB0932C0B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5">
    <w:name w:val="AF775B422ADA4CDC832E132B5E5BBF85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5">
    <w:name w:val="84BD736242E245D499F79181330D9F0F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5">
    <w:name w:val="C45F1EBB2C4049139776A4826E75B4D3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5">
    <w:name w:val="61898B73538A4FED8D789140545B8824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5">
    <w:name w:val="93798AA844BF42778745874AB62635F8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5">
    <w:name w:val="C36AFF75770F4E5298BF64E6B0FC03E0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5">
    <w:name w:val="AB1277B926D24BC7A8480CE5F2BABD1B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5">
    <w:name w:val="6C7F7E2D8DDE4F56A28C73F9D9BF5B265"/>
    <w:rsid w:val="00F514E7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5">
    <w:name w:val="797463D6118141D4A8A517D4BA0F11E65"/>
    <w:rsid w:val="00F514E7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82BEF7C7277447D1A564B13EBEF1D7C7">
    <w:name w:val="82BEF7C7277447D1A564B13EBEF1D7C7"/>
    <w:rsid w:val="00F514E7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6">
    <w:name w:val="89A15C73027F4363BCFE87DCB0932C0B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6">
    <w:name w:val="AF775B422ADA4CDC832E132B5E5BBF85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6">
    <w:name w:val="84BD736242E245D499F79181330D9F0F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6">
    <w:name w:val="C45F1EBB2C4049139776A4826E75B4D3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6">
    <w:name w:val="61898B73538A4FED8D789140545B8824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6">
    <w:name w:val="93798AA844BF42778745874AB62635F8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6">
    <w:name w:val="C36AFF75770F4E5298BF64E6B0FC03E0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6">
    <w:name w:val="AB1277B926D24BC7A8480CE5F2BABD1B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6">
    <w:name w:val="6C7F7E2D8DDE4F56A28C73F9D9BF5B266"/>
    <w:rsid w:val="00F514E7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6">
    <w:name w:val="797463D6118141D4A8A517D4BA0F11E66"/>
    <w:rsid w:val="00F514E7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82BEF7C7277447D1A564B13EBEF1D7C71">
    <w:name w:val="82BEF7C7277447D1A564B13EBEF1D7C71"/>
    <w:rsid w:val="00A1167B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7">
    <w:name w:val="89A15C73027F4363BCFE87DCB0932C0B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7">
    <w:name w:val="AF775B422ADA4CDC832E132B5E5BBF85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7">
    <w:name w:val="84BD736242E245D499F79181330D9F0F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7">
    <w:name w:val="C45F1EBB2C4049139776A4826E75B4D3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7">
    <w:name w:val="61898B73538A4FED8D789140545B8824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7">
    <w:name w:val="93798AA844BF42778745874AB62635F8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7">
    <w:name w:val="C36AFF75770F4E5298BF64E6B0FC03E0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7">
    <w:name w:val="AB1277B926D24BC7A8480CE5F2BABD1B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7">
    <w:name w:val="6C7F7E2D8DDE4F56A28C73F9D9BF5B267"/>
    <w:rsid w:val="00A1167B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7">
    <w:name w:val="797463D6118141D4A8A517D4BA0F11E67"/>
    <w:rsid w:val="00A1167B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82BEF7C7277447D1A564B13EBEF1D7C72">
    <w:name w:val="82BEF7C7277447D1A564B13EBEF1D7C72"/>
    <w:rsid w:val="00A1167B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8">
    <w:name w:val="89A15C73027F4363BCFE87DCB0932C0B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8">
    <w:name w:val="AF775B422ADA4CDC832E132B5E5BBF85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8">
    <w:name w:val="84BD736242E245D499F79181330D9F0F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8">
    <w:name w:val="C45F1EBB2C4049139776A4826E75B4D3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8">
    <w:name w:val="61898B73538A4FED8D789140545B8824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8">
    <w:name w:val="93798AA844BF42778745874AB62635F8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8">
    <w:name w:val="C36AFF75770F4E5298BF64E6B0FC03E0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8">
    <w:name w:val="AB1277B926D24BC7A8480CE5F2BABD1B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8">
    <w:name w:val="6C7F7E2D8DDE4F56A28C73F9D9BF5B268"/>
    <w:rsid w:val="00A1167B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8">
    <w:name w:val="797463D6118141D4A8A517D4BA0F11E68"/>
    <w:rsid w:val="00A1167B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A7B45FC9B54544A299121BAB1A0DDA7D">
    <w:name w:val="A7B45FC9B54544A299121BAB1A0DDA7D"/>
    <w:rsid w:val="00942DEE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89A15C73027F4363BCFE87DCB0932C0B9">
    <w:name w:val="89A15C73027F4363BCFE87DCB0932C0B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AF775B422ADA4CDC832E132B5E5BBF859">
    <w:name w:val="AF775B422ADA4CDC832E132B5E5BBF85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84BD736242E245D499F79181330D9F0F9">
    <w:name w:val="84BD736242E245D499F79181330D9F0F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C45F1EBB2C4049139776A4826E75B4D39">
    <w:name w:val="C45F1EBB2C4049139776A4826E75B4D3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61898B73538A4FED8D789140545B88249">
    <w:name w:val="61898B73538A4FED8D789140545B8824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93798AA844BF42778745874AB62635F89">
    <w:name w:val="93798AA844BF42778745874AB62635F8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C36AFF75770F4E5298BF64E6B0FC03E09">
    <w:name w:val="C36AFF75770F4E5298BF64E6B0FC03E0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AB1277B926D24BC7A8480CE5F2BABD1B9">
    <w:name w:val="AB1277B926D24BC7A8480CE5F2BABD1B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6C7F7E2D8DDE4F56A28C73F9D9BF5B269">
    <w:name w:val="6C7F7E2D8DDE4F56A28C73F9D9BF5B269"/>
    <w:rsid w:val="00942DEE"/>
    <w:pPr>
      <w:spacing w:after="0" w:line="240" w:lineRule="auto"/>
    </w:pPr>
    <w:rPr>
      <w:sz w:val="18"/>
      <w:lang w:eastAsia="ja-JP"/>
    </w:rPr>
  </w:style>
  <w:style w:type="paragraph" w:customStyle="1" w:styleId="797463D6118141D4A8A517D4BA0F11E69">
    <w:name w:val="797463D6118141D4A8A517D4BA0F11E69"/>
    <w:rsid w:val="00942DEE"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C664CF321B494F61B391E7E1B79A155E">
    <w:name w:val="C664CF321B494F61B391E7E1B79A155E"/>
    <w:rsid w:val="00846E41"/>
  </w:style>
  <w:style w:type="paragraph" w:customStyle="1" w:styleId="8413A3A29BAD48EBA03E4BDB79419490">
    <w:name w:val="8413A3A29BAD48EBA03E4BDB79419490"/>
    <w:rsid w:val="00846E41"/>
  </w:style>
  <w:style w:type="paragraph" w:customStyle="1" w:styleId="A1A685C15A024B328C45E30AC6908954">
    <w:name w:val="A1A685C15A024B328C45E30AC6908954"/>
    <w:rsid w:val="00846E41"/>
  </w:style>
  <w:style w:type="paragraph" w:customStyle="1" w:styleId="62B3057CDE1543838D00AFB51F9B5E49">
    <w:name w:val="62B3057CDE1543838D00AFB51F9B5E49"/>
    <w:rsid w:val="00846E41"/>
  </w:style>
  <w:style w:type="paragraph" w:customStyle="1" w:styleId="5E555A69DBD64920AF333CA623833398">
    <w:name w:val="5E555A69DBD64920AF333CA623833398"/>
    <w:rsid w:val="00846E41"/>
  </w:style>
  <w:style w:type="paragraph" w:customStyle="1" w:styleId="DE583E290BF74A1E8AA3910342B5111D">
    <w:name w:val="DE583E290BF74A1E8AA3910342B5111D"/>
    <w:rsid w:val="00846E41"/>
  </w:style>
  <w:style w:type="paragraph" w:customStyle="1" w:styleId="A8657FDCEE324E809127886A2AC1A78D">
    <w:name w:val="A8657FDCEE324E809127886A2AC1A78D"/>
    <w:rsid w:val="00846E41"/>
  </w:style>
  <w:style w:type="paragraph" w:customStyle="1" w:styleId="4A296D991C944E529903F3DC7BB3875F">
    <w:name w:val="4A296D991C944E529903F3DC7BB3875F"/>
    <w:rsid w:val="00846E41"/>
  </w:style>
  <w:style w:type="paragraph" w:customStyle="1" w:styleId="2934C7D96A4A4232919F266D94665F5E">
    <w:name w:val="2934C7D96A4A4232919F266D94665F5E"/>
    <w:rsid w:val="00846E41"/>
  </w:style>
  <w:style w:type="paragraph" w:customStyle="1" w:styleId="CE16F3E804C442DAB4C01C4057BF3AEA">
    <w:name w:val="CE16F3E804C442DAB4C01C4057BF3AEA"/>
    <w:rsid w:val="00846E41"/>
  </w:style>
  <w:style w:type="paragraph" w:customStyle="1" w:styleId="A374B937FD5E4866AC2FA6E94FDDA4F5">
    <w:name w:val="A374B937FD5E4866AC2FA6E94FDDA4F5"/>
    <w:rsid w:val="00846E41"/>
  </w:style>
  <w:style w:type="paragraph" w:customStyle="1" w:styleId="439D14F9382547059A08E072CD7D4DCE">
    <w:name w:val="439D14F9382547059A08E072CD7D4DCE"/>
    <w:rsid w:val="00846E41"/>
  </w:style>
  <w:style w:type="paragraph" w:customStyle="1" w:styleId="C75C071804FF49859E890EE55F9B769D">
    <w:name w:val="C75C071804FF49859E890EE55F9B769D"/>
    <w:rsid w:val="00846E41"/>
  </w:style>
  <w:style w:type="paragraph" w:customStyle="1" w:styleId="47691FA7F0614981924A93C64377581F">
    <w:name w:val="47691FA7F0614981924A93C64377581F"/>
    <w:rsid w:val="00846E41"/>
  </w:style>
  <w:style w:type="paragraph" w:customStyle="1" w:styleId="563B48E805864D44AF0DDDF992459825">
    <w:name w:val="563B48E805864D44AF0DDDF992459825"/>
    <w:rsid w:val="00846E41"/>
  </w:style>
  <w:style w:type="paragraph" w:customStyle="1" w:styleId="7B0B50F5EB73481E8A2E1A7BA7DB9CD7">
    <w:name w:val="7B0B50F5EB73481E8A2E1A7BA7DB9CD7"/>
    <w:rsid w:val="00846E41"/>
  </w:style>
  <w:style w:type="paragraph" w:customStyle="1" w:styleId="768E3F76C9E94C65BAB5D910E72BB14A">
    <w:name w:val="768E3F76C9E94C65BAB5D910E72BB14A"/>
    <w:rsid w:val="00846E41"/>
  </w:style>
  <w:style w:type="paragraph" w:customStyle="1" w:styleId="734FB5865CDD4B7D83709A46F3F3F2C8">
    <w:name w:val="734FB5865CDD4B7D83709A46F3F3F2C8"/>
    <w:rsid w:val="00846E41"/>
  </w:style>
  <w:style w:type="paragraph" w:customStyle="1" w:styleId="8D9826BE5C6E435889F088F55AFD5B63">
    <w:name w:val="8D9826BE5C6E435889F088F55AFD5B63"/>
    <w:rsid w:val="00846E41"/>
  </w:style>
  <w:style w:type="paragraph" w:customStyle="1" w:styleId="CFF49C42A735418291030F02B102C468">
    <w:name w:val="CFF49C42A735418291030F02B102C468"/>
    <w:rsid w:val="00846E41"/>
  </w:style>
  <w:style w:type="paragraph" w:customStyle="1" w:styleId="20643F1D2B154EAEA3826FD34EBC1FB9">
    <w:name w:val="20643F1D2B154EAEA3826FD34EBC1FB9"/>
    <w:rsid w:val="00846E41"/>
  </w:style>
  <w:style w:type="paragraph" w:customStyle="1" w:styleId="AA3DBC40DF0F4D75B6CBC0D3FA3C984C">
    <w:name w:val="AA3DBC40DF0F4D75B6CBC0D3FA3C984C"/>
    <w:rsid w:val="00846E41"/>
  </w:style>
  <w:style w:type="paragraph" w:customStyle="1" w:styleId="D703ED1FBB5F49A7B39381ACF205C7B0">
    <w:name w:val="D703ED1FBB5F49A7B39381ACF205C7B0"/>
    <w:rsid w:val="00846E41"/>
  </w:style>
  <w:style w:type="paragraph" w:customStyle="1" w:styleId="E74288BF596B44BFAD3937A45B9142F5">
    <w:name w:val="E74288BF596B44BFAD3937A45B9142F5"/>
    <w:rsid w:val="00846E41"/>
  </w:style>
  <w:style w:type="paragraph" w:customStyle="1" w:styleId="6566ED0D1AF9408CA9F2D5EE80CA247E">
    <w:name w:val="6566ED0D1AF9408CA9F2D5EE80CA247E"/>
    <w:rsid w:val="00846E41"/>
  </w:style>
  <w:style w:type="paragraph" w:customStyle="1" w:styleId="544D513BE06044438BEC702F23BC8DF8">
    <w:name w:val="544D513BE06044438BEC702F23BC8DF8"/>
    <w:rsid w:val="00846E41"/>
  </w:style>
  <w:style w:type="paragraph" w:customStyle="1" w:styleId="29533DEB4A36424297364CE3D11FEECB">
    <w:name w:val="29533DEB4A36424297364CE3D11FEECB"/>
    <w:rsid w:val="00846E41"/>
  </w:style>
  <w:style w:type="paragraph" w:customStyle="1" w:styleId="8BFA85F1EAB5411CB878EC62D727948F">
    <w:name w:val="8BFA85F1EAB5411CB878EC62D727948F"/>
    <w:rsid w:val="00846E41"/>
  </w:style>
  <w:style w:type="paragraph" w:customStyle="1" w:styleId="9B5EC2AE4FBF4682A9167BBDBA165B99">
    <w:name w:val="9B5EC2AE4FBF4682A9167BBDBA165B99"/>
    <w:rsid w:val="00846E41"/>
  </w:style>
  <w:style w:type="paragraph" w:customStyle="1" w:styleId="DFB22054E62E4B97B9BCF8A35DB7AA4A">
    <w:name w:val="DFB22054E62E4B97B9BCF8A35DB7AA4A"/>
    <w:rsid w:val="00846E41"/>
  </w:style>
  <w:style w:type="paragraph" w:customStyle="1" w:styleId="D6B6F74D5D6D47EDB63B5F719E3C3958">
    <w:name w:val="D6B6F74D5D6D47EDB63B5F719E3C3958"/>
    <w:rsid w:val="00846E41"/>
  </w:style>
  <w:style w:type="paragraph" w:customStyle="1" w:styleId="6B07D628ABB54FDF8D10BEDAC2028087">
    <w:name w:val="6B07D628ABB54FDF8D10BEDAC2028087"/>
    <w:rsid w:val="00846E41"/>
  </w:style>
  <w:style w:type="paragraph" w:customStyle="1" w:styleId="19144713580344E4B21D28E60E2F00FD">
    <w:name w:val="19144713580344E4B21D28E60E2F00FD"/>
    <w:rsid w:val="00846E41"/>
  </w:style>
  <w:style w:type="paragraph" w:customStyle="1" w:styleId="43EAEBC061FD4D57AF611B80BBF8D510">
    <w:name w:val="43EAEBC061FD4D57AF611B80BBF8D510"/>
    <w:rsid w:val="00846E41"/>
  </w:style>
  <w:style w:type="paragraph" w:customStyle="1" w:styleId="D1C4998FDFA54A2C881BB23D591DD3B4">
    <w:name w:val="D1C4998FDFA54A2C881BB23D591DD3B4"/>
    <w:rsid w:val="00846E41"/>
  </w:style>
  <w:style w:type="paragraph" w:customStyle="1" w:styleId="26D8AA99A0C743818689B4067A80FFE9">
    <w:name w:val="26D8AA99A0C743818689B4067A80FFE9"/>
    <w:rsid w:val="00846E41"/>
  </w:style>
  <w:style w:type="paragraph" w:customStyle="1" w:styleId="16505DFEE16F445DB400A4E4C243C160">
    <w:name w:val="16505DFEE16F445DB400A4E4C243C160"/>
    <w:rsid w:val="00846E41"/>
  </w:style>
  <w:style w:type="paragraph" w:customStyle="1" w:styleId="8F75D26BF6DC4BFBB8E3E6695D506715">
    <w:name w:val="8F75D26BF6DC4BFBB8E3E6695D506715"/>
    <w:rsid w:val="00846E41"/>
  </w:style>
  <w:style w:type="paragraph" w:customStyle="1" w:styleId="CA9AB69213F5476DBD925F549AE451BB">
    <w:name w:val="CA9AB69213F5476DBD925F549AE451BB"/>
    <w:rsid w:val="00846E41"/>
  </w:style>
  <w:style w:type="paragraph" w:customStyle="1" w:styleId="C337AA326B7E4BB8A5BD9AB88B09F061">
    <w:name w:val="C337AA326B7E4BB8A5BD9AB88B09F061"/>
    <w:rsid w:val="00846E41"/>
  </w:style>
  <w:style w:type="paragraph" w:customStyle="1" w:styleId="628AFBBBB70C485CB4FE72442875EA29">
    <w:name w:val="628AFBBBB70C485CB4FE72442875EA29"/>
    <w:rsid w:val="00846E41"/>
  </w:style>
  <w:style w:type="paragraph" w:customStyle="1" w:styleId="9E5B3671115B42E99828DEABAC8E4393">
    <w:name w:val="9E5B3671115B42E99828DEABAC8E4393"/>
    <w:rsid w:val="00846E41"/>
  </w:style>
  <w:style w:type="paragraph" w:customStyle="1" w:styleId="F5084BFBE9E046E3B2F6B64B2C171815">
    <w:name w:val="F5084BFBE9E046E3B2F6B64B2C171815"/>
    <w:rsid w:val="00846E41"/>
  </w:style>
  <w:style w:type="paragraph" w:customStyle="1" w:styleId="8413A3A29BAD48EBA03E4BDB794194901">
    <w:name w:val="8413A3A29BAD48EBA03E4BDB794194901"/>
    <w:rsid w:val="00846E41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62B3057CDE1543838D00AFB51F9B5E491">
    <w:name w:val="62B3057CDE1543838D00AFB51F9B5E49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4A296D991C944E529903F3DC7BB3875F1">
    <w:name w:val="4A296D991C944E529903F3DC7BB3875F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C75C071804FF49859E890EE55F9B769D1">
    <w:name w:val="C75C071804FF49859E890EE55F9B769D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47691FA7F0614981924A93C64377581F1">
    <w:name w:val="47691FA7F0614981924A93C64377581F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734FB5865CDD4B7D83709A46F3F3F2C81">
    <w:name w:val="734FB5865CDD4B7D83709A46F3F3F2C8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8D9826BE5C6E435889F088F55AFD5B631">
    <w:name w:val="8D9826BE5C6E435889F088F55AFD5B63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D703ED1FBB5F49A7B39381ACF205C7B01">
    <w:name w:val="D703ED1FBB5F49A7B39381ACF205C7B0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E74288BF596B44BFAD3937A45B9142F51">
    <w:name w:val="E74288BF596B44BFAD3937A45B9142F5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1">
    <w:name w:val="8BFA85F1EAB5411CB878EC62D727948F1"/>
    <w:rsid w:val="00846E41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16505DFEE16F445DB400A4E4C243C1601">
    <w:name w:val="16505DFEE16F445DB400A4E4C243C1601"/>
    <w:rsid w:val="00846E41"/>
    <w:pPr>
      <w:spacing w:after="0" w:line="240" w:lineRule="auto"/>
    </w:pPr>
    <w:rPr>
      <w:sz w:val="18"/>
      <w:lang w:eastAsia="ja-JP"/>
    </w:rPr>
  </w:style>
  <w:style w:type="paragraph" w:customStyle="1" w:styleId="8413A3A29BAD48EBA03E4BDB794194902">
    <w:name w:val="8413A3A29BAD48EBA03E4BDB794194902"/>
    <w:rsid w:val="009C0651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F5084BFBE9E046E3B2F6B64B2C1718151">
    <w:name w:val="F5084BFBE9E046E3B2F6B64B2C1718151"/>
    <w:rsid w:val="009C0651"/>
    <w:pPr>
      <w:spacing w:after="0" w:line="240" w:lineRule="auto"/>
    </w:pPr>
    <w:rPr>
      <w:caps/>
      <w:color w:val="000000" w:themeColor="text1"/>
      <w:spacing w:val="19"/>
      <w:w w:val="86"/>
      <w:sz w:val="32"/>
      <w:szCs w:val="28"/>
      <w:fitText w:val="2160" w:id="1744560130"/>
      <w:lang w:eastAsia="ja-JP"/>
    </w:rPr>
  </w:style>
  <w:style w:type="paragraph" w:customStyle="1" w:styleId="62B3057CDE1543838D00AFB51F9B5E492">
    <w:name w:val="62B3057CDE1543838D00AFB51F9B5E49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4A296D991C944E529903F3DC7BB3875F2">
    <w:name w:val="4A296D991C944E529903F3DC7BB3875F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C75C071804FF49859E890EE55F9B769D2">
    <w:name w:val="C75C071804FF49859E890EE55F9B769D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47691FA7F0614981924A93C64377581F2">
    <w:name w:val="47691FA7F0614981924A93C64377581F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734FB5865CDD4B7D83709A46F3F3F2C82">
    <w:name w:val="734FB5865CDD4B7D83709A46F3F3F2C8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8D9826BE5C6E435889F088F55AFD5B632">
    <w:name w:val="8D9826BE5C6E435889F088F55AFD5B63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D703ED1FBB5F49A7B39381ACF205C7B02">
    <w:name w:val="D703ED1FBB5F49A7B39381ACF205C7B0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E74288BF596B44BFAD3937A45B9142F52">
    <w:name w:val="E74288BF596B44BFAD3937A45B9142F5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2">
    <w:name w:val="8BFA85F1EAB5411CB878EC62D727948F2"/>
    <w:rsid w:val="009C0651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16505DFEE16F445DB400A4E4C243C1602">
    <w:name w:val="16505DFEE16F445DB400A4E4C243C1602"/>
    <w:rsid w:val="009C0651"/>
    <w:pPr>
      <w:spacing w:after="0" w:line="240" w:lineRule="auto"/>
    </w:pPr>
    <w:rPr>
      <w:sz w:val="18"/>
      <w:lang w:eastAsia="ja-JP"/>
    </w:rPr>
  </w:style>
  <w:style w:type="paragraph" w:customStyle="1" w:styleId="8413A3A29BAD48EBA03E4BDB794194903">
    <w:name w:val="8413A3A29BAD48EBA03E4BDB79419490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62B3057CDE1543838D00AFB51F9B5E493">
    <w:name w:val="62B3057CDE1543838D00AFB51F9B5E49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4A296D991C944E529903F3DC7BB3875F3">
    <w:name w:val="4A296D991C944E529903F3DC7BB3875F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C75C071804FF49859E890EE55F9B769D3">
    <w:name w:val="C75C071804FF49859E890EE55F9B769D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47691FA7F0614981924A93C64377581F3">
    <w:name w:val="47691FA7F0614981924A93C64377581F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734FB5865CDD4B7D83709A46F3F3F2C83">
    <w:name w:val="734FB5865CDD4B7D83709A46F3F3F2C8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8D9826BE5C6E435889F088F55AFD5B633">
    <w:name w:val="8D9826BE5C6E435889F088F55AFD5B63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D703ED1FBB5F49A7B39381ACF205C7B03">
    <w:name w:val="D703ED1FBB5F49A7B39381ACF205C7B0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E74288BF596B44BFAD3937A45B9142F53">
    <w:name w:val="E74288BF596B44BFAD3937A45B9142F5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3">
    <w:name w:val="8BFA85F1EAB5411CB878EC62D727948F3"/>
    <w:rsid w:val="00BE7835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16505DFEE16F445DB400A4E4C243C1603">
    <w:name w:val="16505DFEE16F445DB400A4E4C243C1603"/>
    <w:rsid w:val="00BE7835"/>
    <w:pPr>
      <w:spacing w:after="0" w:line="240" w:lineRule="auto"/>
    </w:pPr>
    <w:rPr>
      <w:sz w:val="18"/>
      <w:lang w:eastAsia="ja-JP"/>
    </w:rPr>
  </w:style>
  <w:style w:type="paragraph" w:customStyle="1" w:styleId="ADC3AB7D5BBA48178EF3E949FFE4C30B">
    <w:name w:val="ADC3AB7D5BBA48178EF3E949FFE4C30B"/>
    <w:rsid w:val="00B212C6"/>
  </w:style>
  <w:style w:type="paragraph" w:customStyle="1" w:styleId="62B3057CDE1543838D00AFB51F9B5E494">
    <w:name w:val="62B3057CDE1543838D00AFB51F9B5E49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4A296D991C944E529903F3DC7BB3875F4">
    <w:name w:val="4A296D991C944E529903F3DC7BB3875F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C75C071804FF49859E890EE55F9B769D4">
    <w:name w:val="C75C071804FF49859E890EE55F9B769D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47691FA7F0614981924A93C64377581F4">
    <w:name w:val="47691FA7F0614981924A93C64377581F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734FB5865CDD4B7D83709A46F3F3F2C84">
    <w:name w:val="734FB5865CDD4B7D83709A46F3F3F2C8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8D9826BE5C6E435889F088F55AFD5B634">
    <w:name w:val="8D9826BE5C6E435889F088F55AFD5B63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D703ED1FBB5F49A7B39381ACF205C7B04">
    <w:name w:val="D703ED1FBB5F49A7B39381ACF205C7B0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E74288BF596B44BFAD3937A45B9142F54">
    <w:name w:val="E74288BF596B44BFAD3937A45B9142F5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4">
    <w:name w:val="8BFA85F1EAB5411CB878EC62D727948F4"/>
    <w:rsid w:val="00B212C6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16505DFEE16F445DB400A4E4C243C1604">
    <w:name w:val="16505DFEE16F445DB400A4E4C243C1604"/>
    <w:rsid w:val="00B212C6"/>
    <w:pPr>
      <w:spacing w:after="0" w:line="240" w:lineRule="auto"/>
    </w:pPr>
    <w:rPr>
      <w:sz w:val="18"/>
      <w:lang w:eastAsia="ja-JP"/>
    </w:rPr>
  </w:style>
  <w:style w:type="paragraph" w:customStyle="1" w:styleId="62B3057CDE1543838D00AFB51F9B5E495">
    <w:name w:val="62B3057CDE1543838D00AFB51F9B5E49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4A296D991C944E529903F3DC7BB3875F5">
    <w:name w:val="4A296D991C944E529903F3DC7BB3875F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C75C071804FF49859E890EE55F9B769D5">
    <w:name w:val="C75C071804FF49859E890EE55F9B769D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47691FA7F0614981924A93C64377581F5">
    <w:name w:val="47691FA7F0614981924A93C64377581F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734FB5865CDD4B7D83709A46F3F3F2C85">
    <w:name w:val="734FB5865CDD4B7D83709A46F3F3F2C8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8D9826BE5C6E435889F088F55AFD5B635">
    <w:name w:val="8D9826BE5C6E435889F088F55AFD5B63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D703ED1FBB5F49A7B39381ACF205C7B05">
    <w:name w:val="D703ED1FBB5F49A7B39381ACF205C7B0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E74288BF596B44BFAD3937A45B9142F55">
    <w:name w:val="E74288BF596B44BFAD3937A45B9142F5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5">
    <w:name w:val="8BFA85F1EAB5411CB878EC62D727948F5"/>
    <w:rsid w:val="009E0EA4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16505DFEE16F445DB400A4E4C243C1605">
    <w:name w:val="16505DFEE16F445DB400A4E4C243C1605"/>
    <w:rsid w:val="009E0EA4"/>
    <w:pPr>
      <w:spacing w:after="0" w:line="240" w:lineRule="auto"/>
    </w:pPr>
    <w:rPr>
      <w:sz w:val="18"/>
      <w:lang w:eastAsia="ja-JP"/>
    </w:rPr>
  </w:style>
  <w:style w:type="paragraph" w:customStyle="1" w:styleId="10386A22A20245C3B8F6825D0BE256F7">
    <w:name w:val="10386A22A20245C3B8F6825D0BE256F7"/>
    <w:rsid w:val="00B04062"/>
  </w:style>
  <w:style w:type="paragraph" w:customStyle="1" w:styleId="9776E7183D4A4E0980FB4C7CCEB45399">
    <w:name w:val="9776E7183D4A4E0980FB4C7CCEB45399"/>
    <w:rsid w:val="00B04062"/>
  </w:style>
  <w:style w:type="paragraph" w:customStyle="1" w:styleId="BFF6BBE897C64D6982FD19A1DB74B451">
    <w:name w:val="BFF6BBE897C64D6982FD19A1DB74B451"/>
    <w:rsid w:val="00B04062"/>
  </w:style>
  <w:style w:type="paragraph" w:customStyle="1" w:styleId="00C8BC3F59B3449EB13017C0B71D20A5">
    <w:name w:val="00C8BC3F59B3449EB13017C0B71D20A5"/>
    <w:rsid w:val="00B04062"/>
  </w:style>
  <w:style w:type="paragraph" w:customStyle="1" w:styleId="388470CCC4B346E48C34738FB7518B89">
    <w:name w:val="388470CCC4B346E48C34738FB7518B89"/>
    <w:rsid w:val="00B04062"/>
  </w:style>
  <w:style w:type="character" w:customStyle="1" w:styleId="Heading4Char">
    <w:name w:val="Heading 4 Char"/>
    <w:basedOn w:val="DefaultParagraphFont"/>
    <w:link w:val="Heading4"/>
    <w:uiPriority w:val="9"/>
    <w:rsid w:val="00B04062"/>
    <w:rPr>
      <w:b/>
      <w:sz w:val="18"/>
      <w:lang w:eastAsia="ja-JP"/>
    </w:rPr>
  </w:style>
  <w:style w:type="paragraph" w:customStyle="1" w:styleId="4A296D991C944E529903F3DC7BB3875F6">
    <w:name w:val="4A296D991C944E529903F3DC7BB3875F6"/>
    <w:rsid w:val="00B04062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6">
    <w:name w:val="8BFA85F1EAB5411CB878EC62D727948F6"/>
    <w:rsid w:val="00B04062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88470CCC4B346E48C34738FB7518B891">
    <w:name w:val="388470CCC4B346E48C34738FB7518B891"/>
    <w:rsid w:val="00B04062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7">
    <w:name w:val="8BFA85F1EAB5411CB878EC62D727948F7"/>
    <w:rsid w:val="00B04062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88470CCC4B346E48C34738FB7518B892">
    <w:name w:val="388470CCC4B346E48C34738FB7518B892"/>
    <w:rsid w:val="00B04062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8">
    <w:name w:val="8BFA85F1EAB5411CB878EC62D727948F8"/>
    <w:rsid w:val="00C827AC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88470CCC4B346E48C34738FB7518B893">
    <w:name w:val="388470CCC4B346E48C34738FB7518B893"/>
    <w:rsid w:val="00C827AC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9">
    <w:name w:val="8BFA85F1EAB5411CB878EC62D727948F9"/>
    <w:rsid w:val="00C827AC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88470CCC4B346E48C34738FB7518B894">
    <w:name w:val="388470CCC4B346E48C34738FB7518B894"/>
    <w:rsid w:val="00C827AC"/>
    <w:pPr>
      <w:spacing w:after="0" w:line="240" w:lineRule="auto"/>
    </w:pPr>
    <w:rPr>
      <w:sz w:val="18"/>
      <w:lang w:eastAsia="ja-JP"/>
    </w:rPr>
  </w:style>
  <w:style w:type="paragraph" w:customStyle="1" w:styleId="8BFA85F1EAB5411CB878EC62D727948F10">
    <w:name w:val="8BFA85F1EAB5411CB878EC62D727948F10"/>
    <w:rsid w:val="00233A28"/>
    <w:pPr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388470CCC4B346E48C34738FB7518B895">
    <w:name w:val="388470CCC4B346E48C34738FB7518B895"/>
    <w:rsid w:val="00233A28"/>
    <w:pPr>
      <w:spacing w:after="0" w:line="240" w:lineRule="auto"/>
    </w:pPr>
    <w:rPr>
      <w:sz w:val="18"/>
      <w:lang w:eastAsia="ja-JP"/>
    </w:rPr>
  </w:style>
  <w:style w:type="paragraph" w:customStyle="1" w:styleId="2DB1FF7502E448B4B0388DC44F26387C">
    <w:name w:val="2DB1FF7502E448B4B0388DC44F26387C"/>
    <w:rsid w:val="00233A28"/>
    <w:rPr>
      <w:lang w:val="en-IN" w:eastAsia="en-IN"/>
    </w:rPr>
  </w:style>
  <w:style w:type="paragraph" w:customStyle="1" w:styleId="B74B21BBA8F14E99B6B0FDA006EB56CE">
    <w:name w:val="B74B21BBA8F14E99B6B0FDA006EB56CE"/>
    <w:rsid w:val="00233A28"/>
    <w:rPr>
      <w:lang w:val="en-IN" w:eastAsia="en-IN"/>
    </w:rPr>
  </w:style>
  <w:style w:type="paragraph" w:customStyle="1" w:styleId="5C88B37B40714C6B800BB798F68008C1">
    <w:name w:val="5C88B37B40714C6B800BB798F68008C1"/>
    <w:rsid w:val="00233A28"/>
    <w:rPr>
      <w:lang w:val="en-IN" w:eastAsia="en-IN"/>
    </w:rPr>
  </w:style>
  <w:style w:type="paragraph" w:customStyle="1" w:styleId="C38BAD3BED6247BAAAD213234EBFC34E">
    <w:name w:val="C38BAD3BED6247BAAAD213234EBFC34E"/>
    <w:rsid w:val="00233A28"/>
    <w:rPr>
      <w:lang w:val="en-IN" w:eastAsia="en-IN"/>
    </w:rPr>
  </w:style>
  <w:style w:type="paragraph" w:customStyle="1" w:styleId="484A0E0E00B74B91BF2E31DB898408D9">
    <w:name w:val="484A0E0E00B74B91BF2E31DB898408D9"/>
    <w:rsid w:val="00233A28"/>
    <w:rPr>
      <w:lang w:val="en-IN" w:eastAsia="en-IN"/>
    </w:rPr>
  </w:style>
  <w:style w:type="paragraph" w:customStyle="1" w:styleId="906F54A4069C4D0D82612570128F3821">
    <w:name w:val="906F54A4069C4D0D82612570128F3821"/>
    <w:rsid w:val="00233A28"/>
    <w:rPr>
      <w:lang w:val="en-IN" w:eastAsia="en-IN"/>
    </w:rPr>
  </w:style>
  <w:style w:type="paragraph" w:customStyle="1" w:styleId="C1C265FAFCD4455AB33D6EE13560F973">
    <w:name w:val="C1C265FAFCD4455AB33D6EE13560F973"/>
    <w:rsid w:val="00233A28"/>
    <w:rPr>
      <w:lang w:val="en-IN" w:eastAsia="en-IN"/>
    </w:rPr>
  </w:style>
  <w:style w:type="paragraph" w:customStyle="1" w:styleId="0FFA772AB62A47DD8F575DDBC8FBEEB1">
    <w:name w:val="0FFA772AB62A47DD8F575DDBC8FBEEB1"/>
    <w:rsid w:val="00233A28"/>
    <w:rPr>
      <w:lang w:val="en-IN" w:eastAsia="en-IN"/>
    </w:rPr>
  </w:style>
  <w:style w:type="paragraph" w:customStyle="1" w:styleId="BA6A0AAB12D842188EF55C875604600D">
    <w:name w:val="BA6A0AAB12D842188EF55C875604600D"/>
    <w:rsid w:val="00233A28"/>
    <w:rPr>
      <w:lang w:val="en-IN" w:eastAsia="en-IN"/>
    </w:rPr>
  </w:style>
  <w:style w:type="paragraph" w:customStyle="1" w:styleId="166D7AE278714CD19D3AD8C8F5DFE8BB">
    <w:name w:val="166D7AE278714CD19D3AD8C8F5DFE8BB"/>
    <w:rsid w:val="00233A28"/>
    <w:rPr>
      <w:lang w:val="en-IN" w:eastAsia="en-IN"/>
    </w:rPr>
  </w:style>
  <w:style w:type="paragraph" w:customStyle="1" w:styleId="27204E92FB7147C4B5954DBB3B40278C">
    <w:name w:val="27204E92FB7147C4B5954DBB3B40278C"/>
    <w:rsid w:val="00233A28"/>
    <w:rPr>
      <w:lang w:val="en-IN" w:eastAsia="en-IN"/>
    </w:rPr>
  </w:style>
  <w:style w:type="paragraph" w:customStyle="1" w:styleId="39D60AF753854BB784BEC25D59C1E740">
    <w:name w:val="39D60AF753854BB784BEC25D59C1E740"/>
    <w:rsid w:val="00233A28"/>
    <w:rPr>
      <w:lang w:val="en-IN" w:eastAsia="en-IN"/>
    </w:rPr>
  </w:style>
  <w:style w:type="paragraph" w:customStyle="1" w:styleId="FF0465F2B2B44027AD7173925C5A3D52">
    <w:name w:val="FF0465F2B2B44027AD7173925C5A3D52"/>
    <w:rsid w:val="00233A28"/>
    <w:rPr>
      <w:lang w:val="en-IN" w:eastAsia="en-IN"/>
    </w:rPr>
  </w:style>
  <w:style w:type="paragraph" w:customStyle="1" w:styleId="FE258191F90A4568B877C0A730B8D78F">
    <w:name w:val="FE258191F90A4568B877C0A730B8D78F"/>
    <w:rsid w:val="00233A28"/>
    <w:rPr>
      <w:lang w:val="en-IN" w:eastAsia="en-IN"/>
    </w:rPr>
  </w:style>
  <w:style w:type="paragraph" w:customStyle="1" w:styleId="16C550A347CE4E2488EEC96F85745F93">
    <w:name w:val="16C550A347CE4E2488EEC96F85745F93"/>
    <w:rsid w:val="00894761"/>
    <w:rPr>
      <w:lang w:val="en-IN" w:eastAsia="en-IN"/>
    </w:rPr>
  </w:style>
  <w:style w:type="paragraph" w:customStyle="1" w:styleId="3B53A2B0EF1F46F49E097601284E9637">
    <w:name w:val="3B53A2B0EF1F46F49E097601284E9637"/>
    <w:rsid w:val="00894761"/>
    <w:rPr>
      <w:lang w:val="en-IN" w:eastAsia="en-IN"/>
    </w:rPr>
  </w:style>
  <w:style w:type="paragraph" w:customStyle="1" w:styleId="624F4A4517514528AE9EC07C4E8DA84D">
    <w:name w:val="624F4A4517514528AE9EC07C4E8DA84D"/>
    <w:rsid w:val="00894761"/>
    <w:rPr>
      <w:lang w:val="en-IN" w:eastAsia="en-IN"/>
    </w:rPr>
  </w:style>
  <w:style w:type="paragraph" w:customStyle="1" w:styleId="4D14C349707C48DEACDD841AD1344EFB">
    <w:name w:val="4D14C349707C48DEACDD841AD1344EFB"/>
    <w:rsid w:val="00894761"/>
    <w:rPr>
      <w:lang w:val="en-IN" w:eastAsia="en-IN"/>
    </w:rPr>
  </w:style>
  <w:style w:type="paragraph" w:customStyle="1" w:styleId="44E5020A14E94922A71F9B3BFD518E91">
    <w:name w:val="44E5020A14E94922A71F9B3BFD518E91"/>
    <w:rsid w:val="00894761"/>
    <w:rPr>
      <w:lang w:val="en-IN" w:eastAsia="en-IN"/>
    </w:rPr>
  </w:style>
  <w:style w:type="paragraph" w:customStyle="1" w:styleId="A6F16803F5404FBFB5119A8BC3516C86">
    <w:name w:val="A6F16803F5404FBFB5119A8BC3516C86"/>
    <w:rsid w:val="00894761"/>
    <w:rPr>
      <w:lang w:val="en-IN" w:eastAsia="en-IN"/>
    </w:rPr>
  </w:style>
  <w:style w:type="paragraph" w:customStyle="1" w:styleId="9AC2F2A8F7B540A3A794DD4718350A79">
    <w:name w:val="9AC2F2A8F7B540A3A794DD4718350A79"/>
    <w:rsid w:val="00894761"/>
    <w:rPr>
      <w:lang w:val="en-IN" w:eastAsia="en-IN"/>
    </w:rPr>
  </w:style>
  <w:style w:type="paragraph" w:customStyle="1" w:styleId="558E2FBC8F1E40EDBE42A5E5D6048C3A">
    <w:name w:val="558E2FBC8F1E40EDBE42A5E5D6048C3A"/>
    <w:rsid w:val="00894761"/>
    <w:rPr>
      <w:lang w:val="en-IN" w:eastAsia="en-IN"/>
    </w:rPr>
  </w:style>
  <w:style w:type="paragraph" w:customStyle="1" w:styleId="9DF8C1C20C1D4154907000CB069219B3">
    <w:name w:val="9DF8C1C20C1D4154907000CB069219B3"/>
    <w:rsid w:val="00894761"/>
    <w:rPr>
      <w:lang w:val="en-IN" w:eastAsia="en-IN"/>
    </w:rPr>
  </w:style>
  <w:style w:type="paragraph" w:customStyle="1" w:styleId="842C72EACDFC4F6E9949D470EB51EA36">
    <w:name w:val="842C72EACDFC4F6E9949D470EB51EA36"/>
    <w:rsid w:val="00894761"/>
    <w:rPr>
      <w:lang w:val="en-IN" w:eastAsia="en-IN"/>
    </w:rPr>
  </w:style>
  <w:style w:type="paragraph" w:customStyle="1" w:styleId="0BBF83FEFA164E98B155D2D28F9019E2">
    <w:name w:val="0BBF83FEFA164E98B155D2D28F9019E2"/>
    <w:rsid w:val="00894761"/>
    <w:rPr>
      <w:lang w:val="en-IN" w:eastAsia="en-IN"/>
    </w:rPr>
  </w:style>
  <w:style w:type="paragraph" w:customStyle="1" w:styleId="8F05114D83F74D82A43823C295BF4A9A">
    <w:name w:val="8F05114D83F74D82A43823C295BF4A9A"/>
    <w:rsid w:val="00894761"/>
    <w:rPr>
      <w:lang w:val="en-IN" w:eastAsia="en-IN"/>
    </w:rPr>
  </w:style>
  <w:style w:type="paragraph" w:customStyle="1" w:styleId="D516344255F54BEF86C9CA41B4184079">
    <w:name w:val="D516344255F54BEF86C9CA41B4184079"/>
    <w:rsid w:val="00894761"/>
    <w:rPr>
      <w:lang w:val="en-IN" w:eastAsia="en-IN"/>
    </w:rPr>
  </w:style>
  <w:style w:type="paragraph" w:customStyle="1" w:styleId="9AECEAA64EF44426AD6B76CADD8FB5BB">
    <w:name w:val="9AECEAA64EF44426AD6B76CADD8FB5BB"/>
    <w:rsid w:val="00894761"/>
    <w:rPr>
      <w:lang w:val="en-IN" w:eastAsia="en-IN"/>
    </w:rPr>
  </w:style>
  <w:style w:type="paragraph" w:customStyle="1" w:styleId="A448D8B5B6E34A2982A26DE785A780DB">
    <w:name w:val="A448D8B5B6E34A2982A26DE785A780DB"/>
    <w:rsid w:val="00894761"/>
    <w:rPr>
      <w:lang w:val="en-IN" w:eastAsia="en-IN"/>
    </w:rPr>
  </w:style>
  <w:style w:type="paragraph" w:customStyle="1" w:styleId="6F9D717D60664558BFDD0277C4A7B014">
    <w:name w:val="6F9D717D60664558BFDD0277C4A7B014"/>
    <w:rsid w:val="00894761"/>
    <w:rPr>
      <w:lang w:val="en-IN" w:eastAsia="en-IN"/>
    </w:rPr>
  </w:style>
  <w:style w:type="paragraph" w:customStyle="1" w:styleId="04208630FFCF4E31A6E51DA8879322AE">
    <w:name w:val="04208630FFCF4E31A6E51DA8879322AE"/>
    <w:rsid w:val="00894761"/>
    <w:rPr>
      <w:lang w:val="en-IN" w:eastAsia="en-IN"/>
    </w:rPr>
  </w:style>
  <w:style w:type="paragraph" w:customStyle="1" w:styleId="9224A009943C46B797F188F029264427">
    <w:name w:val="9224A009943C46B797F188F029264427"/>
    <w:rsid w:val="00894761"/>
    <w:rPr>
      <w:lang w:val="en-IN" w:eastAsia="en-IN"/>
    </w:rPr>
  </w:style>
  <w:style w:type="paragraph" w:customStyle="1" w:styleId="EC9DD5C2D959486982AF99E7F972909E">
    <w:name w:val="EC9DD5C2D959486982AF99E7F972909E"/>
    <w:rsid w:val="00894761"/>
    <w:rPr>
      <w:lang w:val="en-IN" w:eastAsia="en-IN"/>
    </w:rPr>
  </w:style>
  <w:style w:type="paragraph" w:customStyle="1" w:styleId="A9273B8D7AD446BE96BE745C7BDACD24">
    <w:name w:val="A9273B8D7AD446BE96BE745C7BDACD24"/>
    <w:rsid w:val="00894761"/>
    <w:rPr>
      <w:lang w:val="en-IN" w:eastAsia="en-IN"/>
    </w:rPr>
  </w:style>
  <w:style w:type="paragraph" w:customStyle="1" w:styleId="D741D83B7A8A4081AA52068ECCDC3307">
    <w:name w:val="D741D83B7A8A4081AA52068ECCDC3307"/>
    <w:rsid w:val="00894761"/>
    <w:rPr>
      <w:lang w:val="en-IN" w:eastAsia="en-IN"/>
    </w:rPr>
  </w:style>
  <w:style w:type="paragraph" w:customStyle="1" w:styleId="0781F854B6754174BFC4B66D4F1D370E">
    <w:name w:val="0781F854B6754174BFC4B66D4F1D370E"/>
    <w:rsid w:val="00142A75"/>
    <w:rPr>
      <w:rFonts w:cs="Mangal"/>
      <w:szCs w:val="20"/>
      <w:lang w:val="en-IN" w:eastAsia="en-IN" w:bidi="hi-IN"/>
    </w:rPr>
  </w:style>
  <w:style w:type="paragraph" w:customStyle="1" w:styleId="CB0DC12E72AF48DAAB54A966FE6492DF">
    <w:name w:val="CB0DC12E72AF48DAAB54A966FE6492DF"/>
    <w:rsid w:val="00142A75"/>
    <w:rPr>
      <w:rFonts w:cs="Mangal"/>
      <w:szCs w:val="20"/>
      <w:lang w:val="en-IN" w:eastAsia="en-IN" w:bidi="hi-IN"/>
    </w:rPr>
  </w:style>
  <w:style w:type="paragraph" w:customStyle="1" w:styleId="CD2689750E7D46F58C0B75592217AA29">
    <w:name w:val="CD2689750E7D46F58C0B75592217AA29"/>
    <w:rsid w:val="00142A75"/>
    <w:rPr>
      <w:rFonts w:cs="Mangal"/>
      <w:szCs w:val="20"/>
      <w:lang w:val="en-IN" w:eastAsia="en-IN" w:bidi="hi-IN"/>
    </w:rPr>
  </w:style>
  <w:style w:type="paragraph" w:customStyle="1" w:styleId="85612ABC7C25431698C9C767DABF5473">
    <w:name w:val="85612ABC7C25431698C9C767DABF5473"/>
    <w:rsid w:val="00142A75"/>
    <w:rPr>
      <w:rFonts w:cs="Mangal"/>
      <w:szCs w:val="20"/>
      <w:lang w:val="en-IN" w:eastAsia="en-IN" w:bidi="hi-IN"/>
    </w:rPr>
  </w:style>
  <w:style w:type="paragraph" w:customStyle="1" w:styleId="70DA92DF7AA4447C8BE5DCCCF2BAFEDC">
    <w:name w:val="70DA92DF7AA4447C8BE5DCCCF2BAFEDC"/>
    <w:rsid w:val="00142A75"/>
    <w:rPr>
      <w:rFonts w:cs="Mangal"/>
      <w:szCs w:val="20"/>
      <w:lang w:val="en-IN" w:eastAsia="en-IN" w:bidi="hi-IN"/>
    </w:rPr>
  </w:style>
  <w:style w:type="paragraph" w:customStyle="1" w:styleId="6FCC399ABD87478C955AA94346A90805">
    <w:name w:val="6FCC399ABD87478C955AA94346A90805"/>
    <w:rsid w:val="00142A75"/>
    <w:rPr>
      <w:rFonts w:cs="Mangal"/>
      <w:szCs w:val="20"/>
      <w:lang w:val="en-IN" w:eastAsia="en-IN" w:bidi="hi-IN"/>
    </w:rPr>
  </w:style>
  <w:style w:type="paragraph" w:customStyle="1" w:styleId="6B77DA33AE5D4BE09C77F883EA4D893C">
    <w:name w:val="6B77DA33AE5D4BE09C77F883EA4D893C"/>
    <w:rsid w:val="00142A75"/>
    <w:rPr>
      <w:rFonts w:cs="Mangal"/>
      <w:szCs w:val="20"/>
      <w:lang w:val="en-IN" w:eastAsia="en-IN" w:bidi="hi-IN"/>
    </w:rPr>
  </w:style>
  <w:style w:type="paragraph" w:customStyle="1" w:styleId="08EA0AE9719A4C92858C24A4F550607E">
    <w:name w:val="08EA0AE9719A4C92858C24A4F550607E"/>
    <w:rsid w:val="00142A75"/>
    <w:rPr>
      <w:rFonts w:cs="Mangal"/>
      <w:szCs w:val="20"/>
      <w:lang w:val="en-IN" w:eastAsia="en-IN" w:bidi="hi-IN"/>
    </w:rPr>
  </w:style>
  <w:style w:type="paragraph" w:customStyle="1" w:styleId="4BD5BD14A6AF439185AE30D5A9C67A37">
    <w:name w:val="4BD5BD14A6AF439185AE30D5A9C67A37"/>
    <w:rsid w:val="00142A75"/>
    <w:rPr>
      <w:rFonts w:cs="Mangal"/>
      <w:szCs w:val="20"/>
      <w:lang w:val="en-IN" w:eastAsia="en-IN" w:bidi="hi-IN"/>
    </w:rPr>
  </w:style>
  <w:style w:type="paragraph" w:customStyle="1" w:styleId="E4D31CE64B3442BAB79EABD00B8A9B67">
    <w:name w:val="E4D31CE64B3442BAB79EABD00B8A9B67"/>
    <w:rsid w:val="00142A75"/>
    <w:rPr>
      <w:rFonts w:cs="Mangal"/>
      <w:szCs w:val="20"/>
      <w:lang w:val="en-IN" w:eastAsia="en-IN" w:bidi="hi-IN"/>
    </w:rPr>
  </w:style>
  <w:style w:type="paragraph" w:customStyle="1" w:styleId="862480BB509741D39E3C696892CC043F">
    <w:name w:val="862480BB509741D39E3C696892CC043F"/>
    <w:rsid w:val="00142A75"/>
    <w:rPr>
      <w:rFonts w:cs="Mangal"/>
      <w:szCs w:val="20"/>
      <w:lang w:val="en-IN" w:eastAsia="en-IN" w:bidi="hi-IN"/>
    </w:rPr>
  </w:style>
  <w:style w:type="paragraph" w:customStyle="1" w:styleId="390A34CE409C4681941E2349F809132C">
    <w:name w:val="390A34CE409C4681941E2349F809132C"/>
    <w:rsid w:val="008F5058"/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0F1DB1-0C61-488C-B0A6-70FA2F0EF74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89F144E4-9A98-43F3-9B33-707F278E5E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E54A65-BE8F-4660-93A5-993F2E92EF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C16C78-460D-4272-A0D7-9824331FD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RTU Official Resume</cp:keywords>
  <dc:description/>
  <cp:lastModifiedBy/>
  <cp:revision>1</cp:revision>
  <dcterms:created xsi:type="dcterms:W3CDTF">2020-04-23T08:01:00Z</dcterms:created>
  <dcterms:modified xsi:type="dcterms:W3CDTF">2020-08-03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